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diagrams/quickStyle1.xml" ContentType="application/vnd.openxmlformats-officedocument.drawingml.diagramStyle+xml"/>
  <Override PartName="/word/diagrams/quickStyle2.xml" ContentType="application/vnd.openxmlformats-officedocument.drawingml.diagramStyle+xml"/>
  <Override PartName="/customXml/itemProps1.xml" ContentType="application/vnd.openxmlformats-officedocument.customXmlProperties+xml"/>
  <Override PartName="/word/diagrams/data1.xml" ContentType="application/vnd.openxmlformats-officedocument.drawingml.diagramData+xml"/>
  <Override PartName="/word/diagrams/data2.xml" ContentType="application/vnd.openxmlformats-officedocument.drawingml.diagramData+xml"/>
  <Override PartName="/word/diagrams/colors2.xml" ContentType="application/vnd.openxmlformats-officedocument.drawingml.diagramColors+xml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diagrams/drawing2.xml" ContentType="application/vnd.ms-office.drawingml.diagramDrawing+xml"/>
  <Override PartName="/word/diagrams/drawing1.xml" ContentType="application/vnd.ms-office.drawingml.diagramDrawing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word/diagrams/layout2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6B70" w:rsidRDefault="007646EE">
      <w:r>
        <w:rPr>
          <w:rFonts w:hint="eastAsia"/>
        </w:rPr>
        <w:t>2</w:t>
      </w:r>
      <w:r>
        <w:rPr>
          <w:rFonts w:hint="eastAsia"/>
        </w:rPr>
        <w:t>．测试基本内容</w:t>
      </w:r>
    </w:p>
    <w:p w:rsidR="007646EE" w:rsidRDefault="007646EE">
      <w:r>
        <w:rPr>
          <w:rFonts w:hint="eastAsia"/>
        </w:rPr>
        <w:t>2.1</w:t>
      </w:r>
      <w:r>
        <w:rPr>
          <w:rFonts w:hint="eastAsia"/>
        </w:rPr>
        <w:t>测试要点</w:t>
      </w:r>
    </w:p>
    <w:p w:rsidR="007646EE" w:rsidRDefault="007646EE">
      <w:r>
        <w:rPr>
          <w:rFonts w:hint="eastAsia"/>
        </w:rPr>
        <w:t xml:space="preserve">2.2 </w:t>
      </w:r>
      <w:r>
        <w:rPr>
          <w:rFonts w:hint="eastAsia"/>
        </w:rPr>
        <w:t>测试内容</w:t>
      </w:r>
    </w:p>
    <w:p w:rsidR="007646EE" w:rsidRDefault="007646EE">
      <w:r>
        <w:rPr>
          <w:rFonts w:hint="eastAsia"/>
        </w:rPr>
        <w:t xml:space="preserve">2.3 </w:t>
      </w:r>
      <w:r>
        <w:rPr>
          <w:rFonts w:hint="eastAsia"/>
        </w:rPr>
        <w:t>测试环境</w:t>
      </w:r>
    </w:p>
    <w:p w:rsidR="007646EE" w:rsidRDefault="007646EE">
      <w:r>
        <w:rPr>
          <w:rFonts w:hint="eastAsia"/>
        </w:rPr>
        <w:t xml:space="preserve">2.4 </w:t>
      </w:r>
      <w:r>
        <w:rPr>
          <w:rFonts w:hint="eastAsia"/>
        </w:rPr>
        <w:t>测试时间</w:t>
      </w:r>
    </w:p>
    <w:p w:rsidR="007646EE" w:rsidRDefault="007646EE"/>
    <w:p w:rsidR="007646EE" w:rsidRDefault="007646EE">
      <w:r>
        <w:rPr>
          <w:rFonts w:hint="eastAsia"/>
        </w:rPr>
        <w:t xml:space="preserve">3. </w:t>
      </w:r>
      <w:r>
        <w:rPr>
          <w:rFonts w:hint="eastAsia"/>
        </w:rPr>
        <w:t>测试规范</w:t>
      </w:r>
      <w:r>
        <w:rPr>
          <w:rFonts w:hint="eastAsia"/>
        </w:rPr>
        <w:t>bug</w:t>
      </w:r>
    </w:p>
    <w:p w:rsidR="007646EE" w:rsidRDefault="007646EE"/>
    <w:p w:rsidR="008C1156" w:rsidRPr="0069429D" w:rsidRDefault="0069429D">
      <w:pPr>
        <w:rPr>
          <w:rStyle w:val="tlid-translation"/>
        </w:rPr>
      </w:pPr>
      <w:r>
        <w:rPr>
          <w:rFonts w:hint="eastAsia"/>
        </w:rPr>
        <w:t>4.</w:t>
      </w:r>
      <w:r w:rsidR="008C1156">
        <w:rPr>
          <w:rFonts w:hint="eastAsia"/>
        </w:rPr>
        <w:t>F</w:t>
      </w:r>
      <w:r w:rsidR="008C1156">
        <w:rPr>
          <w:rStyle w:val="tlid-translation"/>
        </w:rPr>
        <w:t>unction test</w:t>
      </w:r>
      <w:r w:rsidR="008C1156">
        <w:rPr>
          <w:rStyle w:val="tlid-translation"/>
          <w:rFonts w:hint="eastAsia"/>
        </w:rPr>
        <w:t>ing</w:t>
      </w:r>
    </w:p>
    <w:p w:rsidR="008C1156" w:rsidRDefault="0069429D">
      <w:pPr>
        <w:rPr>
          <w:rStyle w:val="tlid-translation"/>
        </w:rPr>
      </w:pPr>
      <w:r>
        <w:rPr>
          <w:rStyle w:val="tlid-translation"/>
          <w:rFonts w:hint="eastAsia"/>
        </w:rPr>
        <w:t>4.1</w:t>
      </w:r>
      <w:r w:rsidR="008C1156">
        <w:rPr>
          <w:rStyle w:val="tlid-translation"/>
        </w:rPr>
        <w:t>Test</w:t>
      </w:r>
      <w:r w:rsidR="00325DE6">
        <w:rPr>
          <w:rStyle w:val="tlid-translation"/>
          <w:rFonts w:hint="eastAsia"/>
        </w:rPr>
        <w:t>ing</w:t>
      </w:r>
      <w:r w:rsidR="008C1156">
        <w:rPr>
          <w:rStyle w:val="tlid-translation"/>
        </w:rPr>
        <w:t xml:space="preserve"> items</w:t>
      </w:r>
      <w:r w:rsidR="008C1156">
        <w:rPr>
          <w:rStyle w:val="tlid-translation"/>
          <w:rFonts w:hint="eastAsia"/>
        </w:rPr>
        <w:t>：</w:t>
      </w:r>
    </w:p>
    <w:p w:rsidR="008C1156" w:rsidRDefault="008C1156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, A</w:t>
      </w:r>
      <w:r>
        <w:rPr>
          <w:rStyle w:val="tlid-translation"/>
        </w:rPr>
        <w:t>dministrator</w:t>
      </w:r>
      <w:r>
        <w:rPr>
          <w:rFonts w:hint="eastAsia"/>
        </w:rPr>
        <w:t xml:space="preserve"> section</w:t>
      </w:r>
      <w:r>
        <w:t>…</w:t>
      </w:r>
      <w:r>
        <w:rPr>
          <w:rFonts w:hint="eastAsia"/>
        </w:rPr>
        <w:t>(</w:t>
      </w:r>
      <w:r>
        <w:rPr>
          <w:rFonts w:hint="eastAsia"/>
        </w:rPr>
        <w:t>之后根据我们写了啥来添加</w:t>
      </w:r>
      <w:r>
        <w:rPr>
          <w:rFonts w:hint="eastAsia"/>
        </w:rPr>
        <w:t>)</w:t>
      </w:r>
    </w:p>
    <w:p w:rsidR="008C1156" w:rsidRDefault="008C1156"/>
    <w:p w:rsidR="00631917" w:rsidRDefault="008C1156" w:rsidP="00631917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：</w:t>
      </w:r>
      <w:r w:rsidR="00631917">
        <w:t>Register</w:t>
      </w:r>
      <w:r w:rsidR="00631917">
        <w:rPr>
          <w:rFonts w:hint="eastAsia"/>
        </w:rPr>
        <w:t xml:space="preserve">, </w:t>
      </w:r>
      <w:r w:rsidR="0089294E">
        <w:rPr>
          <w:rFonts w:hint="eastAsia"/>
        </w:rPr>
        <w:t>Login</w:t>
      </w:r>
      <w:r w:rsidR="0089294E">
        <w:t xml:space="preserve">, </w:t>
      </w:r>
      <w:r w:rsidR="00631917">
        <w:t>Information</w:t>
      </w:r>
      <w:r w:rsidR="00631917">
        <w:rPr>
          <w:rFonts w:hint="eastAsia"/>
        </w:rPr>
        <w:t xml:space="preserve"> Management, </w:t>
      </w:r>
      <w:r w:rsidR="00631917">
        <w:t>Facility Booking</w:t>
      </w:r>
    </w:p>
    <w:p w:rsidR="008C1156" w:rsidRDefault="008C1156">
      <w:pPr>
        <w:rPr>
          <w:rStyle w:val="tlid-translation"/>
        </w:rPr>
      </w:pPr>
    </w:p>
    <w:p w:rsidR="00631917" w:rsidRDefault="00631917">
      <w:r>
        <w:rPr>
          <w:rFonts w:hint="eastAsia"/>
          <w:noProof/>
        </w:rPr>
        <w:drawing>
          <wp:inline distT="0" distB="0" distL="0" distR="0">
            <wp:extent cx="5274310" cy="4169942"/>
            <wp:effectExtent l="0" t="0" r="0" b="2008"/>
            <wp:docPr id="1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7646EE" w:rsidRDefault="008C1156">
      <w:r>
        <w:rPr>
          <w:rStyle w:val="tlid-translation"/>
          <w:rFonts w:hint="eastAsia"/>
        </w:rPr>
        <w:t>A</w:t>
      </w:r>
      <w:r>
        <w:rPr>
          <w:rStyle w:val="tlid-translation"/>
        </w:rPr>
        <w:t>dministrator</w:t>
      </w:r>
      <w:r w:rsidR="005F25E4">
        <w:rPr>
          <w:rStyle w:val="tlid-translation"/>
          <w:rFonts w:hint="eastAsia"/>
        </w:rPr>
        <w:t xml:space="preserve"> </w:t>
      </w:r>
      <w:r>
        <w:rPr>
          <w:rFonts w:hint="eastAsia"/>
        </w:rPr>
        <w:t>Section</w:t>
      </w:r>
      <w:r w:rsidR="007646EE">
        <w:rPr>
          <w:rFonts w:hint="eastAsia"/>
        </w:rPr>
        <w:t>：</w:t>
      </w:r>
      <w:r w:rsidR="00EC7641">
        <w:rPr>
          <w:rFonts w:hint="eastAsia"/>
        </w:rPr>
        <w:t xml:space="preserve">Login, </w:t>
      </w:r>
      <w:r w:rsidR="00EC7641">
        <w:t>Information</w:t>
      </w:r>
      <w:r w:rsidR="00EC7641">
        <w:rPr>
          <w:rFonts w:hint="eastAsia"/>
        </w:rPr>
        <w:t xml:space="preserve"> </w:t>
      </w:r>
      <w:r w:rsidR="008670A9">
        <w:rPr>
          <w:rFonts w:hint="eastAsia"/>
        </w:rPr>
        <w:t>M</w:t>
      </w:r>
      <w:r>
        <w:rPr>
          <w:rFonts w:hint="eastAsia"/>
        </w:rPr>
        <w:t xml:space="preserve">anagement, </w:t>
      </w:r>
      <w:r w:rsidR="008670A9">
        <w:rPr>
          <w:rFonts w:hint="eastAsia"/>
        </w:rPr>
        <w:t>F</w:t>
      </w:r>
      <w:r>
        <w:rPr>
          <w:rFonts w:hint="eastAsia"/>
        </w:rPr>
        <w:t xml:space="preserve">acilities </w:t>
      </w:r>
      <w:r w:rsidR="008670A9">
        <w:rPr>
          <w:rFonts w:hint="eastAsia"/>
        </w:rPr>
        <w:t>M</w:t>
      </w:r>
      <w:r>
        <w:rPr>
          <w:rFonts w:hint="eastAsia"/>
        </w:rPr>
        <w:t>anagement</w:t>
      </w:r>
      <w:r w:rsidR="00325DE6">
        <w:rPr>
          <w:rFonts w:hint="eastAsia"/>
        </w:rPr>
        <w:t>,</w:t>
      </w:r>
      <w:r w:rsidR="005F25E4">
        <w:rPr>
          <w:rFonts w:hint="eastAsia"/>
        </w:rPr>
        <w:t xml:space="preserve"> </w:t>
      </w:r>
      <w:r w:rsidR="008670A9">
        <w:rPr>
          <w:rFonts w:hint="eastAsia"/>
        </w:rPr>
        <w:t>B</w:t>
      </w:r>
      <w:r>
        <w:rPr>
          <w:rFonts w:hint="eastAsia"/>
        </w:rPr>
        <w:t xml:space="preserve">ooking </w:t>
      </w:r>
      <w:r w:rsidR="008670A9">
        <w:rPr>
          <w:rFonts w:hint="eastAsia"/>
        </w:rPr>
        <w:t>M</w:t>
      </w:r>
      <w:r w:rsidR="00325DE6">
        <w:rPr>
          <w:rFonts w:hint="eastAsia"/>
        </w:rPr>
        <w:t>anagement</w:t>
      </w:r>
    </w:p>
    <w:p w:rsidR="008C1156" w:rsidRPr="008670A9" w:rsidRDefault="008670A9">
      <w:r>
        <w:rPr>
          <w:rFonts w:hint="eastAsia"/>
          <w:noProof/>
        </w:rPr>
        <w:lastRenderedPageBreak/>
        <w:drawing>
          <wp:inline distT="0" distB="0" distL="0" distR="0">
            <wp:extent cx="5723069" cy="4968000"/>
            <wp:effectExtent l="0" t="0" r="0" b="4050"/>
            <wp:docPr id="2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="007646EE" w:rsidRDefault="007646EE"/>
    <w:p w:rsidR="00325DE6" w:rsidRDefault="0069429D">
      <w:r>
        <w:rPr>
          <w:rFonts w:hint="eastAsia"/>
        </w:rPr>
        <w:t>4.2</w:t>
      </w:r>
      <w:r w:rsidR="00325DE6">
        <w:rPr>
          <w:rFonts w:hint="eastAsia"/>
        </w:rPr>
        <w:t xml:space="preserve"> T</w:t>
      </w:r>
      <w:r w:rsidR="00325DE6" w:rsidRPr="00325DE6">
        <w:t>est</w:t>
      </w:r>
      <w:r w:rsidR="00325DE6">
        <w:rPr>
          <w:rFonts w:hint="eastAsia"/>
        </w:rPr>
        <w:t>ing</w:t>
      </w:r>
      <w:r w:rsidR="005F25E4">
        <w:rPr>
          <w:rFonts w:hint="eastAsia"/>
        </w:rPr>
        <w:t xml:space="preserve"> </w:t>
      </w:r>
      <w:r w:rsidR="00325DE6">
        <w:rPr>
          <w:rFonts w:hint="eastAsia"/>
        </w:rPr>
        <w:t>S</w:t>
      </w:r>
      <w:r w:rsidR="00325DE6" w:rsidRPr="00325DE6">
        <w:t>trategy</w:t>
      </w:r>
    </w:p>
    <w:p w:rsidR="000865C6" w:rsidRDefault="008071B5" w:rsidP="008071B5">
      <w:pPr>
        <w:rPr>
          <w:rStyle w:val="tlid-translation"/>
        </w:rPr>
      </w:pPr>
      <w:r>
        <w:rPr>
          <w:rFonts w:hint="eastAsia"/>
        </w:rPr>
        <w:t xml:space="preserve">In order to ensure every function works </w:t>
      </w:r>
      <w:r>
        <w:t>normally</w:t>
      </w:r>
      <w:r>
        <w:rPr>
          <w:rFonts w:hint="eastAsia"/>
        </w:rPr>
        <w:t xml:space="preserve">, </w:t>
      </w:r>
      <w:r w:rsidR="000D3020">
        <w:rPr>
          <w:rFonts w:hint="eastAsia"/>
        </w:rPr>
        <w:t>teste</w:t>
      </w:r>
      <w:r w:rsidR="00631917">
        <w:t>r</w:t>
      </w:r>
      <w:r>
        <w:rPr>
          <w:rFonts w:hint="eastAsia"/>
        </w:rPr>
        <w:t xml:space="preserve"> used e</w:t>
      </w:r>
      <w:r>
        <w:t xml:space="preserve">quivalence </w:t>
      </w:r>
      <w:r>
        <w:rPr>
          <w:rFonts w:hint="eastAsia"/>
        </w:rPr>
        <w:t>p</w:t>
      </w:r>
      <w:r w:rsidRPr="008071B5">
        <w:t>artitioning</w:t>
      </w:r>
      <w:r>
        <w:rPr>
          <w:rFonts w:hint="eastAsia"/>
        </w:rPr>
        <w:t xml:space="preserve"> testing method to choose effective data and ineffective data. For example, </w:t>
      </w:r>
      <w:r w:rsidR="000D3020">
        <w:rPr>
          <w:rFonts w:hint="eastAsia"/>
        </w:rPr>
        <w:t>the</w:t>
      </w:r>
      <w:r>
        <w:rPr>
          <w:rFonts w:hint="eastAsia"/>
        </w:rPr>
        <w:t xml:space="preserve"> data </w:t>
      </w:r>
      <w:r>
        <w:t>covers</w:t>
      </w:r>
      <w:r w:rsidR="005F25E4">
        <w:rPr>
          <w:rFonts w:hint="eastAsia"/>
        </w:rPr>
        <w:t xml:space="preserve"> </w:t>
      </w:r>
      <w:r>
        <w:t>normal operation, boundary conditions, and errors.</w:t>
      </w:r>
      <w:r>
        <w:rPr>
          <w:rFonts w:hint="eastAsia"/>
        </w:rPr>
        <w:t xml:space="preserve"> Then, </w:t>
      </w:r>
      <w:r w:rsidR="000D3020">
        <w:rPr>
          <w:rFonts w:hint="eastAsia"/>
        </w:rPr>
        <w:t>testers</w:t>
      </w:r>
      <w:r>
        <w:rPr>
          <w:rStyle w:val="tlid-translation"/>
        </w:rPr>
        <w:t xml:space="preserve"> predict</w:t>
      </w:r>
      <w:r>
        <w:rPr>
          <w:rStyle w:val="tlid-translation"/>
          <w:rFonts w:hint="eastAsia"/>
        </w:rPr>
        <w:t>ed</w:t>
      </w:r>
      <w:r>
        <w:rPr>
          <w:rStyle w:val="tlid-translation"/>
        </w:rPr>
        <w:t xml:space="preserve"> the output and results of the interaction</w:t>
      </w:r>
      <w:r>
        <w:rPr>
          <w:rStyle w:val="tlid-translation"/>
          <w:rFonts w:hint="eastAsia"/>
        </w:rPr>
        <w:t xml:space="preserve">. </w:t>
      </w:r>
      <w:r>
        <w:rPr>
          <w:rStyle w:val="tlid-translation"/>
        </w:rPr>
        <w:t xml:space="preserve">Finally, </w:t>
      </w:r>
      <w:r w:rsidR="000D3020">
        <w:rPr>
          <w:rStyle w:val="tlid-translation"/>
          <w:rFonts w:hint="eastAsia"/>
        </w:rPr>
        <w:t xml:space="preserve">testers </w:t>
      </w:r>
      <w:r>
        <w:rPr>
          <w:rStyle w:val="tlid-translation"/>
        </w:rPr>
        <w:t>compar</w:t>
      </w:r>
      <w:r w:rsidR="000D3020">
        <w:rPr>
          <w:rStyle w:val="tlid-translation"/>
          <w:rFonts w:hint="eastAsia"/>
        </w:rPr>
        <w:t>ed</w:t>
      </w:r>
      <w:r w:rsidR="005F25E4">
        <w:rPr>
          <w:rStyle w:val="tlid-translation"/>
          <w:rFonts w:hint="eastAsia"/>
        </w:rPr>
        <w:t xml:space="preserve"> </w:t>
      </w:r>
      <w:r w:rsidR="000D3020">
        <w:rPr>
          <w:rStyle w:val="tlid-translation"/>
          <w:rFonts w:hint="eastAsia"/>
        </w:rPr>
        <w:t xml:space="preserve">and analyzed </w:t>
      </w:r>
      <w:r>
        <w:rPr>
          <w:rStyle w:val="tlid-translation"/>
          <w:rFonts w:hint="eastAsia"/>
        </w:rPr>
        <w:t>the</w:t>
      </w:r>
      <w:r>
        <w:rPr>
          <w:rStyle w:val="tlid-translation"/>
        </w:rPr>
        <w:t xml:space="preserve"> result of the actual test</w:t>
      </w:r>
      <w:r>
        <w:rPr>
          <w:rStyle w:val="tlid-translation"/>
          <w:rFonts w:hint="eastAsia"/>
        </w:rPr>
        <w:t xml:space="preserve"> with the</w:t>
      </w:r>
      <w:r w:rsidR="005F25E4">
        <w:rPr>
          <w:rStyle w:val="tlid-translation"/>
          <w:rFonts w:hint="eastAsia"/>
        </w:rPr>
        <w:t xml:space="preserve"> </w:t>
      </w:r>
      <w:r>
        <w:rPr>
          <w:rStyle w:val="tlid-translation"/>
        </w:rPr>
        <w:t>prediction</w:t>
      </w:r>
      <w:r w:rsidR="000D3020">
        <w:rPr>
          <w:rStyle w:val="tlid-translation"/>
          <w:rFonts w:hint="eastAsia"/>
        </w:rPr>
        <w:t xml:space="preserve"> to </w:t>
      </w:r>
      <w:r w:rsidR="000D3020">
        <w:rPr>
          <w:rStyle w:val="tlid-translation"/>
        </w:rPr>
        <w:t>improve</w:t>
      </w:r>
      <w:r w:rsidR="000D3020">
        <w:rPr>
          <w:rStyle w:val="tlid-translation"/>
          <w:rFonts w:hint="eastAsia"/>
        </w:rPr>
        <w:t xml:space="preserve"> the system.</w:t>
      </w: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具体的测试我的想法</w:t>
      </w: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根据之前的</w:t>
      </w:r>
      <w:r>
        <w:rPr>
          <w:rStyle w:val="tlid-translation"/>
          <w:rFonts w:hint="eastAsia"/>
        </w:rPr>
        <w:t>function</w:t>
      </w:r>
      <w:r>
        <w:rPr>
          <w:rStyle w:val="tlid-translation"/>
          <w:rFonts w:hint="eastAsia"/>
        </w:rPr>
        <w:t>来写，</w:t>
      </w:r>
      <w:r>
        <w:rPr>
          <w:rStyle w:val="tlid-translation"/>
          <w:rFonts w:hint="eastAsia"/>
        </w:rPr>
        <w:t>actor</w:t>
      </w:r>
      <w:r>
        <w:rPr>
          <w:rStyle w:val="tlid-translation"/>
          <w:rFonts w:hint="eastAsia"/>
        </w:rPr>
        <w:t>都有的就放在一起写，没有的就分开写。</w:t>
      </w:r>
    </w:p>
    <w:p w:rsidR="0069429D" w:rsidRDefault="0069429D" w:rsidP="008071B5">
      <w:pPr>
        <w:rPr>
          <w:rStyle w:val="tlid-translation"/>
        </w:rPr>
      </w:pPr>
    </w:p>
    <w:p w:rsidR="00D1239E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1</w:t>
      </w:r>
      <w:r w:rsidRPr="0069429D">
        <w:rPr>
          <w:rStyle w:val="tlid-translation"/>
        </w:rPr>
        <w:t>FR1.1</w:t>
      </w:r>
      <w:r w:rsidR="00D1239E" w:rsidRPr="00D1239E">
        <w:rPr>
          <w:rStyle w:val="tlid-translation"/>
        </w:rPr>
        <w:t>Registration</w:t>
      </w:r>
    </w:p>
    <w:tbl>
      <w:tblPr>
        <w:tblStyle w:val="a4"/>
        <w:tblW w:w="0" w:type="auto"/>
        <w:tblLook w:val="04A0"/>
      </w:tblPr>
      <w:tblGrid>
        <w:gridCol w:w="1507"/>
        <w:gridCol w:w="838"/>
        <w:gridCol w:w="3706"/>
        <w:gridCol w:w="2245"/>
      </w:tblGrid>
      <w:tr w:rsidR="00D1239E" w:rsidTr="00D1239E">
        <w:tc>
          <w:tcPr>
            <w:tcW w:w="8296" w:type="dxa"/>
            <w:gridSpan w:val="4"/>
          </w:tcPr>
          <w:p w:rsidR="00D1239E" w:rsidRDefault="00D1239E" w:rsidP="00056CF8">
            <w:r>
              <w:rPr>
                <w:rFonts w:hint="eastAsia"/>
              </w:rPr>
              <w:t>User</w:t>
            </w:r>
          </w:p>
        </w:tc>
      </w:tr>
      <w:tr w:rsidR="00D1239E" w:rsidTr="00D1239E">
        <w:tc>
          <w:tcPr>
            <w:tcW w:w="1507" w:type="dxa"/>
          </w:tcPr>
          <w:p w:rsidR="00D1239E" w:rsidRDefault="00D1239E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D1239E" w:rsidRDefault="00D1239E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D1239E" w:rsidRDefault="00D1239E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D1239E" w:rsidTr="00D1239E">
        <w:tc>
          <w:tcPr>
            <w:tcW w:w="1507" w:type="dxa"/>
            <w:vMerge w:val="restart"/>
          </w:tcPr>
          <w:p w:rsidR="00D1239E" w:rsidRDefault="00D1239E" w:rsidP="00056CF8">
            <w:r w:rsidRPr="00D1239E">
              <w:rPr>
                <w:rStyle w:val="tlid-translation"/>
              </w:rPr>
              <w:t>Registration</w:t>
            </w:r>
          </w:p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:rsidR="00D1239E" w:rsidRDefault="00D1239E" w:rsidP="00056CF8">
            <w:r>
              <w:t>Use email or user Id which is already existed to register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:rsidR="00D1239E" w:rsidRDefault="00D1239E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The email address </w:t>
            </w:r>
            <w:r>
              <w:rPr>
                <w:rStyle w:val="tlid-translation"/>
                <w:rFonts w:hint="eastAsia"/>
              </w:rPr>
              <w:t>is</w:t>
            </w:r>
            <w:r>
              <w:rPr>
                <w:rStyle w:val="tlid-translation"/>
              </w:rPr>
              <w:t xml:space="preserve"> not valid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:rsidR="00D1239E" w:rsidRDefault="00D1239E" w:rsidP="00056CF8">
            <w:r>
              <w:rPr>
                <w:rFonts w:hint="eastAsia"/>
              </w:rPr>
              <w:t>User</w:t>
            </w:r>
            <w:r>
              <w:t xml:space="preserve"> ID/Email/Password </w:t>
            </w:r>
            <w:r>
              <w:rPr>
                <w:rFonts w:hint="eastAsia"/>
              </w:rPr>
              <w:t>is</w:t>
            </w:r>
            <w:r>
              <w:t xml:space="preserve"> empty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:rsidR="00D1239E" w:rsidRDefault="00D1239E" w:rsidP="00056CF8">
            <w:r>
              <w:t>Password is 5 length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D1239E"/>
        </w:tc>
        <w:tc>
          <w:tcPr>
            <w:tcW w:w="838" w:type="dxa"/>
          </w:tcPr>
          <w:p w:rsidR="00D1239E" w:rsidRDefault="00D1239E" w:rsidP="00D1239E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:rsidR="00D1239E" w:rsidRDefault="00D1239E" w:rsidP="00D1239E">
            <w:r>
              <w:t>Password is 21 length.</w:t>
            </w:r>
          </w:p>
        </w:tc>
        <w:tc>
          <w:tcPr>
            <w:tcW w:w="2245" w:type="dxa"/>
          </w:tcPr>
          <w:p w:rsidR="00D1239E" w:rsidRDefault="00D1239E" w:rsidP="00D1239E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D1239E"/>
        </w:tc>
        <w:tc>
          <w:tcPr>
            <w:tcW w:w="838" w:type="dxa"/>
          </w:tcPr>
          <w:p w:rsidR="00D1239E" w:rsidRDefault="00D1239E" w:rsidP="00D1239E">
            <w:r>
              <w:t>6</w:t>
            </w:r>
          </w:p>
        </w:tc>
        <w:tc>
          <w:tcPr>
            <w:tcW w:w="3706" w:type="dxa"/>
          </w:tcPr>
          <w:p w:rsidR="00D1239E" w:rsidRDefault="00D1239E" w:rsidP="00D1239E">
            <w:r>
              <w:t>Password includes special characters</w:t>
            </w:r>
          </w:p>
        </w:tc>
        <w:tc>
          <w:tcPr>
            <w:tcW w:w="2245" w:type="dxa"/>
          </w:tcPr>
          <w:p w:rsidR="00D1239E" w:rsidRDefault="00D1239E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D1239E"/>
        </w:tc>
        <w:tc>
          <w:tcPr>
            <w:tcW w:w="838" w:type="dxa"/>
          </w:tcPr>
          <w:p w:rsidR="00AB14FF" w:rsidRDefault="00AB14FF" w:rsidP="00D1239E">
            <w:r>
              <w:t>7</w:t>
            </w:r>
          </w:p>
        </w:tc>
        <w:tc>
          <w:tcPr>
            <w:tcW w:w="3706" w:type="dxa"/>
          </w:tcPr>
          <w:p w:rsidR="00AB14FF" w:rsidRDefault="00AB14FF" w:rsidP="00D1239E">
            <w:r>
              <w:t>Password validation is empty</w:t>
            </w:r>
          </w:p>
        </w:tc>
        <w:tc>
          <w:tcPr>
            <w:tcW w:w="2245" w:type="dxa"/>
          </w:tcPr>
          <w:p w:rsidR="00AB14FF" w:rsidRDefault="00AB14FF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D1239E"/>
        </w:tc>
        <w:tc>
          <w:tcPr>
            <w:tcW w:w="838" w:type="dxa"/>
          </w:tcPr>
          <w:p w:rsidR="00AB14FF" w:rsidRDefault="00AB14FF" w:rsidP="00D1239E">
            <w:r>
              <w:t>8</w:t>
            </w:r>
          </w:p>
        </w:tc>
        <w:tc>
          <w:tcPr>
            <w:tcW w:w="3706" w:type="dxa"/>
          </w:tcPr>
          <w:p w:rsidR="00AB14FF" w:rsidRDefault="00AB14FF" w:rsidP="00D1239E">
            <w:r>
              <w:t>Password validation is not same with the original password.</w:t>
            </w:r>
          </w:p>
        </w:tc>
        <w:tc>
          <w:tcPr>
            <w:tcW w:w="2245" w:type="dxa"/>
          </w:tcPr>
          <w:p w:rsidR="00AB14FF" w:rsidRDefault="00AB14FF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t>9</w:t>
            </w:r>
          </w:p>
        </w:tc>
        <w:tc>
          <w:tcPr>
            <w:tcW w:w="3706" w:type="dxa"/>
          </w:tcPr>
          <w:p w:rsidR="00AB14FF" w:rsidRDefault="00AB14FF" w:rsidP="00AB14FF">
            <w:r>
              <w:t>Password validation is same with the original password.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t>10</w:t>
            </w:r>
          </w:p>
        </w:tc>
        <w:tc>
          <w:tcPr>
            <w:tcW w:w="3706" w:type="dxa"/>
          </w:tcPr>
          <w:p w:rsidR="00AB14FF" w:rsidRDefault="00AB14FF" w:rsidP="00AB14FF">
            <w:r>
              <w:t>User ID and email is valid and unique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3706" w:type="dxa"/>
          </w:tcPr>
          <w:p w:rsidR="00AB14FF" w:rsidRDefault="00AB14FF" w:rsidP="00AB14FF">
            <w:r>
              <w:rPr>
                <w:rFonts w:hint="eastAsia"/>
              </w:rPr>
              <w:t>Pa</w:t>
            </w:r>
            <w:r>
              <w:t>ssword is 6-20 length and only includes letters and number.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AB14FF" w:rsidRDefault="00AB14FF" w:rsidP="00AB14FF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AB14FF" w:rsidRDefault="00AB14FF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AB14FF" w:rsidRDefault="00AB14FF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AB14FF" w:rsidRDefault="00AB14FF" w:rsidP="00056CF8">
            <w:r w:rsidRPr="00750D68">
              <w:t>Bug Classification</w:t>
            </w:r>
          </w:p>
        </w:tc>
        <w:tc>
          <w:tcPr>
            <w:tcW w:w="1651" w:type="dxa"/>
          </w:tcPr>
          <w:p w:rsidR="00AB14FF" w:rsidRDefault="00AB14FF" w:rsidP="00056CF8">
            <w:r>
              <w:rPr>
                <w:rFonts w:hint="eastAsia"/>
              </w:rPr>
              <w:t>Date</w:t>
            </w:r>
          </w:p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6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7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8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9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10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11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</w:tbl>
    <w:p w:rsidR="00AB14FF" w:rsidRDefault="00AB14FF" w:rsidP="008071B5">
      <w:pPr>
        <w:rPr>
          <w:rStyle w:val="tlid-translation"/>
        </w:rPr>
      </w:pP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2</w:t>
      </w:r>
      <w:r w:rsidR="0089294E" w:rsidRPr="0069429D">
        <w:rPr>
          <w:rStyle w:val="tlid-translation"/>
        </w:rPr>
        <w:t>FR1.</w:t>
      </w:r>
      <w:r w:rsidR="0089294E">
        <w:rPr>
          <w:rStyle w:val="tlid-translation"/>
        </w:rPr>
        <w:t>2Login</w:t>
      </w:r>
      <w:r w:rsidR="0089294E">
        <w:rPr>
          <w:rStyle w:val="tlid-translation"/>
          <w:rFonts w:hint="eastAsia"/>
        </w:rPr>
        <w:t>（管理员跟用户还没分开）</w:t>
      </w:r>
    </w:p>
    <w:tbl>
      <w:tblPr>
        <w:tblStyle w:val="a4"/>
        <w:tblW w:w="0" w:type="auto"/>
        <w:tblLook w:val="04A0"/>
      </w:tblPr>
      <w:tblGrid>
        <w:gridCol w:w="1507"/>
        <w:gridCol w:w="838"/>
        <w:gridCol w:w="3706"/>
        <w:gridCol w:w="2245"/>
      </w:tblGrid>
      <w:tr w:rsidR="00AB14FF" w:rsidTr="00056CF8">
        <w:tc>
          <w:tcPr>
            <w:tcW w:w="8296" w:type="dxa"/>
            <w:gridSpan w:val="4"/>
          </w:tcPr>
          <w:p w:rsidR="00AB14FF" w:rsidRDefault="00AB14FF" w:rsidP="00056CF8">
            <w:r>
              <w:rPr>
                <w:rFonts w:hint="eastAsia"/>
              </w:rPr>
              <w:t>User</w:t>
            </w:r>
            <w:r w:rsidR="009F78B8">
              <w:rPr>
                <w:rFonts w:hint="eastAsia"/>
              </w:rPr>
              <w:t>/Admin</w:t>
            </w:r>
          </w:p>
        </w:tc>
      </w:tr>
      <w:tr w:rsidR="00AB14FF" w:rsidTr="00056CF8">
        <w:tc>
          <w:tcPr>
            <w:tcW w:w="1507" w:type="dxa"/>
          </w:tcPr>
          <w:p w:rsidR="00AB14FF" w:rsidRDefault="00AB14FF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AB14FF" w:rsidRDefault="00AB14FF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AB14FF" w:rsidRDefault="00AB14FF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AB14FF" w:rsidTr="00056CF8">
        <w:tc>
          <w:tcPr>
            <w:tcW w:w="1507" w:type="dxa"/>
            <w:vMerge w:val="restart"/>
          </w:tcPr>
          <w:p w:rsidR="00AB14FF" w:rsidRDefault="00AB14FF" w:rsidP="00056CF8">
            <w:r>
              <w:rPr>
                <w:rStyle w:val="tlid-translation"/>
              </w:rPr>
              <w:t>Login</w:t>
            </w:r>
          </w:p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:rsidR="00AB14FF" w:rsidRDefault="00C00F93" w:rsidP="00056CF8">
            <w:bookmarkStart w:id="0" w:name="OLE_LINK1"/>
            <w:bookmarkStart w:id="1" w:name="OLE_LINK2"/>
            <w:r>
              <w:rPr>
                <w:rFonts w:hint="eastAsia"/>
              </w:rPr>
              <w:t>User/Admin</w:t>
            </w:r>
            <w:r w:rsidR="00AB14FF">
              <w:t xml:space="preserve"> existed account </w:t>
            </w:r>
            <w:bookmarkEnd w:id="0"/>
            <w:bookmarkEnd w:id="1"/>
            <w:r w:rsidR="00AB14FF">
              <w:t>and right password to login.</w:t>
            </w:r>
          </w:p>
        </w:tc>
        <w:tc>
          <w:tcPr>
            <w:tcW w:w="2245" w:type="dxa"/>
          </w:tcPr>
          <w:p w:rsidR="00AB14FF" w:rsidRDefault="00AB14FF" w:rsidP="00056CF8">
            <w:r>
              <w:t>Login successfully.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:rsidR="00AB14FF" w:rsidRDefault="00AB14FF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Wrong password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:rsidR="00AB14FF" w:rsidRDefault="00AB14FF" w:rsidP="00056CF8">
            <w:r>
              <w:t>Use nonexistent account to login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:rsidR="00AB14FF" w:rsidRDefault="00AB14FF" w:rsidP="00056CF8">
            <w:r>
              <w:t xml:space="preserve">Password is </w:t>
            </w:r>
            <w:r w:rsidR="003568E6">
              <w:t>empty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:rsidR="00AB14FF" w:rsidRDefault="00C00F93" w:rsidP="00056CF8">
            <w:r>
              <w:rPr>
                <w:rFonts w:hint="eastAsia"/>
              </w:rPr>
              <w:t>User/Admin</w:t>
            </w:r>
            <w:r w:rsidR="003568E6">
              <w:t xml:space="preserve"> ID/Email is empty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3568E6" w:rsidRDefault="003568E6" w:rsidP="003568E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3568E6" w:rsidRDefault="003568E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3568E6" w:rsidRDefault="003568E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3568E6" w:rsidRDefault="003568E6" w:rsidP="00056CF8">
            <w:r w:rsidRPr="00750D68">
              <w:t>Bug Classification</w:t>
            </w:r>
          </w:p>
        </w:tc>
        <w:tc>
          <w:tcPr>
            <w:tcW w:w="1651" w:type="dxa"/>
          </w:tcPr>
          <w:p w:rsidR="003568E6" w:rsidRDefault="003568E6" w:rsidP="00056CF8">
            <w:r>
              <w:rPr>
                <w:rFonts w:hint="eastAsia"/>
              </w:rPr>
              <w:t>Date</w:t>
            </w:r>
          </w:p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lastRenderedPageBreak/>
              <w:t>5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</w:tbl>
    <w:p w:rsidR="00056CF8" w:rsidRDefault="00056CF8" w:rsidP="0069429D">
      <w:pPr>
        <w:rPr>
          <w:rStyle w:val="tlid-translation"/>
        </w:rPr>
      </w:pPr>
    </w:p>
    <w:p w:rsidR="0089294E" w:rsidRDefault="0069429D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3</w:t>
      </w:r>
      <w:r w:rsidR="005F25E4">
        <w:rPr>
          <w:rStyle w:val="tlid-translation"/>
          <w:rFonts w:hint="eastAsia"/>
        </w:rPr>
        <w:t xml:space="preserve"> </w:t>
      </w:r>
      <w:r w:rsidR="001E5055">
        <w:rPr>
          <w:rStyle w:val="tlid-translation"/>
        </w:rPr>
        <w:t>FR1.</w:t>
      </w:r>
      <w:r w:rsidR="001E5055">
        <w:rPr>
          <w:rStyle w:val="tlid-translation"/>
          <w:rFonts w:hint="eastAsia"/>
        </w:rPr>
        <w:t>3</w:t>
      </w:r>
      <w:r>
        <w:rPr>
          <w:rStyle w:val="tlid-translation"/>
        </w:rPr>
        <w:t>Account</w:t>
      </w:r>
      <w:r w:rsidR="005F25E4">
        <w:rPr>
          <w:rStyle w:val="tlid-translation"/>
          <w:rFonts w:hint="eastAsia"/>
        </w:rPr>
        <w:t xml:space="preserve"> </w:t>
      </w:r>
      <w:r w:rsidRPr="0069429D">
        <w:rPr>
          <w:rStyle w:val="tlid-translation"/>
        </w:rPr>
        <w:t>Recovery</w:t>
      </w:r>
    </w:p>
    <w:p w:rsidR="0089294E" w:rsidRDefault="0089294E" w:rsidP="0089294E">
      <w:pPr>
        <w:rPr>
          <w:rStyle w:val="tlid-translation"/>
        </w:rPr>
      </w:pP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07"/>
        <w:gridCol w:w="838"/>
        <w:gridCol w:w="3706"/>
        <w:gridCol w:w="2245"/>
      </w:tblGrid>
      <w:tr w:rsidR="0089294E" w:rsidTr="0089294E">
        <w:tc>
          <w:tcPr>
            <w:tcW w:w="8296" w:type="dxa"/>
            <w:gridSpan w:val="4"/>
          </w:tcPr>
          <w:p w:rsidR="0089294E" w:rsidRDefault="0089294E" w:rsidP="009F78B8">
            <w:r>
              <w:t>User</w:t>
            </w:r>
            <w:r w:rsidR="009F78B8">
              <w:rPr>
                <w:rFonts w:hint="eastAsia"/>
              </w:rPr>
              <w:t>/Admin</w:t>
            </w:r>
          </w:p>
        </w:tc>
      </w:tr>
      <w:tr w:rsidR="0089294E" w:rsidTr="0089294E">
        <w:tc>
          <w:tcPr>
            <w:tcW w:w="1507" w:type="dxa"/>
          </w:tcPr>
          <w:p w:rsidR="0089294E" w:rsidRDefault="0089294E" w:rsidP="009F78B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89294E" w:rsidRDefault="0089294E" w:rsidP="009F78B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89294E" w:rsidRDefault="0089294E" w:rsidP="009F78B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:rsidTr="0089294E">
        <w:tc>
          <w:tcPr>
            <w:tcW w:w="1507" w:type="dxa"/>
            <w:vMerge w:val="restart"/>
          </w:tcPr>
          <w:p w:rsidR="0089294E" w:rsidRDefault="0089294E" w:rsidP="0089294E">
            <w:r>
              <w:rPr>
                <w:rStyle w:val="tlid-translation"/>
              </w:rPr>
              <w:t>Account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 w:rsidRPr="0069429D">
              <w:rPr>
                <w:rStyle w:val="tlid-translation"/>
              </w:rPr>
              <w:t>Recovery</w:t>
            </w:r>
          </w:p>
        </w:tc>
        <w:tc>
          <w:tcPr>
            <w:tcW w:w="838" w:type="dxa"/>
          </w:tcPr>
          <w:p w:rsidR="0089294E" w:rsidRDefault="0089294E" w:rsidP="0089294E">
            <w:r>
              <w:t>1</w:t>
            </w:r>
          </w:p>
        </w:tc>
        <w:tc>
          <w:tcPr>
            <w:tcW w:w="3706" w:type="dxa"/>
          </w:tcPr>
          <w:p w:rsidR="0089294E" w:rsidRDefault="0089294E" w:rsidP="0089294E">
            <w:r>
              <w:t xml:space="preserve">Input existed </w:t>
            </w:r>
            <w:r w:rsidR="00C00F93">
              <w:rPr>
                <w:rFonts w:hint="eastAsia"/>
              </w:rPr>
              <w:t>User/Admin</w:t>
            </w:r>
            <w:r>
              <w:t xml:space="preserve"> ID or Email.</w:t>
            </w:r>
          </w:p>
        </w:tc>
        <w:tc>
          <w:tcPr>
            <w:tcW w:w="2245" w:type="dxa"/>
          </w:tcPr>
          <w:p w:rsidR="0089294E" w:rsidRDefault="0089294E" w:rsidP="0089294E">
            <w:r>
              <w:t>Receive email to reset password</w:t>
            </w:r>
          </w:p>
        </w:tc>
      </w:tr>
      <w:tr w:rsidR="0089294E" w:rsidTr="0089294E">
        <w:tc>
          <w:tcPr>
            <w:tcW w:w="1507" w:type="dxa"/>
            <w:vMerge/>
          </w:tcPr>
          <w:p w:rsidR="0089294E" w:rsidRDefault="0089294E" w:rsidP="0089294E"/>
        </w:tc>
        <w:tc>
          <w:tcPr>
            <w:tcW w:w="838" w:type="dxa"/>
          </w:tcPr>
          <w:p w:rsidR="0089294E" w:rsidRDefault="0089294E" w:rsidP="0089294E">
            <w:r>
              <w:t>2</w:t>
            </w:r>
          </w:p>
        </w:tc>
        <w:tc>
          <w:tcPr>
            <w:tcW w:w="3706" w:type="dxa"/>
          </w:tcPr>
          <w:p w:rsidR="0089294E" w:rsidRDefault="0089294E" w:rsidP="0089294E">
            <w:pPr>
              <w:rPr>
                <w:rStyle w:val="tlid-translation"/>
              </w:rPr>
            </w:pPr>
            <w:r>
              <w:t xml:space="preserve">Input nonexistent </w:t>
            </w:r>
            <w:r w:rsidR="00C00F93">
              <w:rPr>
                <w:rFonts w:hint="eastAsia"/>
              </w:rPr>
              <w:t>User/Admin</w:t>
            </w:r>
            <w:r w:rsidR="00C00F93">
              <w:t xml:space="preserve"> </w:t>
            </w:r>
            <w:r>
              <w:t>ID or Email.</w:t>
            </w:r>
          </w:p>
        </w:tc>
        <w:tc>
          <w:tcPr>
            <w:tcW w:w="2245" w:type="dxa"/>
          </w:tcPr>
          <w:p w:rsidR="0089294E" w:rsidRDefault="0089294E" w:rsidP="0089294E">
            <w:r>
              <w:t>Show alert</w:t>
            </w:r>
          </w:p>
        </w:tc>
      </w:tr>
    </w:tbl>
    <w:p w:rsidR="0089294E" w:rsidRDefault="0089294E" w:rsidP="0089294E">
      <w:pPr>
        <w:rPr>
          <w:rStyle w:val="tlid-translation"/>
        </w:rPr>
      </w:pP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89294E" w:rsidRDefault="0089294E" w:rsidP="009F78B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89294E" w:rsidRDefault="0089294E" w:rsidP="009F78B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89294E" w:rsidRDefault="0089294E" w:rsidP="009F78B8">
            <w:r w:rsidRPr="00750D68">
              <w:t>Bug Classification</w:t>
            </w:r>
          </w:p>
        </w:tc>
        <w:tc>
          <w:tcPr>
            <w:tcW w:w="1651" w:type="dxa"/>
          </w:tcPr>
          <w:p w:rsidR="0089294E" w:rsidRDefault="0089294E" w:rsidP="009F78B8">
            <w:r>
              <w:rPr>
                <w:rFonts w:hint="eastAsia"/>
              </w:rPr>
              <w:t>Date</w:t>
            </w:r>
          </w:p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t>6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  <w:tr w:rsidR="0089294E" w:rsidTr="009F78B8">
        <w:tc>
          <w:tcPr>
            <w:tcW w:w="1641" w:type="dxa"/>
          </w:tcPr>
          <w:p w:rsidR="0089294E" w:rsidRDefault="0089294E" w:rsidP="009F78B8">
            <w:r>
              <w:t>7</w:t>
            </w:r>
          </w:p>
        </w:tc>
        <w:tc>
          <w:tcPr>
            <w:tcW w:w="1664" w:type="dxa"/>
          </w:tcPr>
          <w:p w:rsidR="0089294E" w:rsidRDefault="0089294E" w:rsidP="009F78B8"/>
        </w:tc>
        <w:tc>
          <w:tcPr>
            <w:tcW w:w="1656" w:type="dxa"/>
          </w:tcPr>
          <w:p w:rsidR="0089294E" w:rsidRDefault="0089294E" w:rsidP="009F78B8"/>
        </w:tc>
        <w:tc>
          <w:tcPr>
            <w:tcW w:w="1684" w:type="dxa"/>
          </w:tcPr>
          <w:p w:rsidR="0089294E" w:rsidRDefault="0089294E" w:rsidP="009F78B8"/>
        </w:tc>
        <w:tc>
          <w:tcPr>
            <w:tcW w:w="1651" w:type="dxa"/>
          </w:tcPr>
          <w:p w:rsidR="0089294E" w:rsidRDefault="0089294E" w:rsidP="009F78B8"/>
        </w:tc>
      </w:tr>
    </w:tbl>
    <w:p w:rsidR="0069429D" w:rsidRDefault="0069429D" w:rsidP="0089294E">
      <w:pPr>
        <w:rPr>
          <w:rStyle w:val="tlid-translation"/>
        </w:rPr>
      </w:pPr>
    </w:p>
    <w:p w:rsidR="0069429D" w:rsidRDefault="0069429D" w:rsidP="0069429D">
      <w:pPr>
        <w:rPr>
          <w:rStyle w:val="tlid-translation"/>
        </w:rPr>
      </w:pPr>
      <w:r>
        <w:rPr>
          <w:rStyle w:val="tlid-translation"/>
          <w:rFonts w:hint="eastAsia"/>
        </w:rPr>
        <w:t>4.2.4</w:t>
      </w:r>
      <w:r w:rsidR="005F25E4">
        <w:rPr>
          <w:rStyle w:val="tlid-translation"/>
          <w:rFonts w:hint="eastAsia"/>
        </w:rPr>
        <w:t xml:space="preserve"> </w:t>
      </w:r>
      <w:r w:rsidR="001E5055" w:rsidRPr="001E5055">
        <w:rPr>
          <w:rStyle w:val="tlid-translation"/>
        </w:rPr>
        <w:t>FR1.4</w:t>
      </w:r>
      <w:r>
        <w:rPr>
          <w:rStyle w:val="tlid-translation"/>
        </w:rPr>
        <w:t>Account Information</w:t>
      </w:r>
      <w:r w:rsidR="005F25E4">
        <w:rPr>
          <w:rStyle w:val="tlid-translation"/>
          <w:rFonts w:hint="eastAsia"/>
        </w:rPr>
        <w:t xml:space="preserve"> </w:t>
      </w:r>
      <w:r w:rsidRPr="0069429D">
        <w:rPr>
          <w:rStyle w:val="tlid-translation"/>
        </w:rPr>
        <w:t>Update</w:t>
      </w:r>
    </w:p>
    <w:p w:rsidR="00FC6F30" w:rsidRDefault="00FC6F30" w:rsidP="0069429D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699"/>
        <w:gridCol w:w="840"/>
        <w:gridCol w:w="3727"/>
        <w:gridCol w:w="2256"/>
      </w:tblGrid>
      <w:tr w:rsidR="00FC6F30" w:rsidTr="00056CF8">
        <w:tc>
          <w:tcPr>
            <w:tcW w:w="8522" w:type="dxa"/>
            <w:gridSpan w:val="4"/>
          </w:tcPr>
          <w:p w:rsidR="00FC6F30" w:rsidRDefault="009F78B8" w:rsidP="0069429D">
            <w:r>
              <w:t>User</w:t>
            </w:r>
            <w:r>
              <w:rPr>
                <w:rFonts w:hint="eastAsia"/>
              </w:rPr>
              <w:t>/Admin</w:t>
            </w:r>
          </w:p>
        </w:tc>
      </w:tr>
      <w:tr w:rsidR="00FC6F30" w:rsidTr="00114F00">
        <w:tc>
          <w:tcPr>
            <w:tcW w:w="1699" w:type="dxa"/>
            <w:tcBorders>
              <w:bottom w:val="single" w:sz="4" w:space="0" w:color="auto"/>
            </w:tcBorders>
          </w:tcPr>
          <w:p w:rsidR="00FC6F30" w:rsidRDefault="00FC6F30" w:rsidP="0069429D">
            <w:r>
              <w:rPr>
                <w:rStyle w:val="tlid-translation"/>
              </w:rPr>
              <w:t>Test items</w:t>
            </w:r>
          </w:p>
        </w:tc>
        <w:tc>
          <w:tcPr>
            <w:tcW w:w="840" w:type="dxa"/>
          </w:tcPr>
          <w:p w:rsidR="00FC6F30" w:rsidRDefault="00750D68" w:rsidP="0069429D">
            <w:r>
              <w:rPr>
                <w:rFonts w:hint="eastAsia"/>
              </w:rPr>
              <w:t xml:space="preserve">Test </w:t>
            </w:r>
            <w:r w:rsidR="00FC6F30">
              <w:rPr>
                <w:rFonts w:hint="eastAsia"/>
              </w:rPr>
              <w:t>ID</w:t>
            </w:r>
          </w:p>
        </w:tc>
        <w:tc>
          <w:tcPr>
            <w:tcW w:w="3727" w:type="dxa"/>
          </w:tcPr>
          <w:p w:rsidR="00FC6F30" w:rsidRDefault="00FC6F30" w:rsidP="0069429D">
            <w:r>
              <w:rPr>
                <w:rStyle w:val="tlid-translation"/>
              </w:rPr>
              <w:t>Test point</w:t>
            </w:r>
          </w:p>
        </w:tc>
        <w:tc>
          <w:tcPr>
            <w:tcW w:w="2256" w:type="dxa"/>
          </w:tcPr>
          <w:p w:rsidR="00FC6F30" w:rsidRDefault="00FC6F30" w:rsidP="0069429D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9F78B8" w:rsidTr="00114F00">
        <w:tc>
          <w:tcPr>
            <w:tcW w:w="1699" w:type="dxa"/>
            <w:vMerge w:val="restart"/>
            <w:tcBorders>
              <w:top w:val="single" w:sz="4" w:space="0" w:color="auto"/>
            </w:tcBorders>
          </w:tcPr>
          <w:p w:rsidR="009F78B8" w:rsidRDefault="00114F00" w:rsidP="00114F00">
            <w:r>
              <w:rPr>
                <w:rFonts w:hint="eastAsia"/>
              </w:rPr>
              <w:t>Edit(</w:t>
            </w:r>
            <w:r>
              <w:t>User</w:t>
            </w:r>
            <w:r>
              <w:rPr>
                <w:rFonts w:hint="eastAsia"/>
              </w:rPr>
              <w:t>/Admin)</w:t>
            </w:r>
          </w:p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1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Style w:val="tlid-translation"/>
              </w:rPr>
              <w:t>Viewing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114F00">
        <w:tc>
          <w:tcPr>
            <w:tcW w:w="1699" w:type="dxa"/>
            <w:vMerge/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2</w:t>
            </w:r>
          </w:p>
        </w:tc>
        <w:tc>
          <w:tcPr>
            <w:tcW w:w="3727" w:type="dxa"/>
          </w:tcPr>
          <w:p w:rsidR="009F78B8" w:rsidRDefault="009F78B8" w:rsidP="0069429D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114F00">
        <w:tc>
          <w:tcPr>
            <w:tcW w:w="1699" w:type="dxa"/>
            <w:vMerge/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3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Fonts w:hint="eastAsia"/>
              </w:rPr>
              <w:t>Name is empt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Style w:val="tlid-translation"/>
              </w:rPr>
              <w:t>Cannot be modified</w:t>
            </w:r>
          </w:p>
        </w:tc>
      </w:tr>
      <w:tr w:rsidR="009F78B8" w:rsidTr="00114F00">
        <w:tc>
          <w:tcPr>
            <w:tcW w:w="1699" w:type="dxa"/>
            <w:vMerge/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4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Fonts w:hint="eastAsia"/>
              </w:rPr>
              <w:t>Tel is empt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Style w:val="tlid-translation"/>
              </w:rPr>
              <w:t>Cannot be modified</w:t>
            </w:r>
          </w:p>
        </w:tc>
      </w:tr>
      <w:tr w:rsidR="009F78B8" w:rsidTr="00114F00">
        <w:tc>
          <w:tcPr>
            <w:tcW w:w="1699" w:type="dxa"/>
            <w:vMerge/>
            <w:tcBorders>
              <w:bottom w:val="single" w:sz="4" w:space="0" w:color="auto"/>
            </w:tcBorders>
          </w:tcPr>
          <w:p w:rsidR="009F78B8" w:rsidRDefault="009F78B8" w:rsidP="0069429D"/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5</w:t>
            </w:r>
          </w:p>
        </w:tc>
        <w:tc>
          <w:tcPr>
            <w:tcW w:w="3727" w:type="dxa"/>
          </w:tcPr>
          <w:p w:rsidR="009F78B8" w:rsidRDefault="009F78B8" w:rsidP="0069429D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:rsidTr="00114F00">
        <w:tc>
          <w:tcPr>
            <w:tcW w:w="1699" w:type="dxa"/>
            <w:tcBorders>
              <w:top w:val="single" w:sz="4" w:space="0" w:color="auto"/>
            </w:tcBorders>
          </w:tcPr>
          <w:p w:rsidR="009F78B8" w:rsidRDefault="00114F00" w:rsidP="00114F00">
            <w:r>
              <w:rPr>
                <w:rFonts w:hint="eastAsia"/>
              </w:rPr>
              <w:t>D</w:t>
            </w:r>
            <w:r>
              <w:t>elete</w:t>
            </w:r>
            <w:r>
              <w:rPr>
                <w:rFonts w:hint="eastAsia"/>
              </w:rPr>
              <w:t xml:space="preserve"> (</w:t>
            </w:r>
            <w:r w:rsidR="00684896">
              <w:rPr>
                <w:rFonts w:hint="eastAsia"/>
              </w:rPr>
              <w:t>Admin</w:t>
            </w:r>
            <w:r>
              <w:rPr>
                <w:rFonts w:hint="eastAsia"/>
              </w:rPr>
              <w:t>)</w:t>
            </w:r>
          </w:p>
        </w:tc>
        <w:tc>
          <w:tcPr>
            <w:tcW w:w="840" w:type="dxa"/>
          </w:tcPr>
          <w:p w:rsidR="009F78B8" w:rsidRDefault="009F78B8" w:rsidP="0069429D">
            <w:r>
              <w:rPr>
                <w:rFonts w:hint="eastAsia"/>
              </w:rPr>
              <w:t>6</w:t>
            </w:r>
          </w:p>
        </w:tc>
        <w:tc>
          <w:tcPr>
            <w:tcW w:w="3727" w:type="dxa"/>
          </w:tcPr>
          <w:p w:rsidR="009F78B8" w:rsidRPr="00750D68" w:rsidRDefault="009F78B8" w:rsidP="00750D6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256" w:type="dxa"/>
          </w:tcPr>
          <w:p w:rsidR="009F78B8" w:rsidRDefault="009F78B8" w:rsidP="0069429D">
            <w:r>
              <w:rPr>
                <w:rFonts w:hint="eastAsia"/>
              </w:rPr>
              <w:t>Yes</w:t>
            </w:r>
          </w:p>
        </w:tc>
      </w:tr>
    </w:tbl>
    <w:p w:rsidR="0069429D" w:rsidRDefault="00E6263B" w:rsidP="0069429D">
      <w:pPr>
        <w:rPr>
          <w:rFonts w:hint="eastAsia"/>
        </w:rPr>
      </w:pPr>
      <w:r>
        <w:rPr>
          <w:rFonts w:hint="eastAsia"/>
        </w:rPr>
        <w:t>(*name</w:t>
      </w:r>
      <w:r>
        <w:rPr>
          <w:rFonts w:hint="eastAsia"/>
        </w:rPr>
        <w:t>和</w:t>
      </w:r>
      <w:r>
        <w:rPr>
          <w:rFonts w:hint="eastAsia"/>
        </w:rPr>
        <w:t>Tel</w:t>
      </w:r>
      <w:r>
        <w:rPr>
          <w:rFonts w:hint="eastAsia"/>
        </w:rPr>
        <w:t>的验证根据他们有没有时间来做来定</w:t>
      </w:r>
      <w:r>
        <w:rPr>
          <w:rFonts w:hint="eastAsia"/>
        </w:rPr>
        <w:t>)</w:t>
      </w:r>
    </w:p>
    <w:p w:rsidR="00114F00" w:rsidRPr="0069429D" w:rsidRDefault="00114F00" w:rsidP="0069429D"/>
    <w:p w:rsidR="000865C6" w:rsidRDefault="00750D68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750D68" w:rsidRDefault="00750D68" w:rsidP="00750D6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750D68" w:rsidRDefault="00750D6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750D68" w:rsidRDefault="00750D68">
            <w:r w:rsidRPr="00750D68">
              <w:t>Bug Classification</w:t>
            </w:r>
          </w:p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Date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750D68" w:rsidRDefault="00F158A9" w:rsidP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F158A9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</w:tbl>
    <w:p w:rsidR="00750D68" w:rsidRDefault="00750D68"/>
    <w:p w:rsidR="008A3ACD" w:rsidRDefault="008A3ACD" w:rsidP="00E12AFB">
      <w:pPr>
        <w:rPr>
          <w:rStyle w:val="tlid-translation"/>
        </w:rPr>
      </w:pPr>
      <w:r>
        <w:rPr>
          <w:rStyle w:val="tlid-translation"/>
          <w:rFonts w:hint="eastAsia"/>
        </w:rPr>
        <w:t xml:space="preserve">4.2.5 </w:t>
      </w:r>
      <w:r w:rsidR="001E5055" w:rsidRPr="001E5055">
        <w:rPr>
          <w:rStyle w:val="tlid-translation"/>
        </w:rPr>
        <w:t>FR2.1</w:t>
      </w:r>
      <w:r w:rsidR="00E12AFB">
        <w:rPr>
          <w:rStyle w:val="tlid-translation"/>
        </w:rPr>
        <w:t>Search</w:t>
      </w:r>
      <w:r w:rsidR="005F25E4">
        <w:rPr>
          <w:rStyle w:val="tlid-translation"/>
          <w:rFonts w:hint="eastAsia"/>
        </w:rPr>
        <w:t xml:space="preserve"> </w:t>
      </w:r>
      <w:r w:rsidR="00E12AFB" w:rsidRPr="00E12AFB">
        <w:rPr>
          <w:rStyle w:val="tlid-translation"/>
        </w:rPr>
        <w:t>Facility</w:t>
      </w:r>
    </w:p>
    <w:p w:rsidR="00E12AFB" w:rsidRDefault="00E12AFB" w:rsidP="00E12AFB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22"/>
        <w:gridCol w:w="854"/>
        <w:gridCol w:w="3836"/>
        <w:gridCol w:w="2310"/>
      </w:tblGrid>
      <w:tr w:rsidR="00E12AFB" w:rsidTr="00056CF8">
        <w:tc>
          <w:tcPr>
            <w:tcW w:w="8522" w:type="dxa"/>
            <w:gridSpan w:val="4"/>
          </w:tcPr>
          <w:p w:rsidR="00E12AFB" w:rsidRDefault="00E12AFB" w:rsidP="00056CF8">
            <w:r>
              <w:rPr>
                <w:rFonts w:hint="eastAsia"/>
              </w:rPr>
              <w:t>Admin</w:t>
            </w:r>
            <w:r w:rsidR="0089294E">
              <w:t>/User</w:t>
            </w:r>
          </w:p>
        </w:tc>
      </w:tr>
      <w:tr w:rsidR="00E12AFB" w:rsidTr="00056CF8">
        <w:tc>
          <w:tcPr>
            <w:tcW w:w="1522" w:type="dxa"/>
          </w:tcPr>
          <w:p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:rsidTr="00056CF8">
        <w:tc>
          <w:tcPr>
            <w:tcW w:w="1522" w:type="dxa"/>
            <w:vMerge w:val="restart"/>
          </w:tcPr>
          <w:p w:rsidR="00E12AFB" w:rsidRDefault="00E12AFB" w:rsidP="00056CF8">
            <w:r>
              <w:rPr>
                <w:rStyle w:val="tlid-translation"/>
              </w:rPr>
              <w:t>Search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 w:rsidRPr="00E12AFB">
              <w:rPr>
                <w:rStyle w:val="tlid-translation"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E12AFB" w:rsidRDefault="00E6263B" w:rsidP="00056CF8">
            <w:r w:rsidRPr="00E6263B">
              <w:rPr>
                <w:rStyle w:val="tlid-translation"/>
              </w:rPr>
              <w:t>All results containing the search keyword(s) will be displayed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:rsidR="00E6263B" w:rsidRDefault="00E6263B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E6263B" w:rsidRPr="00E6263B" w:rsidRDefault="00E6263B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keyword is a letter</w:t>
            </w:r>
          </w:p>
        </w:tc>
        <w:tc>
          <w:tcPr>
            <w:tcW w:w="2310" w:type="dxa"/>
          </w:tcPr>
          <w:p w:rsidR="00E6263B" w:rsidRDefault="00164036" w:rsidP="00056CF8">
            <w:r>
              <w:rPr>
                <w:rFonts w:hint="eastAsia"/>
              </w:rPr>
              <w:t>Displayed all results contain that letter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:rsidR="00E6263B" w:rsidRDefault="00E6263B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6263B" w:rsidRPr="00E6263B" w:rsidRDefault="00E6263B" w:rsidP="00E6263B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keyword is </w:t>
            </w:r>
            <w:r>
              <w:rPr>
                <w:rStyle w:val="tlid-translation"/>
                <w:rFonts w:hint="eastAsia"/>
              </w:rPr>
              <w:t>a word</w:t>
            </w:r>
          </w:p>
        </w:tc>
        <w:tc>
          <w:tcPr>
            <w:tcW w:w="2310" w:type="dxa"/>
          </w:tcPr>
          <w:p w:rsidR="00E6263B" w:rsidRDefault="00164036" w:rsidP="00164036">
            <w:r>
              <w:rPr>
                <w:rFonts w:hint="eastAsia"/>
              </w:rPr>
              <w:t>Displayed all results contain that word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E6263B" w:rsidRDefault="00E6263B" w:rsidP="00056CF8">
            <w:r>
              <w:t>K</w:t>
            </w:r>
            <w:r>
              <w:rPr>
                <w:rFonts w:hint="eastAsia"/>
              </w:rPr>
              <w:t xml:space="preserve">eyword do not </w:t>
            </w:r>
            <w:r>
              <w:rPr>
                <w:rStyle w:val="tlid-translation"/>
              </w:rPr>
              <w:t>exist</w:t>
            </w:r>
          </w:p>
        </w:tc>
        <w:tc>
          <w:tcPr>
            <w:tcW w:w="2310" w:type="dxa"/>
          </w:tcPr>
          <w:p w:rsidR="00E12AFB" w:rsidRDefault="00E12AFB" w:rsidP="00164036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/>
        </w:tc>
        <w:tc>
          <w:tcPr>
            <w:tcW w:w="854" w:type="dxa"/>
          </w:tcPr>
          <w:p w:rsidR="00E6263B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E6263B" w:rsidRDefault="00E6263B" w:rsidP="00056CF8">
            <w:r>
              <w:t>K</w:t>
            </w:r>
            <w:r>
              <w:rPr>
                <w:rFonts w:hint="eastAsia"/>
              </w:rPr>
              <w:t>eyword is wrong</w:t>
            </w:r>
          </w:p>
        </w:tc>
        <w:tc>
          <w:tcPr>
            <w:tcW w:w="2310" w:type="dxa"/>
          </w:tcPr>
          <w:p w:rsidR="00E6263B" w:rsidRDefault="00E6263B" w:rsidP="00056CF8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</w:tbl>
    <w:p w:rsidR="00E12AFB" w:rsidRDefault="00E12AFB" w:rsidP="00E12AFB">
      <w:pPr>
        <w:rPr>
          <w:rStyle w:val="tlid-translation"/>
        </w:rPr>
      </w:pPr>
    </w:p>
    <w:p w:rsidR="00164036" w:rsidRDefault="00164036" w:rsidP="0016403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164036" w:rsidRDefault="00164036" w:rsidP="00056CF8">
            <w:r w:rsidRPr="00750D68">
              <w:t>Bug Classification</w:t>
            </w:r>
          </w:p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Date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</w:tbl>
    <w:p w:rsidR="00164036" w:rsidRDefault="00164036" w:rsidP="00164036"/>
    <w:p w:rsidR="00164036" w:rsidRDefault="00164036" w:rsidP="00E12AFB">
      <w:pPr>
        <w:rPr>
          <w:rStyle w:val="tlid-translation"/>
        </w:rPr>
      </w:pPr>
    </w:p>
    <w:p w:rsidR="00E12AFB" w:rsidRDefault="00E12AFB" w:rsidP="00E12AFB">
      <w:pPr>
        <w:rPr>
          <w:rStyle w:val="tlid-translation"/>
          <w:rFonts w:hint="eastAsia"/>
        </w:rPr>
      </w:pPr>
      <w:r>
        <w:rPr>
          <w:rStyle w:val="tlid-translation"/>
          <w:rFonts w:hint="eastAsia"/>
        </w:rPr>
        <w:t>4.2.6 Update Facility</w:t>
      </w:r>
    </w:p>
    <w:p w:rsidR="0066051F" w:rsidRDefault="0066051F" w:rsidP="00E12AFB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522"/>
        <w:gridCol w:w="854"/>
        <w:gridCol w:w="3836"/>
        <w:gridCol w:w="2310"/>
      </w:tblGrid>
      <w:tr w:rsidR="00E12AFB" w:rsidTr="00056CF8">
        <w:tc>
          <w:tcPr>
            <w:tcW w:w="8522" w:type="dxa"/>
            <w:gridSpan w:val="4"/>
          </w:tcPr>
          <w:p w:rsidR="00E12AFB" w:rsidRDefault="00E12AFB" w:rsidP="00056CF8">
            <w:r>
              <w:rPr>
                <w:rFonts w:hint="eastAsia"/>
              </w:rPr>
              <w:t>Admin</w:t>
            </w:r>
          </w:p>
        </w:tc>
      </w:tr>
      <w:tr w:rsidR="00E12AFB" w:rsidTr="00056CF8">
        <w:tc>
          <w:tcPr>
            <w:tcW w:w="1522" w:type="dxa"/>
          </w:tcPr>
          <w:p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:rsidTr="00056CF8">
        <w:tc>
          <w:tcPr>
            <w:tcW w:w="1522" w:type="dxa"/>
            <w:vMerge w:val="restart"/>
          </w:tcPr>
          <w:p w:rsidR="00E12AFB" w:rsidRDefault="00E12AFB" w:rsidP="00056CF8">
            <w:r>
              <w:rPr>
                <w:rFonts w:hint="eastAsia"/>
              </w:rPr>
              <w:t>Add</w:t>
            </w:r>
            <w:r w:rsidR="00164036">
              <w:rPr>
                <w:rFonts w:hint="eastAsia"/>
              </w:rPr>
              <w:t>/Edit</w:t>
            </w:r>
            <w:r w:rsidR="005F25E4">
              <w:rPr>
                <w:rFonts w:hint="eastAsia"/>
              </w:rPr>
              <w:t xml:space="preserve">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Viewing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310" w:type="dxa"/>
          </w:tcPr>
          <w:p w:rsidR="00164036" w:rsidRDefault="00F158A9" w:rsidP="00056CF8">
            <w:r>
              <w:rPr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12AFB" w:rsidRDefault="00164036" w:rsidP="00056CF8">
            <w:r>
              <w:rPr>
                <w:rFonts w:hint="eastAsia"/>
              </w:rPr>
              <w:t>Open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E12AFB" w:rsidRDefault="00164036" w:rsidP="00056CF8">
            <w:r>
              <w:rPr>
                <w:rFonts w:hint="eastAsia"/>
              </w:rPr>
              <w:t>Close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Default="00F158A9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164036" w:rsidRDefault="00164036" w:rsidP="00056CF8">
            <w:r>
              <w:rPr>
                <w:rFonts w:hint="eastAsia"/>
              </w:rPr>
              <w:t>Description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Capacity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Duration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Contact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Tel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Pric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rPr>
                <w:rFonts w:hint="eastAsia"/>
              </w:rPr>
              <w:t>Imag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?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</w:tcPr>
          <w:p w:rsidR="00E12AFB" w:rsidRDefault="00164036" w:rsidP="00E12AFB">
            <w:r>
              <w:rPr>
                <w:rFonts w:hint="eastAsia"/>
              </w:rPr>
              <w:t xml:space="preserve">Delete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12AFB" w:rsidRPr="00750D68" w:rsidRDefault="00E12AFB" w:rsidP="00056CF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</w:tbl>
    <w:p w:rsidR="00E12AFB" w:rsidRDefault="00E12AFB" w:rsidP="00E12AFB"/>
    <w:p w:rsidR="00F158A9" w:rsidRDefault="00F158A9" w:rsidP="00F158A9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704"/>
        <w:gridCol w:w="1704"/>
        <w:gridCol w:w="1704"/>
        <w:gridCol w:w="1705"/>
        <w:gridCol w:w="1705"/>
      </w:tblGrid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F158A9" w:rsidRDefault="00F158A9" w:rsidP="00056CF8">
            <w:r w:rsidRPr="00750D68">
              <w:t>Bug Classification</w:t>
            </w:r>
          </w:p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Date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lastRenderedPageBreak/>
              <w:t>1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F158A9">
            <w:r>
              <w:rPr>
                <w:rFonts w:hint="eastAsia"/>
              </w:rPr>
              <w:t>11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2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3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</w:tbl>
    <w:p w:rsidR="00F158A9" w:rsidRDefault="00F158A9" w:rsidP="00E12AFB"/>
    <w:p w:rsidR="0089294E" w:rsidRDefault="0089294E" w:rsidP="0089294E">
      <w:pPr>
        <w:rPr>
          <w:rStyle w:val="tlid-translation"/>
          <w:rFonts w:hint="eastAsia"/>
        </w:rPr>
      </w:pPr>
      <w:r>
        <w:rPr>
          <w:rStyle w:val="tlid-translation"/>
          <w:rFonts w:hint="eastAsia"/>
        </w:rPr>
        <w:t>4.2.6 Facility</w:t>
      </w:r>
      <w:r>
        <w:rPr>
          <w:rStyle w:val="tlid-translation"/>
        </w:rPr>
        <w:t xml:space="preserve"> Booking</w:t>
      </w:r>
    </w:p>
    <w:p w:rsidR="0066051F" w:rsidRDefault="0066051F" w:rsidP="0089294E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487"/>
        <w:gridCol w:w="840"/>
        <w:gridCol w:w="3718"/>
        <w:gridCol w:w="2251"/>
      </w:tblGrid>
      <w:tr w:rsidR="0089294E" w:rsidTr="0089294E">
        <w:tc>
          <w:tcPr>
            <w:tcW w:w="8296" w:type="dxa"/>
            <w:gridSpan w:val="4"/>
          </w:tcPr>
          <w:p w:rsidR="0089294E" w:rsidRDefault="0089294E" w:rsidP="001E5055">
            <w:r>
              <w:rPr>
                <w:rFonts w:hint="eastAsia"/>
              </w:rPr>
              <w:t>Admin</w:t>
            </w:r>
          </w:p>
        </w:tc>
      </w:tr>
      <w:tr w:rsidR="0089294E" w:rsidTr="0089294E">
        <w:tc>
          <w:tcPr>
            <w:tcW w:w="1487" w:type="dxa"/>
          </w:tcPr>
          <w:p w:rsidR="0089294E" w:rsidRDefault="0089294E" w:rsidP="009F78B8">
            <w:r>
              <w:rPr>
                <w:rStyle w:val="tlid-translation"/>
              </w:rPr>
              <w:t>Test items</w:t>
            </w:r>
          </w:p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3718" w:type="dxa"/>
          </w:tcPr>
          <w:p w:rsidR="0089294E" w:rsidRDefault="0089294E" w:rsidP="009F78B8">
            <w:r>
              <w:rPr>
                <w:rStyle w:val="tlid-translation"/>
              </w:rPr>
              <w:t>Test point</w:t>
            </w:r>
          </w:p>
        </w:tc>
        <w:tc>
          <w:tcPr>
            <w:tcW w:w="2251" w:type="dxa"/>
          </w:tcPr>
          <w:p w:rsidR="0089294E" w:rsidRDefault="0089294E" w:rsidP="009F78B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:rsidTr="0089294E">
        <w:tc>
          <w:tcPr>
            <w:tcW w:w="1487" w:type="dxa"/>
            <w:vMerge w:val="restart"/>
          </w:tcPr>
          <w:p w:rsidR="0089294E" w:rsidRDefault="0099294C" w:rsidP="009F78B8">
            <w:r>
              <w:rPr>
                <w:rFonts w:hint="eastAsia"/>
              </w:rPr>
              <w:t xml:space="preserve">Add </w:t>
            </w:r>
            <w:r w:rsidR="0089294E">
              <w:t>Book</w:t>
            </w:r>
            <w:r>
              <w:rPr>
                <w:rFonts w:hint="eastAsia"/>
              </w:rPr>
              <w:t>ing</w:t>
            </w:r>
          </w:p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1</w:t>
            </w:r>
          </w:p>
        </w:tc>
        <w:tc>
          <w:tcPr>
            <w:tcW w:w="3718" w:type="dxa"/>
          </w:tcPr>
          <w:p w:rsidR="0089294E" w:rsidRDefault="0099294C" w:rsidP="009F78B8">
            <w:r>
              <w:rPr>
                <w:rFonts w:hint="eastAsia"/>
              </w:rPr>
              <w:t>Add booking without choose facility</w:t>
            </w:r>
          </w:p>
        </w:tc>
        <w:tc>
          <w:tcPr>
            <w:tcW w:w="2251" w:type="dxa"/>
          </w:tcPr>
          <w:p w:rsidR="0089294E" w:rsidRDefault="00461E12" w:rsidP="009F78B8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9F78B8"/>
        </w:tc>
        <w:tc>
          <w:tcPr>
            <w:tcW w:w="840" w:type="dxa"/>
          </w:tcPr>
          <w:p w:rsidR="0089294E" w:rsidRDefault="0089294E" w:rsidP="009F78B8">
            <w:r>
              <w:rPr>
                <w:rFonts w:hint="eastAsia"/>
              </w:rPr>
              <w:t>2</w:t>
            </w:r>
          </w:p>
        </w:tc>
        <w:tc>
          <w:tcPr>
            <w:tcW w:w="3718" w:type="dxa"/>
          </w:tcPr>
          <w:p w:rsidR="0089294E" w:rsidRDefault="0099294C" w:rsidP="009F78B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Add</w:t>
            </w:r>
            <w:r w:rsidR="00975D80">
              <w:rPr>
                <w:rStyle w:val="tlid-translation"/>
                <w:rFonts w:hint="eastAsia"/>
              </w:rPr>
              <w:t xml:space="preserve"> booking for </w:t>
            </w:r>
            <w:r w:rsidR="00975D80" w:rsidRPr="00975D80">
              <w:rPr>
                <w:rStyle w:val="tlid-translation"/>
              </w:rPr>
              <w:t>multiply facilities</w:t>
            </w:r>
          </w:p>
        </w:tc>
        <w:tc>
          <w:tcPr>
            <w:tcW w:w="2251" w:type="dxa"/>
          </w:tcPr>
          <w:p w:rsidR="0089294E" w:rsidRDefault="00461E12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3</w:t>
            </w:r>
          </w:p>
        </w:tc>
        <w:tc>
          <w:tcPr>
            <w:tcW w:w="3718" w:type="dxa"/>
          </w:tcPr>
          <w:p w:rsidR="003C2A67" w:rsidRDefault="003C2A67" w:rsidP="0099294C">
            <w:r>
              <w:rPr>
                <w:rFonts w:hint="eastAsia"/>
              </w:rPr>
              <w:t xml:space="preserve">Add booking if the </w:t>
            </w:r>
            <w:r w:rsidRPr="0099294C">
              <w:t xml:space="preserve">capacity </w:t>
            </w:r>
            <w:r>
              <w:rPr>
                <w:rFonts w:hint="eastAsia"/>
              </w:rPr>
              <w:t xml:space="preserve">is </w:t>
            </w:r>
            <w:r w:rsidRPr="0099294C">
              <w:t xml:space="preserve">maximum  </w:t>
            </w:r>
          </w:p>
        </w:tc>
        <w:tc>
          <w:tcPr>
            <w:tcW w:w="2251" w:type="dxa"/>
          </w:tcPr>
          <w:p w:rsidR="003C2A67" w:rsidRDefault="003C2A67" w:rsidP="00F76D8E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4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Add booking in the past date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  <w:bookmarkStart w:id="2" w:name="_GoBack"/>
        <w:bookmarkEnd w:id="2"/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5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Add booking today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6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Add booking in the future date(</w:t>
            </w:r>
            <w:r>
              <w:rPr>
                <w:rStyle w:val="tlid-translation"/>
                <w:rFonts w:hint="eastAsia"/>
                <w:lang/>
              </w:rPr>
              <w:t>w</w:t>
            </w:r>
            <w:r>
              <w:rPr>
                <w:rStyle w:val="tlid-translation"/>
                <w:lang/>
              </w:rPr>
              <w:t>ithin two months</w:t>
            </w:r>
            <w:r>
              <w:rPr>
                <w:rFonts w:hint="eastAsia"/>
              </w:rPr>
              <w:t>)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7</w:t>
            </w:r>
          </w:p>
        </w:tc>
        <w:tc>
          <w:tcPr>
            <w:tcW w:w="3718" w:type="dxa"/>
          </w:tcPr>
          <w:p w:rsidR="003C2A67" w:rsidRPr="00164036" w:rsidRDefault="003C2A67" w:rsidP="00975D80">
            <w:r>
              <w:rPr>
                <w:rFonts w:hint="eastAsia"/>
              </w:rPr>
              <w:t>Add booking in the future date(</w:t>
            </w:r>
            <w:r>
              <w:rPr>
                <w:rStyle w:val="tlid-translation"/>
                <w:rFonts w:hint="eastAsia"/>
                <w:lang/>
              </w:rPr>
              <w:t>over</w:t>
            </w:r>
            <w:r>
              <w:rPr>
                <w:rStyle w:val="tlid-translation"/>
                <w:lang/>
              </w:rPr>
              <w:t xml:space="preserve"> two months</w:t>
            </w:r>
            <w:r>
              <w:rPr>
                <w:rFonts w:hint="eastAsia"/>
              </w:rPr>
              <w:t>)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8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Add booking without choose member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975D80">
        <w:tc>
          <w:tcPr>
            <w:tcW w:w="1487" w:type="dxa"/>
            <w:vMerge/>
            <w:tcBorders>
              <w:bottom w:val="single" w:sz="4" w:space="0" w:color="auto"/>
            </w:tcBorders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9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Add booking that is booked by user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975D80">
        <w:tc>
          <w:tcPr>
            <w:tcW w:w="1487" w:type="dxa"/>
            <w:vMerge w:val="restart"/>
            <w:tcBorders>
              <w:top w:val="single" w:sz="4" w:space="0" w:color="auto"/>
            </w:tcBorders>
          </w:tcPr>
          <w:p w:rsidR="003C2A67" w:rsidRPr="00975D80" w:rsidRDefault="003C2A67" w:rsidP="00975D80">
            <w:r>
              <w:t>Delete</w:t>
            </w:r>
            <w:r>
              <w:rPr>
                <w:rFonts w:hint="eastAsia"/>
              </w:rPr>
              <w:t xml:space="preserve"> </w:t>
            </w:r>
            <w:r w:rsidRPr="00975D80">
              <w:t xml:space="preserve">Booking </w:t>
            </w:r>
          </w:p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10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Remove booking that booked by user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164036" w:rsidRDefault="003C2A67" w:rsidP="009F78B8">
            <w:r>
              <w:rPr>
                <w:rFonts w:hint="eastAsia"/>
              </w:rPr>
              <w:t>11</w:t>
            </w:r>
          </w:p>
        </w:tc>
        <w:tc>
          <w:tcPr>
            <w:tcW w:w="3718" w:type="dxa"/>
          </w:tcPr>
          <w:p w:rsidR="003C2A67" w:rsidRPr="00164036" w:rsidRDefault="003C2A67" w:rsidP="009F78B8">
            <w:r>
              <w:rPr>
                <w:rFonts w:hint="eastAsia"/>
              </w:rPr>
              <w:t>Remove booking that booked by admin</w:t>
            </w:r>
          </w:p>
        </w:tc>
        <w:tc>
          <w:tcPr>
            <w:tcW w:w="2251" w:type="dxa"/>
          </w:tcPr>
          <w:p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 xml:space="preserve">Yes 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r>
              <w:rPr>
                <w:rFonts w:hint="eastAsia"/>
              </w:rPr>
              <w:t>12</w:t>
            </w:r>
          </w:p>
        </w:tc>
        <w:tc>
          <w:tcPr>
            <w:tcW w:w="3718" w:type="dxa"/>
          </w:tcPr>
          <w:p w:rsidR="003C2A67" w:rsidRDefault="003C2A67" w:rsidP="009F78B8">
            <w:r>
              <w:rPr>
                <w:rFonts w:hint="eastAsia"/>
              </w:rPr>
              <w:t>After removing, it can be booked again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 w:val="restart"/>
          </w:tcPr>
          <w:p w:rsidR="003C2A67" w:rsidRPr="006268CF" w:rsidRDefault="003C2A67" w:rsidP="006268CF">
            <w:r w:rsidRPr="006268CF">
              <w:t xml:space="preserve">Booking Calendar </w:t>
            </w:r>
          </w:p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pPr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3718" w:type="dxa"/>
          </w:tcPr>
          <w:p w:rsidR="003C2A67" w:rsidRDefault="003C2A67" w:rsidP="00807366">
            <w:pPr>
              <w:rPr>
                <w:rFonts w:hint="eastAsia"/>
              </w:rPr>
            </w:pPr>
            <w:r>
              <w:rPr>
                <w:rStyle w:val="tlid-translation"/>
              </w:rPr>
              <w:t>Viewing</w:t>
            </w:r>
            <w:r>
              <w:rPr>
                <w:rStyle w:val="tlid-translation"/>
                <w:rFonts w:hint="eastAsia"/>
              </w:rPr>
              <w:t xml:space="preserve"> booking </w:t>
            </w:r>
            <w:r>
              <w:rPr>
                <w:rFonts w:hint="eastAsia"/>
              </w:rPr>
              <w:t>on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Pr="006268CF" w:rsidRDefault="003C2A67" w:rsidP="006268CF"/>
        </w:tc>
        <w:tc>
          <w:tcPr>
            <w:tcW w:w="840" w:type="dxa"/>
          </w:tcPr>
          <w:p w:rsidR="003C2A67" w:rsidRDefault="003C2A67" w:rsidP="009F78B8">
            <w:pPr>
              <w:rPr>
                <w:rFonts w:hint="eastAsia"/>
              </w:rPr>
            </w:pPr>
            <w:r>
              <w:rPr>
                <w:rFonts w:hint="eastAsia"/>
              </w:rPr>
              <w:t>14</w:t>
            </w:r>
          </w:p>
        </w:tc>
        <w:tc>
          <w:tcPr>
            <w:tcW w:w="3718" w:type="dxa"/>
          </w:tcPr>
          <w:p w:rsidR="003C2A67" w:rsidRDefault="003C2A67" w:rsidP="00807366">
            <w:pPr>
              <w:rPr>
                <w:rFonts w:hint="eastAsia"/>
              </w:rPr>
            </w:pPr>
            <w:r>
              <w:t>R</w:t>
            </w:r>
            <w:r>
              <w:rPr>
                <w:rFonts w:hint="eastAsia"/>
              </w:rPr>
              <w:t>emove booking on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Pr="006268CF" w:rsidRDefault="003C2A67" w:rsidP="006268CF"/>
        </w:tc>
        <w:tc>
          <w:tcPr>
            <w:tcW w:w="840" w:type="dxa"/>
          </w:tcPr>
          <w:p w:rsidR="003C2A67" w:rsidRDefault="003C2A67" w:rsidP="009F78B8">
            <w:pPr>
              <w:rPr>
                <w:rFonts w:hint="eastAsia"/>
              </w:rPr>
            </w:pPr>
            <w:r>
              <w:rPr>
                <w:rFonts w:hint="eastAsia"/>
              </w:rPr>
              <w:t>15</w:t>
            </w:r>
          </w:p>
        </w:tc>
        <w:tc>
          <w:tcPr>
            <w:tcW w:w="3718" w:type="dxa"/>
          </w:tcPr>
          <w:p w:rsidR="003C2A67" w:rsidRDefault="003C2A67" w:rsidP="003C2A67">
            <w:pPr>
              <w:rPr>
                <w:rFonts w:hint="eastAsia"/>
              </w:rPr>
            </w:pPr>
            <w:r>
              <w:rPr>
                <w:rFonts w:hint="eastAsia"/>
              </w:rPr>
              <w:t>Choose the date to book using month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461E12">
            <w:pPr>
              <w:rPr>
                <w:rFonts w:hint="eastAsia"/>
              </w:rPr>
            </w:pPr>
            <w:r>
              <w:rPr>
                <w:rFonts w:hint="eastAsia"/>
              </w:rPr>
              <w:t>16</w:t>
            </w:r>
          </w:p>
        </w:tc>
        <w:tc>
          <w:tcPr>
            <w:tcW w:w="3718" w:type="dxa"/>
          </w:tcPr>
          <w:p w:rsidR="003C2A67" w:rsidRDefault="003C2A67" w:rsidP="009F78B8">
            <w:pPr>
              <w:rPr>
                <w:rFonts w:hint="eastAsia"/>
              </w:rPr>
            </w:pPr>
            <w:r>
              <w:rPr>
                <w:rFonts w:hint="eastAsia"/>
              </w:rPr>
              <w:t>Choose the date to book using week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807366" w:rsidRDefault="003C2A67" w:rsidP="00461E12">
            <w:pPr>
              <w:rPr>
                <w:rFonts w:hint="eastAsia"/>
              </w:rPr>
            </w:pPr>
            <w:r>
              <w:rPr>
                <w:rFonts w:hint="eastAsia"/>
              </w:rPr>
              <w:t>17</w:t>
            </w:r>
          </w:p>
        </w:tc>
        <w:tc>
          <w:tcPr>
            <w:tcW w:w="3718" w:type="dxa"/>
          </w:tcPr>
          <w:p w:rsidR="003C2A67" w:rsidRDefault="003C2A67" w:rsidP="00807366">
            <w:pPr>
              <w:rPr>
                <w:rFonts w:hint="eastAsia"/>
              </w:rPr>
            </w:pPr>
            <w:r>
              <w:rPr>
                <w:rFonts w:hint="eastAsia"/>
              </w:rPr>
              <w:t>Choose the date to book using day c</w:t>
            </w:r>
            <w:r w:rsidRPr="006268CF">
              <w:t>alendar</w:t>
            </w:r>
          </w:p>
        </w:tc>
        <w:tc>
          <w:tcPr>
            <w:tcW w:w="2251" w:type="dxa"/>
          </w:tcPr>
          <w:p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Pr="00807366" w:rsidRDefault="003C2A67" w:rsidP="00461E12">
            <w:pPr>
              <w:rPr>
                <w:rFonts w:hint="eastAsia"/>
              </w:rPr>
            </w:pPr>
          </w:p>
        </w:tc>
        <w:tc>
          <w:tcPr>
            <w:tcW w:w="3718" w:type="dxa"/>
          </w:tcPr>
          <w:p w:rsidR="003C2A67" w:rsidRDefault="003C2A67" w:rsidP="009F78B8">
            <w:pPr>
              <w:rPr>
                <w:rFonts w:hint="eastAsia"/>
              </w:rPr>
            </w:pPr>
          </w:p>
        </w:tc>
        <w:tc>
          <w:tcPr>
            <w:tcW w:w="2251" w:type="dxa"/>
          </w:tcPr>
          <w:p w:rsidR="003C2A67" w:rsidRDefault="003C2A67" w:rsidP="009F78B8"/>
        </w:tc>
      </w:tr>
      <w:tr w:rsidR="003C2A67" w:rsidTr="0089294E">
        <w:tc>
          <w:tcPr>
            <w:tcW w:w="1487" w:type="dxa"/>
            <w:vMerge/>
          </w:tcPr>
          <w:p w:rsidR="003C2A67" w:rsidRDefault="003C2A67" w:rsidP="009F78B8"/>
        </w:tc>
        <w:tc>
          <w:tcPr>
            <w:tcW w:w="840" w:type="dxa"/>
          </w:tcPr>
          <w:p w:rsidR="003C2A67" w:rsidRDefault="003C2A67" w:rsidP="009F78B8">
            <w:pPr>
              <w:rPr>
                <w:rFonts w:hint="eastAsia"/>
              </w:rPr>
            </w:pPr>
          </w:p>
        </w:tc>
        <w:tc>
          <w:tcPr>
            <w:tcW w:w="3718" w:type="dxa"/>
          </w:tcPr>
          <w:p w:rsidR="003C2A67" w:rsidRDefault="003C2A67" w:rsidP="009F78B8">
            <w:pPr>
              <w:rPr>
                <w:rFonts w:hint="eastAsia"/>
              </w:rPr>
            </w:pPr>
          </w:p>
        </w:tc>
        <w:tc>
          <w:tcPr>
            <w:tcW w:w="2251" w:type="dxa"/>
          </w:tcPr>
          <w:p w:rsidR="003C2A67" w:rsidRDefault="003C2A67" w:rsidP="009F78B8"/>
        </w:tc>
      </w:tr>
    </w:tbl>
    <w:p w:rsidR="0089294E" w:rsidRDefault="0089294E" w:rsidP="00E12AFB">
      <w:pPr>
        <w:rPr>
          <w:rFonts w:hint="eastAsia"/>
        </w:rPr>
      </w:pPr>
    </w:p>
    <w:p w:rsidR="0066051F" w:rsidRDefault="0066051F" w:rsidP="0066051F">
      <w:pPr>
        <w:rPr>
          <w:rStyle w:val="tlid-translation"/>
        </w:rPr>
      </w:pPr>
      <w:r>
        <w:rPr>
          <w:rStyle w:val="tlid-translation"/>
        </w:rPr>
        <w:lastRenderedPageBreak/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66051F" w:rsidRDefault="0066051F" w:rsidP="00F76D8E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66051F" w:rsidRDefault="0066051F" w:rsidP="00F76D8E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66051F" w:rsidRDefault="0066051F" w:rsidP="00F76D8E">
            <w:r w:rsidRPr="00750D68">
              <w:t>Bug Classification</w:t>
            </w:r>
          </w:p>
        </w:tc>
        <w:tc>
          <w:tcPr>
            <w:tcW w:w="1651" w:type="dxa"/>
          </w:tcPr>
          <w:p w:rsidR="0066051F" w:rsidRDefault="0066051F" w:rsidP="00F76D8E">
            <w:r>
              <w:rPr>
                <w:rFonts w:hint="eastAsia"/>
              </w:rPr>
              <w:t>Date</w:t>
            </w:r>
          </w:p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t>6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t>7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</w:tbl>
    <w:p w:rsidR="0066051F" w:rsidRDefault="0066051F" w:rsidP="00E12AFB"/>
    <w:p w:rsidR="00C00F93" w:rsidRDefault="00D47208" w:rsidP="00E12AFB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</w:rPr>
        <w:t xml:space="preserve">4.2.7 </w:t>
      </w:r>
      <w:r>
        <w:rPr>
          <w:rStyle w:val="tlid-translation"/>
          <w:lang/>
        </w:rPr>
        <w:t>Form test</w:t>
      </w:r>
      <w:r>
        <w:rPr>
          <w:rStyle w:val="tlid-translation"/>
          <w:rFonts w:hint="eastAsia"/>
          <w:lang/>
        </w:rPr>
        <w:t>ing</w:t>
      </w:r>
    </w:p>
    <w:p w:rsidR="0066051F" w:rsidRPr="0066051F" w:rsidRDefault="0066051F" w:rsidP="00E12AFB">
      <w:pPr>
        <w:rPr>
          <w:rStyle w:val="tlid-translation"/>
          <w:rFonts w:hint="eastAsia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668"/>
        <w:gridCol w:w="5103"/>
        <w:gridCol w:w="1559"/>
      </w:tblGrid>
      <w:tr w:rsidR="00D47208" w:rsidTr="0066051F">
        <w:tc>
          <w:tcPr>
            <w:tcW w:w="1668" w:type="dxa"/>
          </w:tcPr>
          <w:p w:rsidR="00D47208" w:rsidRDefault="00D47208" w:rsidP="00F76D8E">
            <w:r>
              <w:rPr>
                <w:rFonts w:hint="eastAsia"/>
              </w:rPr>
              <w:t>Test ID</w:t>
            </w:r>
          </w:p>
        </w:tc>
        <w:tc>
          <w:tcPr>
            <w:tcW w:w="5103" w:type="dxa"/>
          </w:tcPr>
          <w:p w:rsidR="00D47208" w:rsidRDefault="00D47208" w:rsidP="00F76D8E">
            <w:r>
              <w:rPr>
                <w:rStyle w:val="tlid-translation"/>
              </w:rPr>
              <w:t>Test point</w:t>
            </w:r>
          </w:p>
        </w:tc>
        <w:tc>
          <w:tcPr>
            <w:tcW w:w="1559" w:type="dxa"/>
          </w:tcPr>
          <w:p w:rsidR="00D47208" w:rsidRDefault="00D47208" w:rsidP="00F76D8E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D47208" w:rsidTr="0066051F">
        <w:tc>
          <w:tcPr>
            <w:tcW w:w="1668" w:type="dxa"/>
          </w:tcPr>
          <w:p w:rsidR="00D47208" w:rsidRDefault="00D47208" w:rsidP="00F76D8E">
            <w:r>
              <w:rPr>
                <w:rFonts w:hint="eastAsia"/>
              </w:rPr>
              <w:t>1</w:t>
            </w:r>
          </w:p>
        </w:tc>
        <w:tc>
          <w:tcPr>
            <w:tcW w:w="5103" w:type="dxa"/>
          </w:tcPr>
          <w:p w:rsidR="00D47208" w:rsidRDefault="00D47208" w:rsidP="00F76D8E">
            <w:r w:rsidRPr="00D47208">
              <w:rPr>
                <w:rStyle w:val="tlid-translation"/>
              </w:rPr>
              <w:t>The submitted information does not meet the requirements</w:t>
            </w:r>
          </w:p>
        </w:tc>
        <w:tc>
          <w:tcPr>
            <w:tcW w:w="1559" w:type="dxa"/>
          </w:tcPr>
          <w:p w:rsidR="00D47208" w:rsidRDefault="00D47208" w:rsidP="00F76D8E">
            <w:r>
              <w:rPr>
                <w:rFonts w:hint="eastAsia"/>
              </w:rPr>
              <w:t>Cannot pass</w:t>
            </w:r>
          </w:p>
        </w:tc>
      </w:tr>
      <w:tr w:rsidR="00D47208" w:rsidTr="0066051F">
        <w:tc>
          <w:tcPr>
            <w:tcW w:w="1668" w:type="dxa"/>
          </w:tcPr>
          <w:p w:rsidR="00D47208" w:rsidRDefault="00D47208" w:rsidP="00F76D8E">
            <w:r>
              <w:rPr>
                <w:rFonts w:hint="eastAsia"/>
              </w:rPr>
              <w:t>2</w:t>
            </w:r>
          </w:p>
        </w:tc>
        <w:tc>
          <w:tcPr>
            <w:tcW w:w="5103" w:type="dxa"/>
          </w:tcPr>
          <w:p w:rsidR="00D47208" w:rsidRDefault="00D47208" w:rsidP="00D47208">
            <w:pPr>
              <w:rPr>
                <w:rStyle w:val="tlid-translation"/>
              </w:rPr>
            </w:pPr>
            <w:r w:rsidRPr="00D47208">
              <w:rPr>
                <w:rStyle w:val="tlid-translation"/>
              </w:rPr>
              <w:t>The submitted information meet</w:t>
            </w:r>
            <w:r>
              <w:rPr>
                <w:rStyle w:val="tlid-translation"/>
                <w:rFonts w:hint="eastAsia"/>
              </w:rPr>
              <w:t>s</w:t>
            </w:r>
            <w:r w:rsidRPr="00D47208">
              <w:rPr>
                <w:rStyle w:val="tlid-translation"/>
              </w:rPr>
              <w:t xml:space="preserve"> the requirements</w:t>
            </w:r>
          </w:p>
        </w:tc>
        <w:tc>
          <w:tcPr>
            <w:tcW w:w="1559" w:type="dxa"/>
          </w:tcPr>
          <w:p w:rsidR="00D47208" w:rsidRDefault="00D47208" w:rsidP="00F76D8E">
            <w:r>
              <w:rPr>
                <w:rFonts w:hint="eastAsia"/>
              </w:rPr>
              <w:t>Pass</w:t>
            </w:r>
          </w:p>
        </w:tc>
      </w:tr>
      <w:tr w:rsidR="00D47208" w:rsidTr="0066051F">
        <w:tc>
          <w:tcPr>
            <w:tcW w:w="1668" w:type="dxa"/>
          </w:tcPr>
          <w:p w:rsidR="00D47208" w:rsidRDefault="00D47208" w:rsidP="00F76D8E">
            <w:r>
              <w:rPr>
                <w:rFonts w:hint="eastAsia"/>
              </w:rPr>
              <w:t>3</w:t>
            </w:r>
          </w:p>
        </w:tc>
        <w:tc>
          <w:tcPr>
            <w:tcW w:w="5103" w:type="dxa"/>
          </w:tcPr>
          <w:p w:rsidR="00D47208" w:rsidRDefault="0066051F" w:rsidP="00F76D8E">
            <w:r>
              <w:rPr>
                <w:rStyle w:val="tlid-translation"/>
                <w:rFonts w:hint="eastAsia"/>
                <w:lang/>
              </w:rPr>
              <w:t>B</w:t>
            </w:r>
            <w:r>
              <w:rPr>
                <w:rStyle w:val="tlid-translation"/>
                <w:lang/>
              </w:rPr>
              <w:t xml:space="preserve">ypass </w:t>
            </w:r>
            <w:r w:rsidRPr="00D47208">
              <w:rPr>
                <w:rStyle w:val="tlid-translation"/>
              </w:rPr>
              <w:t>requirements</w:t>
            </w:r>
            <w:r w:rsidR="00D47208">
              <w:rPr>
                <w:rStyle w:val="tlid-translation"/>
                <w:lang/>
              </w:rPr>
              <w:t xml:space="preserve"> to submit</w:t>
            </w:r>
            <w:r>
              <w:rPr>
                <w:rStyle w:val="tlid-translation"/>
                <w:rFonts w:hint="eastAsia"/>
                <w:lang/>
              </w:rPr>
              <w:t xml:space="preserve"> the form</w:t>
            </w:r>
          </w:p>
        </w:tc>
        <w:tc>
          <w:tcPr>
            <w:tcW w:w="1559" w:type="dxa"/>
          </w:tcPr>
          <w:p w:rsidR="00D47208" w:rsidRDefault="00D47208" w:rsidP="00F76D8E">
            <w:r>
              <w:rPr>
                <w:rStyle w:val="tlid-translation"/>
              </w:rPr>
              <w:t xml:space="preserve">Cannot </w:t>
            </w:r>
            <w:r w:rsidR="0066051F">
              <w:rPr>
                <w:rFonts w:hint="eastAsia"/>
              </w:rPr>
              <w:t>pass</w:t>
            </w:r>
          </w:p>
        </w:tc>
      </w:tr>
    </w:tbl>
    <w:p w:rsidR="00C00F93" w:rsidRDefault="00C00F93" w:rsidP="00E12AFB">
      <w:pPr>
        <w:rPr>
          <w:rStyle w:val="tlid-translation"/>
          <w:rFonts w:hint="eastAsia"/>
          <w:lang/>
        </w:rPr>
      </w:pPr>
    </w:p>
    <w:p w:rsidR="0066051F" w:rsidRDefault="0066051F" w:rsidP="0066051F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66051F" w:rsidRDefault="0066051F" w:rsidP="00F76D8E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66051F" w:rsidRDefault="0066051F" w:rsidP="00F76D8E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66051F" w:rsidRDefault="0066051F" w:rsidP="00F76D8E">
            <w:r w:rsidRPr="00750D68">
              <w:t>Bug Classification</w:t>
            </w:r>
          </w:p>
        </w:tc>
        <w:tc>
          <w:tcPr>
            <w:tcW w:w="1651" w:type="dxa"/>
          </w:tcPr>
          <w:p w:rsidR="0066051F" w:rsidRDefault="0066051F" w:rsidP="00F76D8E">
            <w:r>
              <w:rPr>
                <w:rFonts w:hint="eastAsia"/>
              </w:rPr>
              <w:t>Date</w:t>
            </w:r>
          </w:p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</w:tbl>
    <w:p w:rsidR="0066051F" w:rsidRDefault="0066051F" w:rsidP="00E12AFB">
      <w:pPr>
        <w:rPr>
          <w:rStyle w:val="tlid-translation"/>
          <w:rFonts w:hint="eastAsia"/>
          <w:lang/>
        </w:rPr>
      </w:pPr>
    </w:p>
    <w:p w:rsidR="00EC7641" w:rsidRDefault="0066051F" w:rsidP="00E12AFB">
      <w:pPr>
        <w:rPr>
          <w:rFonts w:hint="eastAsia"/>
        </w:rPr>
      </w:pPr>
      <w:r>
        <w:rPr>
          <w:rStyle w:val="tlid-translation"/>
          <w:rFonts w:hint="eastAsia"/>
        </w:rPr>
        <w:t>4.2.7</w:t>
      </w:r>
      <w:r>
        <w:rPr>
          <w:rFonts w:hint="eastAsia"/>
        </w:rPr>
        <w:t>Database Testing</w:t>
      </w:r>
    </w:p>
    <w:p w:rsidR="0066051F" w:rsidRDefault="0066051F" w:rsidP="00E12AFB">
      <w:pPr>
        <w:rPr>
          <w:rFonts w:hint="eastAsia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668"/>
        <w:gridCol w:w="5103"/>
        <w:gridCol w:w="1559"/>
      </w:tblGrid>
      <w:tr w:rsidR="0066051F" w:rsidTr="00F76D8E">
        <w:tc>
          <w:tcPr>
            <w:tcW w:w="1668" w:type="dxa"/>
          </w:tcPr>
          <w:p w:rsidR="0066051F" w:rsidRDefault="0066051F" w:rsidP="00F76D8E">
            <w:r>
              <w:rPr>
                <w:rFonts w:hint="eastAsia"/>
              </w:rPr>
              <w:t>Test ID</w:t>
            </w:r>
          </w:p>
        </w:tc>
        <w:tc>
          <w:tcPr>
            <w:tcW w:w="5103" w:type="dxa"/>
          </w:tcPr>
          <w:p w:rsidR="0066051F" w:rsidRDefault="0066051F" w:rsidP="00F76D8E">
            <w:r>
              <w:rPr>
                <w:rStyle w:val="tlid-translation"/>
              </w:rPr>
              <w:t>Test point</w:t>
            </w:r>
          </w:p>
        </w:tc>
        <w:tc>
          <w:tcPr>
            <w:tcW w:w="1559" w:type="dxa"/>
          </w:tcPr>
          <w:p w:rsidR="0066051F" w:rsidRDefault="0066051F" w:rsidP="00F76D8E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66051F" w:rsidTr="00F76D8E">
        <w:tc>
          <w:tcPr>
            <w:tcW w:w="1668" w:type="dxa"/>
          </w:tcPr>
          <w:p w:rsidR="0066051F" w:rsidRDefault="0066051F" w:rsidP="00F76D8E">
            <w:r>
              <w:rPr>
                <w:rFonts w:hint="eastAsia"/>
              </w:rPr>
              <w:t>1</w:t>
            </w:r>
          </w:p>
        </w:tc>
        <w:tc>
          <w:tcPr>
            <w:tcW w:w="5103" w:type="dxa"/>
          </w:tcPr>
          <w:p w:rsidR="0066051F" w:rsidRDefault="0066051F" w:rsidP="0066051F">
            <w:r w:rsidRPr="00D47208">
              <w:rPr>
                <w:rStyle w:val="tlid-translation"/>
              </w:rPr>
              <w:t xml:space="preserve">The </w:t>
            </w:r>
            <w:r>
              <w:rPr>
                <w:rStyle w:val="tlid-translation"/>
                <w:rFonts w:hint="eastAsia"/>
              </w:rPr>
              <w:t xml:space="preserve">information of database is </w:t>
            </w:r>
            <w:r>
              <w:rPr>
                <w:rStyle w:val="tlid-translation"/>
                <w:lang/>
              </w:rPr>
              <w:t>consistent</w:t>
            </w:r>
          </w:p>
        </w:tc>
        <w:tc>
          <w:tcPr>
            <w:tcW w:w="1559" w:type="dxa"/>
          </w:tcPr>
          <w:p w:rsidR="0066051F" w:rsidRDefault="0066051F" w:rsidP="00F76D8E">
            <w:r>
              <w:rPr>
                <w:rFonts w:hint="eastAsia"/>
              </w:rPr>
              <w:t>Yes</w:t>
            </w:r>
          </w:p>
        </w:tc>
      </w:tr>
      <w:tr w:rsidR="0066051F" w:rsidTr="00F76D8E">
        <w:tc>
          <w:tcPr>
            <w:tcW w:w="1668" w:type="dxa"/>
          </w:tcPr>
          <w:p w:rsidR="0066051F" w:rsidRDefault="0066051F" w:rsidP="00F76D8E">
            <w:r>
              <w:rPr>
                <w:rFonts w:hint="eastAsia"/>
              </w:rPr>
              <w:t>2</w:t>
            </w:r>
          </w:p>
        </w:tc>
        <w:tc>
          <w:tcPr>
            <w:tcW w:w="5103" w:type="dxa"/>
          </w:tcPr>
          <w:p w:rsidR="0066051F" w:rsidRDefault="0066051F" w:rsidP="00F76D8E">
            <w:pPr>
              <w:rPr>
                <w:rStyle w:val="tlid-translation"/>
              </w:rPr>
            </w:pPr>
            <w:r>
              <w:rPr>
                <w:rStyle w:val="tlid-translation"/>
                <w:lang/>
              </w:rPr>
              <w:t>The output information is correct</w:t>
            </w:r>
          </w:p>
        </w:tc>
        <w:tc>
          <w:tcPr>
            <w:tcW w:w="1559" w:type="dxa"/>
          </w:tcPr>
          <w:p w:rsidR="0066051F" w:rsidRDefault="0066051F" w:rsidP="00F76D8E">
            <w:r>
              <w:rPr>
                <w:rFonts w:hint="eastAsia"/>
              </w:rPr>
              <w:t>Yes</w:t>
            </w:r>
          </w:p>
        </w:tc>
      </w:tr>
    </w:tbl>
    <w:p w:rsidR="0066051F" w:rsidRDefault="0066051F" w:rsidP="00E12AFB">
      <w:pPr>
        <w:rPr>
          <w:rFonts w:hint="eastAsia"/>
        </w:rPr>
      </w:pPr>
    </w:p>
    <w:p w:rsidR="0066051F" w:rsidRDefault="0066051F" w:rsidP="00E12AFB">
      <w:pPr>
        <w:rPr>
          <w:rFonts w:hint="eastAsia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66051F" w:rsidRDefault="0066051F" w:rsidP="00F76D8E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66051F" w:rsidRDefault="0066051F" w:rsidP="00F76D8E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66051F" w:rsidRDefault="0066051F" w:rsidP="00F76D8E">
            <w:r w:rsidRPr="00750D68">
              <w:t>Bug Classification</w:t>
            </w:r>
          </w:p>
        </w:tc>
        <w:tc>
          <w:tcPr>
            <w:tcW w:w="1651" w:type="dxa"/>
          </w:tcPr>
          <w:p w:rsidR="0066051F" w:rsidRDefault="0066051F" w:rsidP="00F76D8E">
            <w:r>
              <w:rPr>
                <w:rFonts w:hint="eastAsia"/>
              </w:rPr>
              <w:t>Date</w:t>
            </w:r>
          </w:p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</w:tbl>
    <w:p w:rsidR="0066051F" w:rsidRDefault="0066051F" w:rsidP="00E12AFB"/>
    <w:p w:rsidR="00EC7641" w:rsidRDefault="0066051F" w:rsidP="00E12AFB">
      <w:r>
        <w:rPr>
          <w:rStyle w:val="tlid-translation"/>
          <w:rFonts w:hint="eastAsia"/>
        </w:rPr>
        <w:t>4.2.7</w:t>
      </w:r>
      <w:r>
        <w:rPr>
          <w:rFonts w:hint="eastAsia"/>
        </w:rPr>
        <w:t xml:space="preserve"> User Interface Testing</w:t>
      </w:r>
    </w:p>
    <w:p w:rsidR="0066051F" w:rsidRDefault="0066051F" w:rsidP="0066051F">
      <w:pPr>
        <w:rPr>
          <w:rFonts w:hint="eastAsia"/>
        </w:rPr>
      </w:pPr>
      <w:r>
        <w:rPr>
          <w:rStyle w:val="tlid-translation"/>
        </w:rPr>
        <w:t>Test prediction scheme</w:t>
      </w:r>
    </w:p>
    <w:tbl>
      <w:tblPr>
        <w:tblStyle w:val="a4"/>
        <w:tblW w:w="0" w:type="auto"/>
        <w:tblLook w:val="04A0"/>
      </w:tblPr>
      <w:tblGrid>
        <w:gridCol w:w="1668"/>
        <w:gridCol w:w="5103"/>
        <w:gridCol w:w="1559"/>
      </w:tblGrid>
      <w:tr w:rsidR="0066051F" w:rsidTr="00F76D8E">
        <w:tc>
          <w:tcPr>
            <w:tcW w:w="1668" w:type="dxa"/>
          </w:tcPr>
          <w:p w:rsidR="0066051F" w:rsidRDefault="0066051F" w:rsidP="00F76D8E">
            <w:r>
              <w:rPr>
                <w:rFonts w:hint="eastAsia"/>
              </w:rPr>
              <w:t>Test ID</w:t>
            </w:r>
          </w:p>
        </w:tc>
        <w:tc>
          <w:tcPr>
            <w:tcW w:w="5103" w:type="dxa"/>
          </w:tcPr>
          <w:p w:rsidR="0066051F" w:rsidRDefault="0066051F" w:rsidP="00F76D8E">
            <w:r>
              <w:rPr>
                <w:rStyle w:val="tlid-translation"/>
              </w:rPr>
              <w:t>Test point</w:t>
            </w:r>
          </w:p>
        </w:tc>
        <w:tc>
          <w:tcPr>
            <w:tcW w:w="1559" w:type="dxa"/>
          </w:tcPr>
          <w:p w:rsidR="0066051F" w:rsidRDefault="0066051F" w:rsidP="00F76D8E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66051F" w:rsidTr="00F76D8E">
        <w:tc>
          <w:tcPr>
            <w:tcW w:w="1668" w:type="dxa"/>
          </w:tcPr>
          <w:p w:rsidR="0066051F" w:rsidRDefault="0066051F" w:rsidP="00F76D8E">
            <w:r>
              <w:rPr>
                <w:rFonts w:hint="eastAsia"/>
              </w:rPr>
              <w:t>1</w:t>
            </w:r>
          </w:p>
        </w:tc>
        <w:tc>
          <w:tcPr>
            <w:tcW w:w="5103" w:type="dxa"/>
          </w:tcPr>
          <w:p w:rsidR="0066051F" w:rsidRDefault="0066051F" w:rsidP="00F76D8E">
            <w:r>
              <w:rPr>
                <w:rStyle w:val="tlid-translation"/>
                <w:rFonts w:hint="eastAsia"/>
                <w:lang/>
              </w:rPr>
              <w:t>T</w:t>
            </w:r>
            <w:r>
              <w:rPr>
                <w:rStyle w:val="tlid-translation"/>
                <w:lang/>
              </w:rPr>
              <w:t>he text of various interface elements</w:t>
            </w:r>
            <w:r w:rsidR="0016205B">
              <w:rPr>
                <w:rStyle w:val="tlid-translation"/>
                <w:rFonts w:hint="eastAsia"/>
                <w:lang/>
              </w:rPr>
              <w:t xml:space="preserve"> is</w:t>
            </w:r>
            <w:r>
              <w:rPr>
                <w:rStyle w:val="tlid-translation"/>
                <w:lang/>
              </w:rPr>
              <w:t xml:space="preserve"> correct</w:t>
            </w:r>
          </w:p>
        </w:tc>
        <w:tc>
          <w:tcPr>
            <w:tcW w:w="1559" w:type="dxa"/>
          </w:tcPr>
          <w:p w:rsidR="0066051F" w:rsidRDefault="0066051F" w:rsidP="00F76D8E">
            <w:r>
              <w:rPr>
                <w:rFonts w:hint="eastAsia"/>
              </w:rPr>
              <w:t>Yes</w:t>
            </w:r>
          </w:p>
        </w:tc>
      </w:tr>
      <w:tr w:rsidR="0066051F" w:rsidTr="00F76D8E">
        <w:tc>
          <w:tcPr>
            <w:tcW w:w="1668" w:type="dxa"/>
          </w:tcPr>
          <w:p w:rsidR="0066051F" w:rsidRDefault="0066051F" w:rsidP="00F76D8E">
            <w:r>
              <w:rPr>
                <w:rFonts w:hint="eastAsia"/>
              </w:rPr>
              <w:t>2</w:t>
            </w:r>
          </w:p>
        </w:tc>
        <w:tc>
          <w:tcPr>
            <w:tcW w:w="5103" w:type="dxa"/>
          </w:tcPr>
          <w:p w:rsidR="0066051F" w:rsidRDefault="0016205B" w:rsidP="00F76D8E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  <w:lang/>
              </w:rPr>
              <w:t>T</w:t>
            </w:r>
            <w:r>
              <w:rPr>
                <w:rStyle w:val="tlid-translation"/>
                <w:lang/>
              </w:rPr>
              <w:t xml:space="preserve">he various interface elements </w:t>
            </w:r>
            <w:r>
              <w:rPr>
                <w:rStyle w:val="tlid-translation"/>
                <w:rFonts w:hint="eastAsia"/>
                <w:lang/>
              </w:rPr>
              <w:t xml:space="preserve">are </w:t>
            </w:r>
            <w:r>
              <w:rPr>
                <w:rStyle w:val="tlid-translation"/>
                <w:lang/>
              </w:rPr>
              <w:t>in the correct state</w:t>
            </w:r>
          </w:p>
        </w:tc>
        <w:tc>
          <w:tcPr>
            <w:tcW w:w="1559" w:type="dxa"/>
          </w:tcPr>
          <w:p w:rsidR="0066051F" w:rsidRDefault="0066051F" w:rsidP="00F76D8E">
            <w:r>
              <w:rPr>
                <w:rFonts w:hint="eastAsia"/>
              </w:rPr>
              <w:t>Yes</w:t>
            </w:r>
          </w:p>
        </w:tc>
      </w:tr>
      <w:tr w:rsidR="0016205B" w:rsidTr="00F76D8E">
        <w:tc>
          <w:tcPr>
            <w:tcW w:w="1668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3</w:t>
            </w:r>
          </w:p>
        </w:tc>
        <w:tc>
          <w:tcPr>
            <w:tcW w:w="5103" w:type="dxa"/>
          </w:tcPr>
          <w:p w:rsidR="0016205B" w:rsidRDefault="0016205B" w:rsidP="00F76D8E">
            <w:pPr>
              <w:rPr>
                <w:rStyle w:val="tlid-translation"/>
                <w:rFonts w:hint="eastAsia"/>
                <w:lang/>
              </w:rPr>
            </w:pPr>
            <w:r>
              <w:rPr>
                <w:rStyle w:val="tlid-translation"/>
                <w:lang/>
              </w:rPr>
              <w:t>Various interface elements support keyboard operations</w:t>
            </w:r>
          </w:p>
        </w:tc>
        <w:tc>
          <w:tcPr>
            <w:tcW w:w="1559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Yes</w:t>
            </w:r>
          </w:p>
        </w:tc>
      </w:tr>
      <w:tr w:rsidR="0016205B" w:rsidTr="00F76D8E">
        <w:tc>
          <w:tcPr>
            <w:tcW w:w="1668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5103" w:type="dxa"/>
          </w:tcPr>
          <w:p w:rsidR="0016205B" w:rsidRDefault="0016205B" w:rsidP="00F76D8E">
            <w:pPr>
              <w:rPr>
                <w:rStyle w:val="tlid-translation"/>
                <w:rFonts w:hint="eastAsia"/>
                <w:lang/>
              </w:rPr>
            </w:pPr>
            <w:r>
              <w:rPr>
                <w:rStyle w:val="tlid-translation"/>
                <w:lang/>
              </w:rPr>
              <w:t>Various interface elements support mouse operations</w:t>
            </w:r>
          </w:p>
        </w:tc>
        <w:tc>
          <w:tcPr>
            <w:tcW w:w="1559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Yes</w:t>
            </w:r>
          </w:p>
        </w:tc>
      </w:tr>
      <w:tr w:rsidR="0016205B" w:rsidTr="00F76D8E">
        <w:tc>
          <w:tcPr>
            <w:tcW w:w="1668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5103" w:type="dxa"/>
          </w:tcPr>
          <w:p w:rsidR="0016205B" w:rsidRPr="0016205B" w:rsidRDefault="0016205B" w:rsidP="00F76D8E">
            <w:pPr>
              <w:rPr>
                <w:rStyle w:val="tlid-translation"/>
                <w:rFonts w:hint="eastAsia"/>
              </w:rPr>
            </w:pPr>
            <w:r>
              <w:rPr>
                <w:rStyle w:val="tlid-translation"/>
                <w:lang/>
              </w:rPr>
              <w:t>Reasonable sequence of operations</w:t>
            </w:r>
          </w:p>
        </w:tc>
        <w:tc>
          <w:tcPr>
            <w:tcW w:w="1559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Yes</w:t>
            </w:r>
          </w:p>
        </w:tc>
      </w:tr>
      <w:tr w:rsidR="0016205B" w:rsidTr="00F76D8E">
        <w:tc>
          <w:tcPr>
            <w:tcW w:w="1668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5103" w:type="dxa"/>
          </w:tcPr>
          <w:p w:rsidR="0016205B" w:rsidRDefault="0016205B" w:rsidP="00F76D8E">
            <w:pPr>
              <w:rPr>
                <w:rStyle w:val="tlid-translation"/>
                <w:rFonts w:hint="eastAsia"/>
                <w:lang/>
              </w:rPr>
            </w:pPr>
            <w:r>
              <w:rPr>
                <w:rStyle w:val="tlid-translation"/>
                <w:lang/>
              </w:rPr>
              <w:t>Button order is reasonable</w:t>
            </w:r>
          </w:p>
        </w:tc>
        <w:tc>
          <w:tcPr>
            <w:tcW w:w="1559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Yes</w:t>
            </w:r>
          </w:p>
        </w:tc>
      </w:tr>
      <w:tr w:rsidR="0016205B" w:rsidTr="00F76D8E">
        <w:tc>
          <w:tcPr>
            <w:tcW w:w="1668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5103" w:type="dxa"/>
          </w:tcPr>
          <w:p w:rsidR="0016205B" w:rsidRDefault="0016205B" w:rsidP="00F76D8E">
            <w:pPr>
              <w:rPr>
                <w:rStyle w:val="tlid-translation"/>
                <w:rFonts w:hint="eastAsia"/>
                <w:lang/>
              </w:rPr>
            </w:pPr>
            <w:r>
              <w:rPr>
                <w:rStyle w:val="tlid-translation"/>
                <w:lang/>
              </w:rPr>
              <w:t>Clear navigation</w:t>
            </w:r>
          </w:p>
        </w:tc>
        <w:tc>
          <w:tcPr>
            <w:tcW w:w="1559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Yes</w:t>
            </w:r>
          </w:p>
        </w:tc>
      </w:tr>
      <w:tr w:rsidR="0016205B" w:rsidTr="00F76D8E">
        <w:tc>
          <w:tcPr>
            <w:tcW w:w="1668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5103" w:type="dxa"/>
          </w:tcPr>
          <w:p w:rsidR="0016205B" w:rsidRPr="0016205B" w:rsidRDefault="0016205B" w:rsidP="00F76D8E">
            <w:pPr>
              <w:rPr>
                <w:rStyle w:val="tlid-translation"/>
                <w:lang/>
              </w:rPr>
            </w:pPr>
            <w:r>
              <w:rPr>
                <w:rStyle w:val="tlid-translation"/>
                <w:rFonts w:hint="eastAsia"/>
                <w:lang/>
              </w:rPr>
              <w:t>R</w:t>
            </w:r>
            <w:r w:rsidRPr="0016205B">
              <w:rPr>
                <w:rStyle w:val="tlid-translation"/>
                <w:lang/>
              </w:rPr>
              <w:t>un on mobile devices without users adjusting their devices</w:t>
            </w:r>
          </w:p>
        </w:tc>
        <w:tc>
          <w:tcPr>
            <w:tcW w:w="1559" w:type="dxa"/>
          </w:tcPr>
          <w:p w:rsidR="0016205B" w:rsidRDefault="0016205B" w:rsidP="00F76D8E">
            <w:pPr>
              <w:rPr>
                <w:rFonts w:hint="eastAsia"/>
              </w:rPr>
            </w:pPr>
            <w:r>
              <w:rPr>
                <w:rFonts w:hint="eastAsia"/>
              </w:rPr>
              <w:t>Yes</w:t>
            </w:r>
          </w:p>
        </w:tc>
      </w:tr>
    </w:tbl>
    <w:p w:rsidR="0066051F" w:rsidRDefault="0066051F" w:rsidP="0066051F">
      <w:pPr>
        <w:rPr>
          <w:rFonts w:hint="eastAsia"/>
        </w:rPr>
      </w:pPr>
    </w:p>
    <w:p w:rsidR="0066051F" w:rsidRDefault="0066051F" w:rsidP="0066051F">
      <w:pPr>
        <w:rPr>
          <w:rFonts w:hint="eastAsia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a4"/>
        <w:tblW w:w="0" w:type="auto"/>
        <w:tblLook w:val="04A0"/>
      </w:tblPr>
      <w:tblGrid>
        <w:gridCol w:w="1641"/>
        <w:gridCol w:w="1664"/>
        <w:gridCol w:w="1656"/>
        <w:gridCol w:w="1684"/>
        <w:gridCol w:w="1651"/>
      </w:tblGrid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66051F" w:rsidRDefault="0066051F" w:rsidP="00F76D8E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66051F" w:rsidRDefault="0066051F" w:rsidP="00F76D8E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66051F" w:rsidRDefault="0066051F" w:rsidP="00F76D8E">
            <w:r w:rsidRPr="00750D68">
              <w:t>Bug Classification</w:t>
            </w:r>
          </w:p>
        </w:tc>
        <w:tc>
          <w:tcPr>
            <w:tcW w:w="1651" w:type="dxa"/>
          </w:tcPr>
          <w:p w:rsidR="0066051F" w:rsidRDefault="0066051F" w:rsidP="00F76D8E">
            <w:r>
              <w:rPr>
                <w:rFonts w:hint="eastAsia"/>
              </w:rPr>
              <w:t>Date</w:t>
            </w:r>
          </w:p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  <w:tr w:rsidR="0066051F" w:rsidTr="00F76D8E">
        <w:tc>
          <w:tcPr>
            <w:tcW w:w="1641" w:type="dxa"/>
          </w:tcPr>
          <w:p w:rsidR="0066051F" w:rsidRDefault="0066051F" w:rsidP="00F76D8E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66051F" w:rsidRDefault="0066051F" w:rsidP="00F76D8E"/>
        </w:tc>
        <w:tc>
          <w:tcPr>
            <w:tcW w:w="1656" w:type="dxa"/>
          </w:tcPr>
          <w:p w:rsidR="0066051F" w:rsidRDefault="0066051F" w:rsidP="00F76D8E"/>
        </w:tc>
        <w:tc>
          <w:tcPr>
            <w:tcW w:w="1684" w:type="dxa"/>
          </w:tcPr>
          <w:p w:rsidR="0066051F" w:rsidRDefault="0066051F" w:rsidP="00F76D8E"/>
        </w:tc>
        <w:tc>
          <w:tcPr>
            <w:tcW w:w="1651" w:type="dxa"/>
          </w:tcPr>
          <w:p w:rsidR="0066051F" w:rsidRDefault="0066051F" w:rsidP="00F76D8E"/>
        </w:tc>
      </w:tr>
    </w:tbl>
    <w:p w:rsidR="00D47208" w:rsidRDefault="00D47208" w:rsidP="00E12AFB">
      <w:pPr>
        <w:rPr>
          <w:rFonts w:hint="eastAsia"/>
        </w:rPr>
      </w:pPr>
    </w:p>
    <w:p w:rsidR="00EC7641" w:rsidRDefault="0016205B" w:rsidP="00E12AFB">
      <w:pPr>
        <w:rPr>
          <w:rStyle w:val="tlid-translation"/>
          <w:rFonts w:hint="eastAsia"/>
          <w:lang/>
        </w:rPr>
      </w:pPr>
      <w:r>
        <w:rPr>
          <w:rStyle w:val="tlid-translation"/>
          <w:rFonts w:hint="eastAsia"/>
        </w:rPr>
        <w:t>4.2.8</w:t>
      </w:r>
      <w:r>
        <w:rPr>
          <w:rStyle w:val="tlid-translation"/>
          <w:lang/>
        </w:rPr>
        <w:t xml:space="preserve">Compatibility </w:t>
      </w:r>
      <w:r>
        <w:rPr>
          <w:rStyle w:val="tlid-translation"/>
          <w:rFonts w:hint="eastAsia"/>
          <w:lang/>
        </w:rPr>
        <w:t>Testing</w:t>
      </w:r>
    </w:p>
    <w:p w:rsidR="0016205B" w:rsidRPr="00E12AFB" w:rsidRDefault="0016205B" w:rsidP="00E12AFB"/>
    <w:sectPr w:rsidR="0016205B" w:rsidRPr="00E12AFB" w:rsidSect="00916B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8548F" w:rsidRDefault="0088548F" w:rsidP="009F78B8">
      <w:r>
        <w:separator/>
      </w:r>
    </w:p>
  </w:endnote>
  <w:endnote w:type="continuationSeparator" w:id="1">
    <w:p w:rsidR="0088548F" w:rsidRDefault="0088548F" w:rsidP="009F78B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8548F" w:rsidRDefault="0088548F" w:rsidP="009F78B8">
      <w:r>
        <w:separator/>
      </w:r>
    </w:p>
  </w:footnote>
  <w:footnote w:type="continuationSeparator" w:id="1">
    <w:p w:rsidR="0088548F" w:rsidRDefault="0088548F" w:rsidP="009F78B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7B694B"/>
    <w:multiLevelType w:val="hybridMultilevel"/>
    <w:tmpl w:val="5E5673EE"/>
    <w:lvl w:ilvl="0" w:tplc="FF9A40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2EC232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17F202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C562B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F329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9AC6A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C512D8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69A451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1B3E8C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>
    <w:nsid w:val="424509C3"/>
    <w:multiLevelType w:val="hybridMultilevel"/>
    <w:tmpl w:val="65EA1D70"/>
    <w:lvl w:ilvl="0" w:tplc="D1264A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0AE8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B6882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9500A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E502B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2F043C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81C8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CF0C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87569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>
    <w:nsid w:val="4E7B1974"/>
    <w:multiLevelType w:val="hybridMultilevel"/>
    <w:tmpl w:val="35C89928"/>
    <w:lvl w:ilvl="0" w:tplc="FAB82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4F5E2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5BC862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CEE6F9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CAAEF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EA2AD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1EA87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A2B47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4768A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DK2sDSxMDIzM7Q0MjRW0lEKTi0uzszPAykwqQUABiHZJSwAAAA="/>
  </w:docVars>
  <w:rsids>
    <w:rsidRoot w:val="007646EE"/>
    <w:rsid w:val="00056CF8"/>
    <w:rsid w:val="000865C6"/>
    <w:rsid w:val="000D3020"/>
    <w:rsid w:val="00114F00"/>
    <w:rsid w:val="00125683"/>
    <w:rsid w:val="0016205B"/>
    <w:rsid w:val="00164036"/>
    <w:rsid w:val="001E5055"/>
    <w:rsid w:val="00325DE6"/>
    <w:rsid w:val="003568E6"/>
    <w:rsid w:val="003C2A67"/>
    <w:rsid w:val="00461E12"/>
    <w:rsid w:val="00480F7A"/>
    <w:rsid w:val="005E4265"/>
    <w:rsid w:val="005F25E4"/>
    <w:rsid w:val="006268CF"/>
    <w:rsid w:val="00631917"/>
    <w:rsid w:val="0066051F"/>
    <w:rsid w:val="00684896"/>
    <w:rsid w:val="0069429D"/>
    <w:rsid w:val="007436F4"/>
    <w:rsid w:val="00750D68"/>
    <w:rsid w:val="007646EE"/>
    <w:rsid w:val="008071B5"/>
    <w:rsid w:val="00807366"/>
    <w:rsid w:val="00852745"/>
    <w:rsid w:val="008670A9"/>
    <w:rsid w:val="0088548F"/>
    <w:rsid w:val="0089294E"/>
    <w:rsid w:val="008A3ACD"/>
    <w:rsid w:val="008C1156"/>
    <w:rsid w:val="00916B70"/>
    <w:rsid w:val="009253BD"/>
    <w:rsid w:val="00975D80"/>
    <w:rsid w:val="0099294C"/>
    <w:rsid w:val="009F78B8"/>
    <w:rsid w:val="00AB14FF"/>
    <w:rsid w:val="00BF5ED7"/>
    <w:rsid w:val="00C00F93"/>
    <w:rsid w:val="00C905AC"/>
    <w:rsid w:val="00D1239E"/>
    <w:rsid w:val="00D47208"/>
    <w:rsid w:val="00E12AFB"/>
    <w:rsid w:val="00E6263B"/>
    <w:rsid w:val="00EC12F0"/>
    <w:rsid w:val="00EC7641"/>
    <w:rsid w:val="00F158A9"/>
    <w:rsid w:val="00FC0B43"/>
    <w:rsid w:val="00FC6F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6B70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lid-translation">
    <w:name w:val="tlid-translation"/>
    <w:basedOn w:val="a0"/>
    <w:rsid w:val="008C1156"/>
  </w:style>
  <w:style w:type="paragraph" w:styleId="a3">
    <w:name w:val="Balloon Text"/>
    <w:basedOn w:val="a"/>
    <w:link w:val="Char"/>
    <w:uiPriority w:val="99"/>
    <w:semiHidden/>
    <w:unhideWhenUsed/>
    <w:rsid w:val="008670A9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8670A9"/>
    <w:rPr>
      <w:sz w:val="18"/>
      <w:szCs w:val="18"/>
    </w:rPr>
  </w:style>
  <w:style w:type="table" w:styleId="a4">
    <w:name w:val="Table Grid"/>
    <w:basedOn w:val="a1"/>
    <w:uiPriority w:val="59"/>
    <w:rsid w:val="00FC6F30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0"/>
    <w:uiPriority w:val="99"/>
    <w:semiHidden/>
    <w:unhideWhenUsed/>
    <w:rsid w:val="009F78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semiHidden/>
    <w:rsid w:val="009F78B8"/>
    <w:rPr>
      <w:sz w:val="18"/>
      <w:szCs w:val="18"/>
    </w:rPr>
  </w:style>
  <w:style w:type="paragraph" w:styleId="a6">
    <w:name w:val="footer"/>
    <w:basedOn w:val="a"/>
    <w:link w:val="Char1"/>
    <w:uiPriority w:val="99"/>
    <w:semiHidden/>
    <w:unhideWhenUsed/>
    <w:rsid w:val="009F78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semiHidden/>
    <w:rsid w:val="009F78B8"/>
    <w:rPr>
      <w:sz w:val="18"/>
      <w:szCs w:val="18"/>
    </w:rPr>
  </w:style>
  <w:style w:type="paragraph" w:customStyle="1" w:styleId="Default">
    <w:name w:val="Default"/>
    <w:rsid w:val="0016205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22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6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0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5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47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4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4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5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75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Layout" Target="diagrams/layout2.xml"/><Relationship Id="rId18" Type="http://schemas.microsoft.com/office/2007/relationships/diagramDrawing" Target="diagrams/drawing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Data" Target="diagrams/data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diagramColors" Target="diagrams/colors2.xml"/><Relationship Id="rId10" Type="http://schemas.openxmlformats.org/officeDocument/2006/relationships/diagramQuickStyle" Target="diagrams/quickStyle1.xml"/><Relationship Id="rId19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/>
      <dgm:spPr/>
      <dgm:t>
        <a:bodyPr/>
        <a:lstStyle/>
        <a:p>
          <a:r>
            <a:rPr lang="en-US" altLang="zh-CN"/>
            <a:t>User</a:t>
          </a:r>
          <a:endParaRPr lang="zh-CN" altLang="en-US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494AE804-42B0-48D3-8855-75748DF2AF68}">
      <dgm:prSet phldrT="[文本]"/>
      <dgm:spPr/>
      <dgm:t>
        <a:bodyPr/>
        <a:lstStyle/>
        <a:p>
          <a:r>
            <a:rPr lang="en-US" altLang="zh-CN"/>
            <a:t>Register</a:t>
          </a:r>
          <a:endParaRPr lang="zh-CN" altLang="en-US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FD73798-E140-442A-A6DD-BF1C2D2B4F40}">
      <dgm:prSet phldrT="[文本]"/>
      <dgm:spPr/>
      <dgm:t>
        <a:bodyPr/>
        <a:lstStyle/>
        <a:p>
          <a:r>
            <a:rPr lang="en-US" altLang="zh-CN"/>
            <a:t>Information</a:t>
          </a:r>
          <a:endParaRPr lang="en-US"/>
        </a:p>
        <a:p>
          <a:r>
            <a:rPr lang="en-US"/>
            <a:t>Magement</a:t>
          </a:r>
          <a:endParaRPr lang="zh-CN" altLang="en-US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F6994A0A-2E80-4060-8E92-D0EB9E81DE48}">
      <dgm:prSet/>
      <dgm:spPr/>
      <dgm:t>
        <a:bodyPr/>
        <a:lstStyle/>
        <a:p>
          <a:r>
            <a:rPr lang="en-US" altLang="zh-CN"/>
            <a:t>Facility</a:t>
          </a:r>
          <a:r>
            <a:rPr lang="zh-CN" altLang="en-US"/>
            <a:t> </a:t>
          </a:r>
          <a:r>
            <a:rPr lang="en-US" altLang="zh-CN"/>
            <a:t>Booking</a:t>
          </a:r>
          <a:endParaRPr lang="zh-CN" altLang="en-US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7F03DFC8-8914-42B0-8E40-D303EB76454C}">
      <dgm:prSet/>
      <dgm:spPr/>
      <dgm:t>
        <a:bodyPr/>
        <a:lstStyle/>
        <a:p>
          <a:r>
            <a:rPr lang="en-US" altLang="zh-CN"/>
            <a:t>Search</a:t>
          </a:r>
          <a:endParaRPr lang="zh-CN" altLang="en-US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7AFDBFCD-370C-D34F-83EE-6D76D5E6FE7D}">
      <dgm:prSet/>
      <dgm:spPr/>
      <dgm:t>
        <a:bodyPr/>
        <a:lstStyle/>
        <a:p>
          <a:r>
            <a:rPr lang="en-US" altLang="zh-CN"/>
            <a:t>Book</a:t>
          </a:r>
          <a:endParaRPr lang="zh-CN" altLang="en-US"/>
        </a:p>
      </dgm:t>
    </dgm:pt>
    <dgm:pt modelId="{8F342CD8-91EA-A146-8012-3D2290BCA454}" type="parTrans" cxnId="{7119B90F-5F60-1443-93C3-7096A98D6A75}">
      <dgm:prSet/>
      <dgm:spPr/>
      <dgm:t>
        <a:bodyPr/>
        <a:lstStyle/>
        <a:p>
          <a:endParaRPr lang="en-US"/>
        </a:p>
      </dgm:t>
    </dgm:pt>
    <dgm:pt modelId="{E661F1DA-BB5A-6D4C-977B-9778CFCA9BBF}" type="sibTrans" cxnId="{7119B90F-5F60-1443-93C3-7096A98D6A75}">
      <dgm:prSet/>
      <dgm:spPr/>
      <dgm:t>
        <a:bodyPr/>
        <a:lstStyle/>
        <a:p>
          <a:endParaRPr lang="en-US"/>
        </a:p>
      </dgm:t>
    </dgm:pt>
    <dgm:pt modelId="{CB1279A0-F8D7-D048-AEDB-C206BA5F0894}">
      <dgm:prSet/>
      <dgm:spPr/>
      <dgm:t>
        <a:bodyPr/>
        <a:lstStyle/>
        <a:p>
          <a:r>
            <a:rPr lang="en-US"/>
            <a:t>View</a:t>
          </a:r>
          <a:r>
            <a:rPr lang="zh-CN" altLang="en-US"/>
            <a:t> </a:t>
          </a:r>
          <a:r>
            <a:rPr lang="en-US"/>
            <a:t>Calendar</a:t>
          </a:r>
          <a:endParaRPr lang="zh-CN" altLang="en-US"/>
        </a:p>
      </dgm:t>
    </dgm:pt>
    <dgm:pt modelId="{C69C66F4-EE71-B045-9223-0C6FF1935AFF}" type="parTrans" cxnId="{21515D50-0F09-A344-82AB-EEBC18945D62}">
      <dgm:prSet/>
      <dgm:spPr/>
      <dgm:t>
        <a:bodyPr/>
        <a:lstStyle/>
        <a:p>
          <a:endParaRPr lang="en-US"/>
        </a:p>
      </dgm:t>
    </dgm:pt>
    <dgm:pt modelId="{1AF212D1-4BC8-9342-80D8-4F3F3DACC795}" type="sibTrans" cxnId="{21515D50-0F09-A344-82AB-EEBC18945D62}">
      <dgm:prSet/>
      <dgm:spPr/>
      <dgm:t>
        <a:bodyPr/>
        <a:lstStyle/>
        <a:p>
          <a:endParaRPr lang="en-US"/>
        </a:p>
      </dgm:t>
    </dgm:pt>
    <dgm:pt modelId="{185CC1ED-4D74-FE4C-B50C-171B6987EC93}">
      <dgm:prSet/>
      <dgm:spPr/>
      <dgm:t>
        <a:bodyPr/>
        <a:lstStyle/>
        <a:p>
          <a:r>
            <a:rPr lang="en-US" altLang="zh-CN"/>
            <a:t>Recover</a:t>
          </a:r>
          <a:r>
            <a:rPr lang="zh-CN" altLang="en-US"/>
            <a:t> </a:t>
          </a:r>
          <a:r>
            <a:rPr lang="en-US" altLang="zh-CN"/>
            <a:t>Account</a:t>
          </a:r>
          <a:endParaRPr lang="zh-CN" altLang="en-US"/>
        </a:p>
      </dgm:t>
    </dgm:pt>
    <dgm:pt modelId="{DF33952B-A5F3-FE41-9BCE-637B2354907F}" type="parTrans" cxnId="{940792A6-8018-594E-8DF0-F838B86A173C}">
      <dgm:prSet/>
      <dgm:spPr/>
      <dgm:t>
        <a:bodyPr/>
        <a:lstStyle/>
        <a:p>
          <a:endParaRPr lang="en-US"/>
        </a:p>
      </dgm:t>
    </dgm:pt>
    <dgm:pt modelId="{D433BD35-9E39-E045-8A93-BF15BC627AE4}" type="sibTrans" cxnId="{940792A6-8018-594E-8DF0-F838B86A173C}">
      <dgm:prSet/>
      <dgm:spPr/>
      <dgm:t>
        <a:bodyPr/>
        <a:lstStyle/>
        <a:p>
          <a:endParaRPr lang="en-US"/>
        </a:p>
      </dgm:t>
    </dgm:pt>
    <dgm:pt modelId="{0A278B9E-65D9-8946-9578-246554A2CE49}">
      <dgm:prSet/>
      <dgm:spPr/>
      <dgm:t>
        <a:bodyPr/>
        <a:lstStyle/>
        <a:p>
          <a:r>
            <a:rPr lang="en-US" altLang="zh-CN"/>
            <a:t>Update</a:t>
          </a:r>
          <a:r>
            <a:rPr lang="zh-CN" altLang="en-US"/>
            <a:t> </a:t>
          </a:r>
          <a:r>
            <a:rPr lang="en-US" altLang="zh-CN"/>
            <a:t>Account</a:t>
          </a:r>
          <a:r>
            <a:rPr lang="zh-CN" altLang="en-US"/>
            <a:t> </a:t>
          </a:r>
          <a:r>
            <a:rPr lang="en-US" altLang="zh-CN"/>
            <a:t>Information</a:t>
          </a:r>
          <a:endParaRPr lang="zh-CN" altLang="en-US"/>
        </a:p>
      </dgm:t>
    </dgm:pt>
    <dgm:pt modelId="{2E5B1E2A-CE08-1347-8E4D-981757414CF3}" type="parTrans" cxnId="{8CD65964-7475-D047-B0B1-4DC5C339B1C7}">
      <dgm:prSet/>
      <dgm:spPr/>
      <dgm:t>
        <a:bodyPr/>
        <a:lstStyle/>
        <a:p>
          <a:endParaRPr lang="en-US"/>
        </a:p>
      </dgm:t>
    </dgm:pt>
    <dgm:pt modelId="{25CE7A9D-8B7E-4C4E-B8C9-571A6845407A}" type="sibTrans" cxnId="{8CD65964-7475-D047-B0B1-4DC5C339B1C7}">
      <dgm:prSet/>
      <dgm:spPr/>
      <dgm:t>
        <a:bodyPr/>
        <a:lstStyle/>
        <a:p>
          <a:endParaRPr lang="en-US"/>
        </a:p>
      </dgm:t>
    </dgm:pt>
    <dgm:pt modelId="{BB5A3C9C-1316-354A-8F33-D698BE9CEC93}">
      <dgm:prSet phldrT="[文本]"/>
      <dgm:spPr/>
      <dgm:t>
        <a:bodyPr/>
        <a:lstStyle/>
        <a:p>
          <a:r>
            <a:rPr lang="en-US" altLang="zh-CN"/>
            <a:t>Login</a:t>
          </a:r>
          <a:endParaRPr lang="zh-CN" altLang="en-US"/>
        </a:p>
      </dgm:t>
    </dgm:pt>
    <dgm:pt modelId="{A3A25E87-6725-8A40-9938-810D487CDF7E}" type="par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579027E7-4929-1E4B-8168-6F34C955D578}" type="sib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6D5898B-0F48-4F83-BCA3-2D0C65F241BB}" type="pres">
      <dgm:prSet presAssocID="{8F38A954-5254-4519-804E-B827895E50AD}" presName="hierChild2" presStyleCnt="0"/>
      <dgm:spPr/>
    </dgm:pt>
    <dgm:pt modelId="{BECC2FC3-7B80-45CB-B8BE-D194B9E1A44C}" type="pres">
      <dgm:prSet presAssocID="{FEBD7C4F-1555-42AE-BA30-91B41885FCFA}" presName="Name19" presStyleLbl="parChTrans1D2" presStyleIdx="0" presStyleCnt="4"/>
      <dgm:spPr/>
      <dgm:t>
        <a:bodyPr/>
        <a:lstStyle/>
        <a:p>
          <a:endParaRPr lang="zh-CN" altLang="en-US"/>
        </a:p>
      </dgm:t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0" presStyleCnt="4"/>
      <dgm:spPr/>
      <dgm:t>
        <a:bodyPr/>
        <a:lstStyle/>
        <a:p>
          <a:endParaRPr lang="zh-CN" altLang="en-US"/>
        </a:p>
      </dgm:t>
    </dgm:pt>
    <dgm:pt modelId="{EDFE2B59-6D05-425A-94A0-6E7C56AF1F2C}" type="pres">
      <dgm:prSet presAssocID="{494AE804-42B0-48D3-8855-75748DF2AF68}" presName="hierChild3" presStyleCnt="0"/>
      <dgm:spPr/>
    </dgm:pt>
    <dgm:pt modelId="{B7CEC29C-42BF-D245-9EF2-7D421EF73699}" type="pres">
      <dgm:prSet presAssocID="{A3A25E87-6725-8A40-9938-810D487CDF7E}" presName="Name19" presStyleLbl="parChTrans1D2" presStyleIdx="1" presStyleCnt="4"/>
      <dgm:spPr/>
      <dgm:t>
        <a:bodyPr/>
        <a:lstStyle/>
        <a:p>
          <a:endParaRPr lang="zh-CN" altLang="en-US"/>
        </a:p>
      </dgm:t>
    </dgm:pt>
    <dgm:pt modelId="{1FAB06EE-2D4D-BD49-A07C-C37C3A96581B}" type="pres">
      <dgm:prSet presAssocID="{BB5A3C9C-1316-354A-8F33-D698BE9CEC93}" presName="Name21" presStyleCnt="0"/>
      <dgm:spPr/>
    </dgm:pt>
    <dgm:pt modelId="{388FC48A-72AB-C54A-A26A-EE666AA982EB}" type="pres">
      <dgm:prSet presAssocID="{BB5A3C9C-1316-354A-8F33-D698BE9CEC93}" presName="level2Shape" presStyleLbl="node2" presStyleIdx="1" presStyleCnt="4"/>
      <dgm:spPr/>
      <dgm:t>
        <a:bodyPr/>
        <a:lstStyle/>
        <a:p>
          <a:endParaRPr lang="zh-CN" altLang="en-US"/>
        </a:p>
      </dgm:t>
    </dgm:pt>
    <dgm:pt modelId="{CA5F5050-CA48-C849-A08B-53CFFB474670}" type="pres">
      <dgm:prSet presAssocID="{BB5A3C9C-1316-354A-8F33-D698BE9CEC93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  <dgm:t>
        <a:bodyPr/>
        <a:lstStyle/>
        <a:p>
          <a:endParaRPr lang="zh-CN" altLang="en-US"/>
        </a:p>
      </dgm:t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  <dgm:t>
        <a:bodyPr/>
        <a:lstStyle/>
        <a:p>
          <a:endParaRPr lang="zh-CN" altLang="en-US"/>
        </a:p>
      </dgm:t>
    </dgm:pt>
    <dgm:pt modelId="{BC7982E7-A634-4CC7-80D9-CE69534D91DC}" type="pres">
      <dgm:prSet presAssocID="{1FD73798-E140-442A-A6DD-BF1C2D2B4F40}" presName="hierChild3" presStyleCnt="0"/>
      <dgm:spPr/>
    </dgm:pt>
    <dgm:pt modelId="{EC930220-F3A4-5D41-9BAE-FD782594CD65}" type="pres">
      <dgm:prSet presAssocID="{DF33952B-A5F3-FE41-9BCE-637B2354907F}" presName="Name19" presStyleLbl="parChTrans1D3" presStyleIdx="0" presStyleCnt="2"/>
      <dgm:spPr/>
      <dgm:t>
        <a:bodyPr/>
        <a:lstStyle/>
        <a:p>
          <a:endParaRPr lang="zh-CN" altLang="en-US"/>
        </a:p>
      </dgm:t>
    </dgm:pt>
    <dgm:pt modelId="{C8BA97AF-0523-084B-A6F3-B84DD8EBA60D}" type="pres">
      <dgm:prSet presAssocID="{185CC1ED-4D74-FE4C-B50C-171B6987EC93}" presName="Name21" presStyleCnt="0"/>
      <dgm:spPr/>
    </dgm:pt>
    <dgm:pt modelId="{330ED5FB-69EB-4443-8CCC-0E6170B9DFE3}" type="pres">
      <dgm:prSet presAssocID="{185CC1ED-4D74-FE4C-B50C-171B6987EC93}" presName="level2Shape" presStyleLbl="node3" presStyleIdx="0" presStyleCnt="2"/>
      <dgm:spPr/>
      <dgm:t>
        <a:bodyPr/>
        <a:lstStyle/>
        <a:p>
          <a:endParaRPr lang="zh-CN" altLang="en-US"/>
        </a:p>
      </dgm:t>
    </dgm:pt>
    <dgm:pt modelId="{2351EBC0-044F-E04A-91D0-81CEEDCC8921}" type="pres">
      <dgm:prSet presAssocID="{185CC1ED-4D74-FE4C-B50C-171B6987EC93}" presName="hierChild3" presStyleCnt="0"/>
      <dgm:spPr/>
    </dgm:pt>
    <dgm:pt modelId="{36FA5243-E915-B548-AC3A-2CF118A99703}" type="pres">
      <dgm:prSet presAssocID="{2E5B1E2A-CE08-1347-8E4D-981757414CF3}" presName="Name19" presStyleLbl="parChTrans1D4" presStyleIdx="0" presStyleCnt="3"/>
      <dgm:spPr/>
      <dgm:t>
        <a:bodyPr/>
        <a:lstStyle/>
        <a:p>
          <a:endParaRPr lang="zh-CN" altLang="en-US"/>
        </a:p>
      </dgm:t>
    </dgm:pt>
    <dgm:pt modelId="{ABC96A65-C58C-8F4C-8776-AB6369D32690}" type="pres">
      <dgm:prSet presAssocID="{0A278B9E-65D9-8946-9578-246554A2CE49}" presName="Name21" presStyleCnt="0"/>
      <dgm:spPr/>
    </dgm:pt>
    <dgm:pt modelId="{42A4754F-B2F6-2642-A217-71A825E2BDD4}" type="pres">
      <dgm:prSet presAssocID="{0A278B9E-65D9-8946-9578-246554A2CE49}" presName="level2Shape" presStyleLbl="node4" presStyleIdx="0" presStyleCnt="3"/>
      <dgm:spPr/>
      <dgm:t>
        <a:bodyPr/>
        <a:lstStyle/>
        <a:p>
          <a:endParaRPr lang="zh-CN" altLang="en-US"/>
        </a:p>
      </dgm:t>
    </dgm:pt>
    <dgm:pt modelId="{C35198D7-5794-504F-BBEF-5DF1D0E3C7F0}" type="pres">
      <dgm:prSet presAssocID="{0A278B9E-65D9-8946-9578-246554A2CE49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  <dgm:t>
        <a:bodyPr/>
        <a:lstStyle/>
        <a:p>
          <a:endParaRPr lang="zh-CN" altLang="en-US"/>
        </a:p>
      </dgm:t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  <dgm:t>
        <a:bodyPr/>
        <a:lstStyle/>
        <a:p>
          <a:endParaRPr lang="zh-CN" altLang="en-US"/>
        </a:p>
      </dgm:t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1" presStyleCnt="2"/>
      <dgm:spPr/>
      <dgm:t>
        <a:bodyPr/>
        <a:lstStyle/>
        <a:p>
          <a:endParaRPr lang="zh-CN" altLang="en-US"/>
        </a:p>
      </dgm:t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1" presStyleCnt="2"/>
      <dgm:spPr/>
      <dgm:t>
        <a:bodyPr/>
        <a:lstStyle/>
        <a:p>
          <a:endParaRPr lang="zh-CN" altLang="en-US"/>
        </a:p>
      </dgm:t>
    </dgm:pt>
    <dgm:pt modelId="{DD37F1CB-61BF-4AF9-B620-3D9DA7A543BA}" type="pres">
      <dgm:prSet presAssocID="{7F03DFC8-8914-42B0-8E40-D303EB76454C}" presName="hierChild3" presStyleCnt="0"/>
      <dgm:spPr/>
    </dgm:pt>
    <dgm:pt modelId="{685ECA15-0E11-AE4D-A072-65D59E4ADD4B}" type="pres">
      <dgm:prSet presAssocID="{8F342CD8-91EA-A146-8012-3D2290BCA454}" presName="Name19" presStyleLbl="parChTrans1D4" presStyleIdx="1" presStyleCnt="3"/>
      <dgm:spPr/>
      <dgm:t>
        <a:bodyPr/>
        <a:lstStyle/>
        <a:p>
          <a:endParaRPr lang="zh-CN" altLang="en-US"/>
        </a:p>
      </dgm:t>
    </dgm:pt>
    <dgm:pt modelId="{FA23016D-AC8C-5943-993B-B99A327F7A5C}" type="pres">
      <dgm:prSet presAssocID="{7AFDBFCD-370C-D34F-83EE-6D76D5E6FE7D}" presName="Name21" presStyleCnt="0"/>
      <dgm:spPr/>
    </dgm:pt>
    <dgm:pt modelId="{3DAC7A0F-0583-4140-95BF-CC97E38C0A4F}" type="pres">
      <dgm:prSet presAssocID="{7AFDBFCD-370C-D34F-83EE-6D76D5E6FE7D}" presName="level2Shape" presStyleLbl="node4" presStyleIdx="1" presStyleCnt="3"/>
      <dgm:spPr/>
      <dgm:t>
        <a:bodyPr/>
        <a:lstStyle/>
        <a:p>
          <a:endParaRPr lang="zh-CN" altLang="en-US"/>
        </a:p>
      </dgm:t>
    </dgm:pt>
    <dgm:pt modelId="{D6F9AC50-D3C5-6249-B1CE-69D427E4E218}" type="pres">
      <dgm:prSet presAssocID="{7AFDBFCD-370C-D34F-83EE-6D76D5E6FE7D}" presName="hierChild3" presStyleCnt="0"/>
      <dgm:spPr/>
    </dgm:pt>
    <dgm:pt modelId="{15319DAE-84AC-8341-8B9D-DC475E8674F7}" type="pres">
      <dgm:prSet presAssocID="{C69C66F4-EE71-B045-9223-0C6FF1935AFF}" presName="Name19" presStyleLbl="parChTrans1D4" presStyleIdx="2" presStyleCnt="3"/>
      <dgm:spPr/>
      <dgm:t>
        <a:bodyPr/>
        <a:lstStyle/>
        <a:p>
          <a:endParaRPr lang="zh-CN" altLang="en-US"/>
        </a:p>
      </dgm:t>
    </dgm:pt>
    <dgm:pt modelId="{39D25E3E-279B-A148-AFBD-D9462837FA33}" type="pres">
      <dgm:prSet presAssocID="{CB1279A0-F8D7-D048-AEDB-C206BA5F0894}" presName="Name21" presStyleCnt="0"/>
      <dgm:spPr/>
    </dgm:pt>
    <dgm:pt modelId="{775E5419-6CED-9B4F-9C65-6A86275A3353}" type="pres">
      <dgm:prSet presAssocID="{CB1279A0-F8D7-D048-AEDB-C206BA5F0894}" presName="level2Shape" presStyleLbl="node4" presStyleIdx="2" presStyleCnt="3"/>
      <dgm:spPr/>
      <dgm:t>
        <a:bodyPr/>
        <a:lstStyle/>
        <a:p>
          <a:endParaRPr lang="zh-CN" altLang="en-US"/>
        </a:p>
      </dgm:t>
    </dgm:pt>
    <dgm:pt modelId="{AC686D3D-57F0-B34A-A181-5567DBB0DD9B}" type="pres">
      <dgm:prSet presAssocID="{CB1279A0-F8D7-D048-AEDB-C206BA5F0894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EC0589A0-01C1-41F4-B3A7-92A98BADE1E4}" type="presOf" srcId="{7F03DFC8-8914-42B0-8E40-D303EB76454C}" destId="{BA64F8CA-4892-418D-8590-F701BB0F1B27}" srcOrd="0" destOrd="0" presId="urn:microsoft.com/office/officeart/2005/8/layout/hierarchy6"/>
    <dgm:cxn modelId="{37C5445E-9D82-4995-81BE-453ED7909E6B}" type="presOf" srcId="{BB5A3C9C-1316-354A-8F33-D698BE9CEC93}" destId="{388FC48A-72AB-C54A-A26A-EE666AA982EB}" srcOrd="0" destOrd="0" presId="urn:microsoft.com/office/officeart/2005/8/layout/hierarchy6"/>
    <dgm:cxn modelId="{24FC0220-F0BB-40CA-BE8D-A8206419228A}" type="presOf" srcId="{1FD73798-E140-442A-A6DD-BF1C2D2B4F40}" destId="{154D415D-C84D-4F46-BD4E-E32816B35BA2}" srcOrd="0" destOrd="0" presId="urn:microsoft.com/office/officeart/2005/8/layout/hierarchy6"/>
    <dgm:cxn modelId="{E858CC50-9007-40C9-ABD6-8F44B6612509}" type="presOf" srcId="{7AFDBFCD-370C-D34F-83EE-6D76D5E6FE7D}" destId="{3DAC7A0F-0583-4140-95BF-CC97E38C0A4F}" srcOrd="0" destOrd="0" presId="urn:microsoft.com/office/officeart/2005/8/layout/hierarchy6"/>
    <dgm:cxn modelId="{57BA6485-94ED-4124-9C8E-F552E935D852}" type="presOf" srcId="{494AE804-42B0-48D3-8855-75748DF2AF68}" destId="{CFF18FE9-5190-42DE-B0A6-8B479DAB35B3}" srcOrd="0" destOrd="0" presId="urn:microsoft.com/office/officeart/2005/8/layout/hierarchy6"/>
    <dgm:cxn modelId="{7979231F-DFDF-4D91-AEE0-55C5F3426466}" type="presOf" srcId="{C69C66F4-EE71-B045-9223-0C6FF1935AFF}" destId="{15319DAE-84AC-8341-8B9D-DC475E8674F7}" srcOrd="0" destOrd="0" presId="urn:microsoft.com/office/officeart/2005/8/layout/hierarchy6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947B1D7B-EA2A-46ED-8FCF-302572D586F3}" type="presOf" srcId="{DF33952B-A5F3-FE41-9BCE-637B2354907F}" destId="{EC930220-F3A4-5D41-9BAE-FD782594CD65}" srcOrd="0" destOrd="0" presId="urn:microsoft.com/office/officeart/2005/8/layout/hierarchy6"/>
    <dgm:cxn modelId="{961E7D41-C176-4C84-A93B-61270C2D2613}" type="presOf" srcId="{C7279E33-CBE7-4224-96BA-9B165509B265}" destId="{208C5AAB-9544-49BF-9FB1-96FB50AED2C3}" srcOrd="0" destOrd="0" presId="urn:microsoft.com/office/officeart/2005/8/layout/hierarchy6"/>
    <dgm:cxn modelId="{BC962885-6949-4E0C-B71A-8A4D86140B02}" type="presOf" srcId="{33282C02-2815-4198-BB19-437C94A78595}" destId="{3283DBC8-33B7-40BA-8F99-DE2FF33C045F}" srcOrd="0" destOrd="0" presId="urn:microsoft.com/office/officeart/2005/8/layout/hierarchy6"/>
    <dgm:cxn modelId="{396DC152-1459-C244-B201-0C4BDA9DA7AE}" srcId="{8F38A954-5254-4519-804E-B827895E50AD}" destId="{BB5A3C9C-1316-354A-8F33-D698BE9CEC93}" srcOrd="1" destOrd="0" parTransId="{A3A25E87-6725-8A40-9938-810D487CDF7E}" sibTransId="{579027E7-4929-1E4B-8168-6F34C955D578}"/>
    <dgm:cxn modelId="{596A2812-29AF-4ACB-88C4-3066F6B4E1A4}" type="presOf" srcId="{185CC1ED-4D74-FE4C-B50C-171B6987EC93}" destId="{330ED5FB-69EB-4443-8CCC-0E6170B9DFE3}" srcOrd="0" destOrd="0" presId="urn:microsoft.com/office/officeart/2005/8/layout/hierarchy6"/>
    <dgm:cxn modelId="{BBC1D3E7-C82E-4E0A-BBB2-74D7A8C0DC68}" type="presOf" srcId="{8F38A954-5254-4519-804E-B827895E50AD}" destId="{81637F3B-DDBA-4C42-A3BA-EF1C9F14100C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204881F6-1504-4D29-9B5D-677BB8CEF832}" type="presOf" srcId="{D75B1053-FE0E-4573-B0BC-354B38EF3D17}" destId="{5163C620-82BC-43FB-99FC-45A7FC52BC51}" srcOrd="0" destOrd="0" presId="urn:microsoft.com/office/officeart/2005/8/layout/hierarchy6"/>
    <dgm:cxn modelId="{9521535C-4937-4C35-998E-7E588F8FE7F5}" type="presOf" srcId="{F6994A0A-2E80-4060-8E92-D0EB9E81DE48}" destId="{98592540-C1C8-41AC-AEE4-96E1025F1E06}" srcOrd="0" destOrd="0" presId="urn:microsoft.com/office/officeart/2005/8/layout/hierarchy6"/>
    <dgm:cxn modelId="{7A5C37C8-FCF1-41AE-AA62-8EEBE9088B89}" type="presOf" srcId="{FEBD7C4F-1555-42AE-BA30-91B41885FCFA}" destId="{BECC2FC3-7B80-45CB-B8BE-D194B9E1A44C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E2C8CC86-D0CB-4DA8-9BA4-E02974766005}" type="presOf" srcId="{A3A25E87-6725-8A40-9938-810D487CDF7E}" destId="{B7CEC29C-42BF-D245-9EF2-7D421EF73699}" srcOrd="0" destOrd="0" presId="urn:microsoft.com/office/officeart/2005/8/layout/hierarchy6"/>
    <dgm:cxn modelId="{4A1EA777-708D-4507-9056-0A3324F1CCAA}" type="presOf" srcId="{CB1279A0-F8D7-D048-AEDB-C206BA5F0894}" destId="{775E5419-6CED-9B4F-9C65-6A86275A3353}" srcOrd="0" destOrd="0" presId="urn:microsoft.com/office/officeart/2005/8/layout/hierarchy6"/>
    <dgm:cxn modelId="{21515D50-0F09-A344-82AB-EEBC18945D62}" srcId="{7AFDBFCD-370C-D34F-83EE-6D76D5E6FE7D}" destId="{CB1279A0-F8D7-D048-AEDB-C206BA5F0894}" srcOrd="0" destOrd="0" parTransId="{C69C66F4-EE71-B045-9223-0C6FF1935AFF}" sibTransId="{1AF212D1-4BC8-9342-80D8-4F3F3DACC795}"/>
    <dgm:cxn modelId="{1CBC6518-FD74-462D-AD52-61831C39F796}" type="presOf" srcId="{2E5B1E2A-CE08-1347-8E4D-981757414CF3}" destId="{36FA5243-E915-B548-AC3A-2CF118A99703}" srcOrd="0" destOrd="0" presId="urn:microsoft.com/office/officeart/2005/8/layout/hierarchy6"/>
    <dgm:cxn modelId="{8CD65964-7475-D047-B0B1-4DC5C339B1C7}" srcId="{185CC1ED-4D74-FE4C-B50C-171B6987EC93}" destId="{0A278B9E-65D9-8946-9578-246554A2CE49}" srcOrd="0" destOrd="0" parTransId="{2E5B1E2A-CE08-1347-8E4D-981757414CF3}" sibTransId="{25CE7A9D-8B7E-4C4E-B8C9-571A6845407A}"/>
    <dgm:cxn modelId="{97A3B1F5-294C-4296-B0FF-8FDCC028027E}" type="presOf" srcId="{38DA059A-458D-4F11-AC6D-EF185007A8A7}" destId="{00E48923-2C61-467A-91A7-B4CDA8B38469}" srcOrd="0" destOrd="0" presId="urn:microsoft.com/office/officeart/2005/8/layout/hierarchy6"/>
    <dgm:cxn modelId="{BD5AD316-50E1-4363-AEF4-FF5A3AC70D4D}" srcId="{8F38A954-5254-4519-804E-B827895E50AD}" destId="{494AE804-42B0-48D3-8855-75748DF2AF68}" srcOrd="0" destOrd="0" parTransId="{FEBD7C4F-1555-42AE-BA30-91B41885FCFA}" sibTransId="{123F424E-9047-4910-B87B-219A65B7CFB3}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C2F2A9DA-929B-4F88-A4AB-2C9788190A28}" type="presOf" srcId="{8F342CD8-91EA-A146-8012-3D2290BCA454}" destId="{685ECA15-0E11-AE4D-A072-65D59E4ADD4B}" srcOrd="0" destOrd="0" presId="urn:microsoft.com/office/officeart/2005/8/layout/hierarchy6"/>
    <dgm:cxn modelId="{7119B90F-5F60-1443-93C3-7096A98D6A75}" srcId="{7F03DFC8-8914-42B0-8E40-D303EB76454C}" destId="{7AFDBFCD-370C-D34F-83EE-6D76D5E6FE7D}" srcOrd="0" destOrd="0" parTransId="{8F342CD8-91EA-A146-8012-3D2290BCA454}" sibTransId="{E661F1DA-BB5A-6D4C-977B-9778CFCA9BBF}"/>
    <dgm:cxn modelId="{AD2B68A5-7BC7-4E76-A7ED-7AF332D765E1}" type="presOf" srcId="{0A278B9E-65D9-8946-9578-246554A2CE49}" destId="{42A4754F-B2F6-2642-A217-71A825E2BDD4}" srcOrd="0" destOrd="0" presId="urn:microsoft.com/office/officeart/2005/8/layout/hierarchy6"/>
    <dgm:cxn modelId="{940792A6-8018-594E-8DF0-F838B86A173C}" srcId="{1FD73798-E140-442A-A6DD-BF1C2D2B4F40}" destId="{185CC1ED-4D74-FE4C-B50C-171B6987EC93}" srcOrd="0" destOrd="0" parTransId="{DF33952B-A5F3-FE41-9BCE-637B2354907F}" sibTransId="{D433BD35-9E39-E045-8A93-BF15BC627AE4}"/>
    <dgm:cxn modelId="{97B5DEB5-2860-4291-B8C8-C8DD2C03A786}" type="presParOf" srcId="{3283DBC8-33B7-40BA-8F99-DE2FF33C045F}" destId="{67DFA55D-BCE7-44C5-9670-F8C7F69464B9}" srcOrd="0" destOrd="0" presId="urn:microsoft.com/office/officeart/2005/8/layout/hierarchy6"/>
    <dgm:cxn modelId="{D7D208E0-7AC1-4DBF-B970-3AE1D38608CE}" type="presParOf" srcId="{67DFA55D-BCE7-44C5-9670-F8C7F69464B9}" destId="{F78D82BF-4B74-4FC4-AA8D-40DF339A22E3}" srcOrd="0" destOrd="0" presId="urn:microsoft.com/office/officeart/2005/8/layout/hierarchy6"/>
    <dgm:cxn modelId="{66FEBB95-8318-4457-AA11-1311B6D84551}" type="presParOf" srcId="{F78D82BF-4B74-4FC4-AA8D-40DF339A22E3}" destId="{2BE078DB-1724-4C3D-8EF4-8C89F27AA0C5}" srcOrd="0" destOrd="0" presId="urn:microsoft.com/office/officeart/2005/8/layout/hierarchy6"/>
    <dgm:cxn modelId="{09CD2DC0-D99A-4591-9B0C-BB1985125A5C}" type="presParOf" srcId="{2BE078DB-1724-4C3D-8EF4-8C89F27AA0C5}" destId="{81637F3B-DDBA-4C42-A3BA-EF1C9F14100C}" srcOrd="0" destOrd="0" presId="urn:microsoft.com/office/officeart/2005/8/layout/hierarchy6"/>
    <dgm:cxn modelId="{53056B94-5482-4112-8759-2CAA4BFEA03E}" type="presParOf" srcId="{2BE078DB-1724-4C3D-8EF4-8C89F27AA0C5}" destId="{66D5898B-0F48-4F83-BCA3-2D0C65F241BB}" srcOrd="1" destOrd="0" presId="urn:microsoft.com/office/officeart/2005/8/layout/hierarchy6"/>
    <dgm:cxn modelId="{991760BE-6F78-49FC-B7BB-6D5FF4752937}" type="presParOf" srcId="{66D5898B-0F48-4F83-BCA3-2D0C65F241BB}" destId="{BECC2FC3-7B80-45CB-B8BE-D194B9E1A44C}" srcOrd="0" destOrd="0" presId="urn:microsoft.com/office/officeart/2005/8/layout/hierarchy6"/>
    <dgm:cxn modelId="{A06983EA-3E3C-429A-9C63-15795230924E}" type="presParOf" srcId="{66D5898B-0F48-4F83-BCA3-2D0C65F241BB}" destId="{71106BEA-CB98-4DF3-B867-87398A13F61F}" srcOrd="1" destOrd="0" presId="urn:microsoft.com/office/officeart/2005/8/layout/hierarchy6"/>
    <dgm:cxn modelId="{DA590034-C264-43DC-BCC6-287CB6A335E3}" type="presParOf" srcId="{71106BEA-CB98-4DF3-B867-87398A13F61F}" destId="{CFF18FE9-5190-42DE-B0A6-8B479DAB35B3}" srcOrd="0" destOrd="0" presId="urn:microsoft.com/office/officeart/2005/8/layout/hierarchy6"/>
    <dgm:cxn modelId="{A96AFB94-3A56-460F-BDE0-0BCE3B5BEB19}" type="presParOf" srcId="{71106BEA-CB98-4DF3-B867-87398A13F61F}" destId="{EDFE2B59-6D05-425A-94A0-6E7C56AF1F2C}" srcOrd="1" destOrd="0" presId="urn:microsoft.com/office/officeart/2005/8/layout/hierarchy6"/>
    <dgm:cxn modelId="{CB5B3D86-5B08-40CD-B58B-DD670CC7BD4D}" type="presParOf" srcId="{66D5898B-0F48-4F83-BCA3-2D0C65F241BB}" destId="{B7CEC29C-42BF-D245-9EF2-7D421EF73699}" srcOrd="2" destOrd="0" presId="urn:microsoft.com/office/officeart/2005/8/layout/hierarchy6"/>
    <dgm:cxn modelId="{33D7928E-749E-4D24-801C-24FDE63ACF26}" type="presParOf" srcId="{66D5898B-0F48-4F83-BCA3-2D0C65F241BB}" destId="{1FAB06EE-2D4D-BD49-A07C-C37C3A96581B}" srcOrd="3" destOrd="0" presId="urn:microsoft.com/office/officeart/2005/8/layout/hierarchy6"/>
    <dgm:cxn modelId="{E47DF45A-0BDC-4EC2-A0C6-C04B839F341B}" type="presParOf" srcId="{1FAB06EE-2D4D-BD49-A07C-C37C3A96581B}" destId="{388FC48A-72AB-C54A-A26A-EE666AA982EB}" srcOrd="0" destOrd="0" presId="urn:microsoft.com/office/officeart/2005/8/layout/hierarchy6"/>
    <dgm:cxn modelId="{E78043CE-D308-44F2-A483-45A7619FEBD3}" type="presParOf" srcId="{1FAB06EE-2D4D-BD49-A07C-C37C3A96581B}" destId="{CA5F5050-CA48-C849-A08B-53CFFB474670}" srcOrd="1" destOrd="0" presId="urn:microsoft.com/office/officeart/2005/8/layout/hierarchy6"/>
    <dgm:cxn modelId="{9A30CBFF-81A8-44F0-AA3B-C96FFC2F315A}" type="presParOf" srcId="{66D5898B-0F48-4F83-BCA3-2D0C65F241BB}" destId="{00E48923-2C61-467A-91A7-B4CDA8B38469}" srcOrd="4" destOrd="0" presId="urn:microsoft.com/office/officeart/2005/8/layout/hierarchy6"/>
    <dgm:cxn modelId="{489C6FF1-A96C-4686-BADB-43E007EE1F0C}" type="presParOf" srcId="{66D5898B-0F48-4F83-BCA3-2D0C65F241BB}" destId="{49A172FD-C782-4E6F-BCF5-E77403F20E0E}" srcOrd="5" destOrd="0" presId="urn:microsoft.com/office/officeart/2005/8/layout/hierarchy6"/>
    <dgm:cxn modelId="{A332BB7C-6E6C-42B1-B238-0D09DDE7F5B2}" type="presParOf" srcId="{49A172FD-C782-4E6F-BCF5-E77403F20E0E}" destId="{154D415D-C84D-4F46-BD4E-E32816B35BA2}" srcOrd="0" destOrd="0" presId="urn:microsoft.com/office/officeart/2005/8/layout/hierarchy6"/>
    <dgm:cxn modelId="{60A70391-A722-412C-8D51-8D9D868DB545}" type="presParOf" srcId="{49A172FD-C782-4E6F-BCF5-E77403F20E0E}" destId="{BC7982E7-A634-4CC7-80D9-CE69534D91DC}" srcOrd="1" destOrd="0" presId="urn:microsoft.com/office/officeart/2005/8/layout/hierarchy6"/>
    <dgm:cxn modelId="{13972A63-9424-4D3A-849A-5547F462A07B}" type="presParOf" srcId="{BC7982E7-A634-4CC7-80D9-CE69534D91DC}" destId="{EC930220-F3A4-5D41-9BAE-FD782594CD65}" srcOrd="0" destOrd="0" presId="urn:microsoft.com/office/officeart/2005/8/layout/hierarchy6"/>
    <dgm:cxn modelId="{35766C73-0829-451F-B969-CB8E59C43F4E}" type="presParOf" srcId="{BC7982E7-A634-4CC7-80D9-CE69534D91DC}" destId="{C8BA97AF-0523-084B-A6F3-B84DD8EBA60D}" srcOrd="1" destOrd="0" presId="urn:microsoft.com/office/officeart/2005/8/layout/hierarchy6"/>
    <dgm:cxn modelId="{798C41E8-01F9-4E72-A522-3F45BA254961}" type="presParOf" srcId="{C8BA97AF-0523-084B-A6F3-B84DD8EBA60D}" destId="{330ED5FB-69EB-4443-8CCC-0E6170B9DFE3}" srcOrd="0" destOrd="0" presId="urn:microsoft.com/office/officeart/2005/8/layout/hierarchy6"/>
    <dgm:cxn modelId="{80BBE7B1-F5D2-482B-82EB-B3F7F1D59C9C}" type="presParOf" srcId="{C8BA97AF-0523-084B-A6F3-B84DD8EBA60D}" destId="{2351EBC0-044F-E04A-91D0-81CEEDCC8921}" srcOrd="1" destOrd="0" presId="urn:microsoft.com/office/officeart/2005/8/layout/hierarchy6"/>
    <dgm:cxn modelId="{C053A53D-54D8-405D-B697-C9FE10139FC0}" type="presParOf" srcId="{2351EBC0-044F-E04A-91D0-81CEEDCC8921}" destId="{36FA5243-E915-B548-AC3A-2CF118A99703}" srcOrd="0" destOrd="0" presId="urn:microsoft.com/office/officeart/2005/8/layout/hierarchy6"/>
    <dgm:cxn modelId="{16F72683-A524-4AF0-9635-A595297C82BE}" type="presParOf" srcId="{2351EBC0-044F-E04A-91D0-81CEEDCC8921}" destId="{ABC96A65-C58C-8F4C-8776-AB6369D32690}" srcOrd="1" destOrd="0" presId="urn:microsoft.com/office/officeart/2005/8/layout/hierarchy6"/>
    <dgm:cxn modelId="{B7BBBAC9-4EB6-45B8-9AA9-4C988EB0B5F4}" type="presParOf" srcId="{ABC96A65-C58C-8F4C-8776-AB6369D32690}" destId="{42A4754F-B2F6-2642-A217-71A825E2BDD4}" srcOrd="0" destOrd="0" presId="urn:microsoft.com/office/officeart/2005/8/layout/hierarchy6"/>
    <dgm:cxn modelId="{2796A9B9-89B9-4C09-A845-FC29B7AE2BE5}" type="presParOf" srcId="{ABC96A65-C58C-8F4C-8776-AB6369D32690}" destId="{C35198D7-5794-504F-BBEF-5DF1D0E3C7F0}" srcOrd="1" destOrd="0" presId="urn:microsoft.com/office/officeart/2005/8/layout/hierarchy6"/>
    <dgm:cxn modelId="{9F277A9A-C1E9-4E2F-AA10-07CC00DE6C2C}" type="presParOf" srcId="{66D5898B-0F48-4F83-BCA3-2D0C65F241BB}" destId="{208C5AAB-9544-49BF-9FB1-96FB50AED2C3}" srcOrd="6" destOrd="0" presId="urn:microsoft.com/office/officeart/2005/8/layout/hierarchy6"/>
    <dgm:cxn modelId="{E5522D4C-C171-44AE-A5E8-014D4D69053E}" type="presParOf" srcId="{66D5898B-0F48-4F83-BCA3-2D0C65F241BB}" destId="{8F789C91-2132-40CF-941F-F5EC7FD444A5}" srcOrd="7" destOrd="0" presId="urn:microsoft.com/office/officeart/2005/8/layout/hierarchy6"/>
    <dgm:cxn modelId="{F816FCCD-62FD-408D-ABA3-0DB3BB652766}" type="presParOf" srcId="{8F789C91-2132-40CF-941F-F5EC7FD444A5}" destId="{98592540-C1C8-41AC-AEE4-96E1025F1E06}" srcOrd="0" destOrd="0" presId="urn:microsoft.com/office/officeart/2005/8/layout/hierarchy6"/>
    <dgm:cxn modelId="{D73A2D5C-03F1-4E3E-9F28-307EF04939FD}" type="presParOf" srcId="{8F789C91-2132-40CF-941F-F5EC7FD444A5}" destId="{F961935E-A5B7-4D01-A78D-075186F1B17C}" srcOrd="1" destOrd="0" presId="urn:microsoft.com/office/officeart/2005/8/layout/hierarchy6"/>
    <dgm:cxn modelId="{8A728BFB-9A1B-4830-82C5-18799DB71888}" type="presParOf" srcId="{F961935E-A5B7-4D01-A78D-075186F1B17C}" destId="{5163C620-82BC-43FB-99FC-45A7FC52BC51}" srcOrd="0" destOrd="0" presId="urn:microsoft.com/office/officeart/2005/8/layout/hierarchy6"/>
    <dgm:cxn modelId="{6721FB39-E29F-487A-BAE4-5B24A704CD54}" type="presParOf" srcId="{F961935E-A5B7-4D01-A78D-075186F1B17C}" destId="{FA8A18F5-A3DC-4F88-912F-60C439B5C8C3}" srcOrd="1" destOrd="0" presId="urn:microsoft.com/office/officeart/2005/8/layout/hierarchy6"/>
    <dgm:cxn modelId="{777F38D0-C2D5-4875-B63A-D61C92AC0DF1}" type="presParOf" srcId="{FA8A18F5-A3DC-4F88-912F-60C439B5C8C3}" destId="{BA64F8CA-4892-418D-8590-F701BB0F1B27}" srcOrd="0" destOrd="0" presId="urn:microsoft.com/office/officeart/2005/8/layout/hierarchy6"/>
    <dgm:cxn modelId="{99D95D38-5F61-48C0-8BE2-2B1CF2729EA4}" type="presParOf" srcId="{FA8A18F5-A3DC-4F88-912F-60C439B5C8C3}" destId="{DD37F1CB-61BF-4AF9-B620-3D9DA7A543BA}" srcOrd="1" destOrd="0" presId="urn:microsoft.com/office/officeart/2005/8/layout/hierarchy6"/>
    <dgm:cxn modelId="{03A64518-CB3E-44D9-B4EA-3FABB87D03E2}" type="presParOf" srcId="{DD37F1CB-61BF-4AF9-B620-3D9DA7A543BA}" destId="{685ECA15-0E11-AE4D-A072-65D59E4ADD4B}" srcOrd="0" destOrd="0" presId="urn:microsoft.com/office/officeart/2005/8/layout/hierarchy6"/>
    <dgm:cxn modelId="{A289EFEF-381B-40A8-A010-06886ACD9E9D}" type="presParOf" srcId="{DD37F1CB-61BF-4AF9-B620-3D9DA7A543BA}" destId="{FA23016D-AC8C-5943-993B-B99A327F7A5C}" srcOrd="1" destOrd="0" presId="urn:microsoft.com/office/officeart/2005/8/layout/hierarchy6"/>
    <dgm:cxn modelId="{21A96695-17A1-4FF1-A2D7-27D50C350F3E}" type="presParOf" srcId="{FA23016D-AC8C-5943-993B-B99A327F7A5C}" destId="{3DAC7A0F-0583-4140-95BF-CC97E38C0A4F}" srcOrd="0" destOrd="0" presId="urn:microsoft.com/office/officeart/2005/8/layout/hierarchy6"/>
    <dgm:cxn modelId="{16198201-3EC4-42FF-A343-94629F69F528}" type="presParOf" srcId="{FA23016D-AC8C-5943-993B-B99A327F7A5C}" destId="{D6F9AC50-D3C5-6249-B1CE-69D427E4E218}" srcOrd="1" destOrd="0" presId="urn:microsoft.com/office/officeart/2005/8/layout/hierarchy6"/>
    <dgm:cxn modelId="{E1A14F4C-47F1-405C-A3A8-599CD3DCAF78}" type="presParOf" srcId="{D6F9AC50-D3C5-6249-B1CE-69D427E4E218}" destId="{15319DAE-84AC-8341-8B9D-DC475E8674F7}" srcOrd="0" destOrd="0" presId="urn:microsoft.com/office/officeart/2005/8/layout/hierarchy6"/>
    <dgm:cxn modelId="{0F295300-20CB-41E3-A859-0CB741075C93}" type="presParOf" srcId="{D6F9AC50-D3C5-6249-B1CE-69D427E4E218}" destId="{39D25E3E-279B-A148-AFBD-D9462837FA33}" srcOrd="1" destOrd="0" presId="urn:microsoft.com/office/officeart/2005/8/layout/hierarchy6"/>
    <dgm:cxn modelId="{D4C4AD0C-A8AF-47DB-9AFD-9E9F41A091A9}" type="presParOf" srcId="{39D25E3E-279B-A148-AFBD-D9462837FA33}" destId="{775E5419-6CED-9B4F-9C65-6A86275A3353}" srcOrd="0" destOrd="0" presId="urn:microsoft.com/office/officeart/2005/8/layout/hierarchy6"/>
    <dgm:cxn modelId="{15F7C3C6-15A2-4BFB-BD15-A4DB30FB9509}" type="presParOf" srcId="{39D25E3E-279B-A148-AFBD-D9462837FA33}" destId="{AC686D3D-57F0-B34A-A181-5567DBB0DD9B}" srcOrd="1" destOrd="0" presId="urn:microsoft.com/office/officeart/2005/8/layout/hierarchy6"/>
    <dgm:cxn modelId="{00213CA0-F3F8-41B0-9955-CA2E669CD985}" type="presParOf" srcId="{3283DBC8-33B7-40BA-8F99-DE2FF33C045F}" destId="{25E2A229-3ADE-4134-9C76-1A6B39325B0D}" srcOrd="1" destOrd="0" presId="urn:microsoft.com/office/officeart/2005/8/layout/hierarchy6"/>
  </dgm:cxnLst>
  <dgm:bg/>
  <dgm:whole/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 custT="1"/>
      <dgm:spPr/>
      <dgm:t>
        <a:bodyPr/>
        <a:lstStyle/>
        <a:p>
          <a:r>
            <a:rPr lang="en-US" altLang="zh-CN" sz="1100"/>
            <a:t>admin</a:t>
          </a:r>
          <a:endParaRPr lang="zh-CN" altLang="en-US" sz="1100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494AE804-42B0-48D3-8855-75748DF2AF68}">
      <dgm:prSet phldrT="[文本]" custT="1"/>
      <dgm:spPr/>
      <dgm:t>
        <a:bodyPr/>
        <a:lstStyle/>
        <a:p>
          <a:r>
            <a:rPr lang="en-US" sz="1100"/>
            <a:t>Information Management</a:t>
          </a:r>
          <a:endParaRPr lang="zh-CN" altLang="en-US" sz="1100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FD73798-E140-442A-A6DD-BF1C2D2B4F40}">
      <dgm:prSet phldrT="[文本]" custT="1"/>
      <dgm:spPr/>
      <dgm:t>
        <a:bodyPr/>
        <a:lstStyle/>
        <a:p>
          <a:r>
            <a:rPr lang="en-US" sz="1100"/>
            <a:t>Facility</a:t>
          </a:r>
        </a:p>
        <a:p>
          <a:r>
            <a:rPr lang="en-US" sz="1100"/>
            <a:t>Management</a:t>
          </a:r>
          <a:endParaRPr lang="zh-CN" altLang="en-US" sz="1100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5C3AD995-413F-475C-869D-5FAC00FC51B2}">
      <dgm:prSet phldrT="[文本]" custT="1"/>
      <dgm:spPr/>
      <dgm:t>
        <a:bodyPr/>
        <a:lstStyle/>
        <a:p>
          <a:r>
            <a:rPr lang="en-US" altLang="zh-CN" sz="1100"/>
            <a:t>Search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9944EB5E-B096-43FD-84B3-8F499CAEF28F}" type="par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9C6DC83B-B958-4AF9-B46B-DF501DC7D81F}" type="sib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F6994A0A-2E80-4060-8E92-D0EB9E81DE48}">
      <dgm:prSet custT="1"/>
      <dgm:spPr/>
      <dgm:t>
        <a:bodyPr/>
        <a:lstStyle/>
        <a:p>
          <a:r>
            <a:rPr lang="en-US" sz="1100"/>
            <a:t>Booking Management</a:t>
          </a:r>
          <a:endParaRPr lang="zh-CN" altLang="en-US" sz="1100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DDBF49C4-9D48-4DB9-9AF2-C85BD02D1E0B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</a:t>
          </a:r>
          <a:r>
            <a:rPr lang="en-US" sz="1100"/>
            <a:t>Facility</a:t>
          </a:r>
          <a:endParaRPr lang="zh-CN" altLang="en-US" sz="1100"/>
        </a:p>
      </dgm:t>
    </dgm:pt>
    <dgm:pt modelId="{A92C7A2E-AE0F-43EF-A560-CE470233910A}" type="par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7413486E-03B3-40BB-B51D-6DAD758ECBF9}" type="sib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EC096F4B-6417-4F50-8200-EA55742AF1F8}">
      <dgm:prSet custT="1"/>
      <dgm:spPr/>
      <dgm:t>
        <a:bodyPr/>
        <a:lstStyle/>
        <a:p>
          <a:r>
            <a:rPr lang="en-US" altLang="zh-CN" sz="1100"/>
            <a:t>Edit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23B56E13-5C2E-45B8-80D6-87D577B85CD0}" type="par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97980EE-4056-454A-BE05-9AF63C1C157A}" type="sib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3502407-60B2-4444-BE56-971721413780}">
      <dgm:prSet custT="1"/>
      <dgm:spPr/>
      <dgm:t>
        <a:bodyPr/>
        <a:lstStyle/>
        <a:p>
          <a:r>
            <a:rPr lang="en-US" altLang="zh-CN" sz="1100"/>
            <a:t>Delete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07249EA1-C2DE-4981-8BCA-9B02FDFA7EB7}" type="par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349D88A7-38B2-411B-AA7D-FA9B9D1B37B9}" type="sib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A567A9E4-7007-4107-B817-B47B77F13A5C}">
      <dgm:prSet custT="1"/>
      <dgm:spPr/>
      <dgm:t>
        <a:bodyPr/>
        <a:lstStyle/>
        <a:p>
          <a:r>
            <a:rPr lang="en-US" altLang="zh-CN" sz="1100"/>
            <a:t>Recover</a:t>
          </a:r>
          <a:r>
            <a:rPr lang="zh-CN" altLang="en-US" sz="1100"/>
            <a:t> </a:t>
          </a:r>
          <a:r>
            <a:rPr lang="en-US" altLang="zh-CN" sz="1100"/>
            <a:t>Account</a:t>
          </a:r>
          <a:endParaRPr lang="zh-CN" altLang="en-US" sz="1100"/>
        </a:p>
      </dgm:t>
    </dgm:pt>
    <dgm:pt modelId="{32242EB7-180B-4D68-9317-33CFE328A9A1}" type="par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89795F7F-34E8-4A68-85BB-EEE8E8A831B6}" type="sib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D39209F6-99F0-43EC-B8D7-F18665998A87}">
      <dgm:prSet custT="1"/>
      <dgm:spPr/>
      <dgm:t>
        <a:bodyPr/>
        <a:lstStyle/>
        <a:p>
          <a:r>
            <a:rPr lang="en-US" altLang="zh-CN" sz="1100"/>
            <a:t>Update</a:t>
          </a:r>
          <a:r>
            <a:rPr lang="zh-CN" altLang="en-US" sz="1100"/>
            <a:t> </a:t>
          </a:r>
          <a:r>
            <a:rPr lang="en-US" altLang="zh-CN" sz="1100"/>
            <a:t>Account</a:t>
          </a:r>
          <a:r>
            <a:rPr lang="zh-CN" altLang="en-US" sz="1100"/>
            <a:t> </a:t>
          </a:r>
          <a:r>
            <a:rPr lang="en-US" altLang="zh-CN" sz="1100"/>
            <a:t>Information</a:t>
          </a:r>
          <a:endParaRPr lang="zh-CN" altLang="en-US" sz="1100"/>
        </a:p>
      </dgm:t>
    </dgm:pt>
    <dgm:pt modelId="{5EB96C4D-DDD9-4918-AF3D-9968B9567FB8}" type="par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C5ECDB1A-E8FD-4192-945B-46F180D45F82}" type="sib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7F03DFC8-8914-42B0-8E40-D303EB76454C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Booking</a:t>
          </a:r>
          <a:endParaRPr lang="zh-CN" altLang="en-US" sz="1100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8B91CC92-B77D-4C29-B1F3-C781A502D54B}">
      <dgm:prSet custT="1"/>
      <dgm:spPr/>
      <dgm:t>
        <a:bodyPr/>
        <a:lstStyle/>
        <a:p>
          <a:r>
            <a:rPr lang="en-US" altLang="zh-CN" sz="1100"/>
            <a:t>Delete Booking</a:t>
          </a:r>
          <a:endParaRPr lang="zh-CN" altLang="en-US" sz="1100"/>
        </a:p>
      </dgm:t>
    </dgm:pt>
    <dgm:pt modelId="{30DD9461-46A4-4462-8EEE-46DE62FCC96D}" type="par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28F20AD1-B6B3-49A0-A572-40E0D741B835}" type="sib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1AF972E0-BC1F-4ECF-AD97-8DBD3833C0A5}">
      <dgm:prSet custT="1"/>
      <dgm:spPr/>
      <dgm:t>
        <a:bodyPr/>
        <a:lstStyle/>
        <a:p>
          <a:r>
            <a:rPr lang="en-US" sz="1100"/>
            <a:t>Booking Calendar</a:t>
          </a:r>
          <a:endParaRPr lang="zh-CN" altLang="en-US" sz="1100"/>
        </a:p>
      </dgm:t>
    </dgm:pt>
    <dgm:pt modelId="{FB7917D2-FFCF-47D1-990A-517871369B1C}" type="par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940A7DBE-B71D-4639-A440-10EDE2A8D36A}" type="sib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09010410-259E-4185-AE39-871F5A669F78}">
      <dgm:prSet custT="1"/>
      <dgm:spPr/>
      <dgm:t>
        <a:bodyPr/>
        <a:lstStyle/>
        <a:p>
          <a:r>
            <a:rPr lang="en-US" altLang="zh-CN" sz="1100"/>
            <a:t>Login</a:t>
          </a:r>
          <a:endParaRPr lang="zh-CN" altLang="en-US" sz="1100"/>
        </a:p>
      </dgm:t>
    </dgm:pt>
    <dgm:pt modelId="{E2D7E3DC-87EE-4D2F-8843-C559C6F0EDB0}" type="par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905246F1-C4F9-4164-A4CD-2CA159878EAF}" type="sib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6D5898B-0F48-4F83-BCA3-2D0C65F241BB}" type="pres">
      <dgm:prSet presAssocID="{8F38A954-5254-4519-804E-B827895E50AD}" presName="hierChild2" presStyleCnt="0"/>
      <dgm:spPr/>
    </dgm:pt>
    <dgm:pt modelId="{EA694146-E3B4-4E45-A2C4-D26032A2FA7E}" type="pres">
      <dgm:prSet presAssocID="{E2D7E3DC-87EE-4D2F-8843-C559C6F0EDB0}" presName="Name19" presStyleLbl="parChTrans1D2" presStyleIdx="0" presStyleCnt="4"/>
      <dgm:spPr/>
      <dgm:t>
        <a:bodyPr/>
        <a:lstStyle/>
        <a:p>
          <a:endParaRPr lang="zh-CN" altLang="en-US"/>
        </a:p>
      </dgm:t>
    </dgm:pt>
    <dgm:pt modelId="{56D34D66-84CD-439B-82A2-D7C54D9BBA9A}" type="pres">
      <dgm:prSet presAssocID="{09010410-259E-4185-AE39-871F5A669F78}" presName="Name21" presStyleCnt="0"/>
      <dgm:spPr/>
    </dgm:pt>
    <dgm:pt modelId="{8BCFCA0E-8FE0-4069-BC81-7C82F0C4C514}" type="pres">
      <dgm:prSet presAssocID="{09010410-259E-4185-AE39-871F5A669F78}" presName="level2Shape" presStyleLbl="node2" presStyleIdx="0" presStyleCnt="4"/>
      <dgm:spPr/>
      <dgm:t>
        <a:bodyPr/>
        <a:lstStyle/>
        <a:p>
          <a:endParaRPr lang="zh-CN" altLang="en-US"/>
        </a:p>
      </dgm:t>
    </dgm:pt>
    <dgm:pt modelId="{A688F43D-79B4-4D00-8027-9D004E4A8CE2}" type="pres">
      <dgm:prSet presAssocID="{09010410-259E-4185-AE39-871F5A669F78}" presName="hierChild3" presStyleCnt="0"/>
      <dgm:spPr/>
    </dgm:pt>
    <dgm:pt modelId="{BECC2FC3-7B80-45CB-B8BE-D194B9E1A44C}" type="pres">
      <dgm:prSet presAssocID="{FEBD7C4F-1555-42AE-BA30-91B41885FCFA}" presName="Name19" presStyleLbl="parChTrans1D2" presStyleIdx="1" presStyleCnt="4"/>
      <dgm:spPr/>
      <dgm:t>
        <a:bodyPr/>
        <a:lstStyle/>
        <a:p>
          <a:endParaRPr lang="zh-CN" altLang="en-US"/>
        </a:p>
      </dgm:t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1" presStyleCnt="4"/>
      <dgm:spPr/>
      <dgm:t>
        <a:bodyPr/>
        <a:lstStyle/>
        <a:p>
          <a:endParaRPr lang="zh-CN" altLang="en-US"/>
        </a:p>
      </dgm:t>
    </dgm:pt>
    <dgm:pt modelId="{EDFE2B59-6D05-425A-94A0-6E7C56AF1F2C}" type="pres">
      <dgm:prSet presAssocID="{494AE804-42B0-48D3-8855-75748DF2AF68}" presName="hierChild3" presStyleCnt="0"/>
      <dgm:spPr/>
    </dgm:pt>
    <dgm:pt modelId="{F9D1B0E2-E07C-4A9E-B7EF-A650B2D30814}" type="pres">
      <dgm:prSet presAssocID="{32242EB7-180B-4D68-9317-33CFE328A9A1}" presName="Name19" presStyleLbl="parChTrans1D3" presStyleIdx="0" presStyleCnt="3"/>
      <dgm:spPr/>
      <dgm:t>
        <a:bodyPr/>
        <a:lstStyle/>
        <a:p>
          <a:endParaRPr lang="zh-CN" altLang="en-US"/>
        </a:p>
      </dgm:t>
    </dgm:pt>
    <dgm:pt modelId="{FD2A04AF-EAB9-4B2B-A3E9-801BD67AAA25}" type="pres">
      <dgm:prSet presAssocID="{A567A9E4-7007-4107-B817-B47B77F13A5C}" presName="Name21" presStyleCnt="0"/>
      <dgm:spPr/>
    </dgm:pt>
    <dgm:pt modelId="{C1E49489-A230-4A46-910E-FF75CC167C0C}" type="pres">
      <dgm:prSet presAssocID="{A567A9E4-7007-4107-B817-B47B77F13A5C}" presName="level2Shape" presStyleLbl="node3" presStyleIdx="0" presStyleCnt="3"/>
      <dgm:spPr/>
      <dgm:t>
        <a:bodyPr/>
        <a:lstStyle/>
        <a:p>
          <a:endParaRPr lang="zh-CN" altLang="en-US"/>
        </a:p>
      </dgm:t>
    </dgm:pt>
    <dgm:pt modelId="{7C8BBAA1-7567-43F7-BAB0-E7DE2F8465B5}" type="pres">
      <dgm:prSet presAssocID="{A567A9E4-7007-4107-B817-B47B77F13A5C}" presName="hierChild3" presStyleCnt="0"/>
      <dgm:spPr/>
    </dgm:pt>
    <dgm:pt modelId="{E652D8AE-13AD-4FD5-A5AE-1385994BB843}" type="pres">
      <dgm:prSet presAssocID="{5EB96C4D-DDD9-4918-AF3D-9968B9567FB8}" presName="Name19" presStyleLbl="parChTrans1D4" presStyleIdx="0" presStyleCnt="6"/>
      <dgm:spPr/>
      <dgm:t>
        <a:bodyPr/>
        <a:lstStyle/>
        <a:p>
          <a:endParaRPr lang="zh-CN" altLang="en-US"/>
        </a:p>
      </dgm:t>
    </dgm:pt>
    <dgm:pt modelId="{5581D0E5-2B32-4F3E-B41C-87982F3C0E9B}" type="pres">
      <dgm:prSet presAssocID="{D39209F6-99F0-43EC-B8D7-F18665998A87}" presName="Name21" presStyleCnt="0"/>
      <dgm:spPr/>
    </dgm:pt>
    <dgm:pt modelId="{FC7E497A-97C1-4D56-BA25-D786502239C1}" type="pres">
      <dgm:prSet presAssocID="{D39209F6-99F0-43EC-B8D7-F18665998A87}" presName="level2Shape" presStyleLbl="node4" presStyleIdx="0" presStyleCnt="6"/>
      <dgm:spPr/>
      <dgm:t>
        <a:bodyPr/>
        <a:lstStyle/>
        <a:p>
          <a:endParaRPr lang="zh-CN" altLang="en-US"/>
        </a:p>
      </dgm:t>
    </dgm:pt>
    <dgm:pt modelId="{A34BE0E9-4482-42AD-BEBF-A8F424061FE9}" type="pres">
      <dgm:prSet presAssocID="{D39209F6-99F0-43EC-B8D7-F18665998A87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  <dgm:t>
        <a:bodyPr/>
        <a:lstStyle/>
        <a:p>
          <a:endParaRPr lang="zh-CN" altLang="en-US"/>
        </a:p>
      </dgm:t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  <dgm:t>
        <a:bodyPr/>
        <a:lstStyle/>
        <a:p>
          <a:endParaRPr lang="zh-CN" altLang="en-US"/>
        </a:p>
      </dgm:t>
    </dgm:pt>
    <dgm:pt modelId="{BC7982E7-A634-4CC7-80D9-CE69534D91DC}" type="pres">
      <dgm:prSet presAssocID="{1FD73798-E140-442A-A6DD-BF1C2D2B4F40}" presName="hierChild3" presStyleCnt="0"/>
      <dgm:spPr/>
    </dgm:pt>
    <dgm:pt modelId="{1C752223-1F6C-475D-8CDF-67601A624F4E}" type="pres">
      <dgm:prSet presAssocID="{9944EB5E-B096-43FD-84B3-8F499CAEF28F}" presName="Name19" presStyleLbl="parChTrans1D3" presStyleIdx="1" presStyleCnt="3"/>
      <dgm:spPr/>
      <dgm:t>
        <a:bodyPr/>
        <a:lstStyle/>
        <a:p>
          <a:endParaRPr lang="zh-CN" altLang="en-US"/>
        </a:p>
      </dgm:t>
    </dgm:pt>
    <dgm:pt modelId="{C7431286-B342-4404-B1A8-ED909360F167}" type="pres">
      <dgm:prSet presAssocID="{5C3AD995-413F-475C-869D-5FAC00FC51B2}" presName="Name21" presStyleCnt="0"/>
      <dgm:spPr/>
    </dgm:pt>
    <dgm:pt modelId="{2012422E-E0B2-41F1-9063-F0AC488DC0DD}" type="pres">
      <dgm:prSet presAssocID="{5C3AD995-413F-475C-869D-5FAC00FC51B2}" presName="level2Shape" presStyleLbl="node3" presStyleIdx="1" presStyleCnt="3"/>
      <dgm:spPr/>
      <dgm:t>
        <a:bodyPr/>
        <a:lstStyle/>
        <a:p>
          <a:endParaRPr lang="zh-CN" altLang="en-US"/>
        </a:p>
      </dgm:t>
    </dgm:pt>
    <dgm:pt modelId="{9B33C75F-D3AE-4FCA-B6CE-1B3AF39C3C61}" type="pres">
      <dgm:prSet presAssocID="{5C3AD995-413F-475C-869D-5FAC00FC51B2}" presName="hierChild3" presStyleCnt="0"/>
      <dgm:spPr/>
    </dgm:pt>
    <dgm:pt modelId="{C3B2872F-11E6-4661-BE22-4E56E2E9985E}" type="pres">
      <dgm:prSet presAssocID="{A92C7A2E-AE0F-43EF-A560-CE470233910A}" presName="Name19" presStyleLbl="parChTrans1D4" presStyleIdx="1" presStyleCnt="6"/>
      <dgm:spPr/>
      <dgm:t>
        <a:bodyPr/>
        <a:lstStyle/>
        <a:p>
          <a:endParaRPr lang="zh-CN" altLang="en-US"/>
        </a:p>
      </dgm:t>
    </dgm:pt>
    <dgm:pt modelId="{8A9C7FCD-DB95-4C52-AD29-64805160394B}" type="pres">
      <dgm:prSet presAssocID="{DDBF49C4-9D48-4DB9-9AF2-C85BD02D1E0B}" presName="Name21" presStyleCnt="0"/>
      <dgm:spPr/>
    </dgm:pt>
    <dgm:pt modelId="{8E792D03-BE7B-4B10-8854-EDBC1428E7F5}" type="pres">
      <dgm:prSet presAssocID="{DDBF49C4-9D48-4DB9-9AF2-C85BD02D1E0B}" presName="level2Shape" presStyleLbl="node4" presStyleIdx="1" presStyleCnt="6"/>
      <dgm:spPr/>
      <dgm:t>
        <a:bodyPr/>
        <a:lstStyle/>
        <a:p>
          <a:endParaRPr lang="zh-CN" altLang="en-US"/>
        </a:p>
      </dgm:t>
    </dgm:pt>
    <dgm:pt modelId="{353DFD3B-63F8-4060-BEC9-7DAA6C1C134D}" type="pres">
      <dgm:prSet presAssocID="{DDBF49C4-9D48-4DB9-9AF2-C85BD02D1E0B}" presName="hierChild3" presStyleCnt="0"/>
      <dgm:spPr/>
    </dgm:pt>
    <dgm:pt modelId="{4A8F1116-6A60-49EA-9EC6-D85DEAC105D1}" type="pres">
      <dgm:prSet presAssocID="{23B56E13-5C2E-45B8-80D6-87D577B85CD0}" presName="Name19" presStyleLbl="parChTrans1D4" presStyleIdx="2" presStyleCnt="6"/>
      <dgm:spPr/>
      <dgm:t>
        <a:bodyPr/>
        <a:lstStyle/>
        <a:p>
          <a:endParaRPr lang="zh-CN" altLang="en-US"/>
        </a:p>
      </dgm:t>
    </dgm:pt>
    <dgm:pt modelId="{91087EEF-1142-413C-B572-831441181BBE}" type="pres">
      <dgm:prSet presAssocID="{EC096F4B-6417-4F50-8200-EA55742AF1F8}" presName="Name21" presStyleCnt="0"/>
      <dgm:spPr/>
    </dgm:pt>
    <dgm:pt modelId="{E3D2D7DD-8AF9-477A-8143-33A09A615F8B}" type="pres">
      <dgm:prSet presAssocID="{EC096F4B-6417-4F50-8200-EA55742AF1F8}" presName="level2Shape" presStyleLbl="node4" presStyleIdx="2" presStyleCnt="6"/>
      <dgm:spPr/>
      <dgm:t>
        <a:bodyPr/>
        <a:lstStyle/>
        <a:p>
          <a:endParaRPr lang="zh-CN" altLang="en-US"/>
        </a:p>
      </dgm:t>
    </dgm:pt>
    <dgm:pt modelId="{F049DD53-8479-4978-AC7F-4F1F318E5638}" type="pres">
      <dgm:prSet presAssocID="{EC096F4B-6417-4F50-8200-EA55742AF1F8}" presName="hierChild3" presStyleCnt="0"/>
      <dgm:spPr/>
    </dgm:pt>
    <dgm:pt modelId="{E6351189-AFF1-45A0-83B6-39DF4BBD7180}" type="pres">
      <dgm:prSet presAssocID="{07249EA1-C2DE-4981-8BCA-9B02FDFA7EB7}" presName="Name19" presStyleLbl="parChTrans1D4" presStyleIdx="3" presStyleCnt="6"/>
      <dgm:spPr/>
      <dgm:t>
        <a:bodyPr/>
        <a:lstStyle/>
        <a:p>
          <a:endParaRPr lang="zh-CN" altLang="en-US"/>
        </a:p>
      </dgm:t>
    </dgm:pt>
    <dgm:pt modelId="{5E974041-3A59-4722-81A4-42249277BBF5}" type="pres">
      <dgm:prSet presAssocID="{E3502407-60B2-4444-BE56-971721413780}" presName="Name21" presStyleCnt="0"/>
      <dgm:spPr/>
    </dgm:pt>
    <dgm:pt modelId="{54B97EDE-ED94-4AF4-9472-7E2DDF03987E}" type="pres">
      <dgm:prSet presAssocID="{E3502407-60B2-4444-BE56-971721413780}" presName="level2Shape" presStyleLbl="node4" presStyleIdx="3" presStyleCnt="6"/>
      <dgm:spPr/>
      <dgm:t>
        <a:bodyPr/>
        <a:lstStyle/>
        <a:p>
          <a:endParaRPr lang="zh-CN" altLang="en-US"/>
        </a:p>
      </dgm:t>
    </dgm:pt>
    <dgm:pt modelId="{3158ADD7-1F04-486F-9C4E-2E1C5C7FF08A}" type="pres">
      <dgm:prSet presAssocID="{E3502407-60B2-4444-BE56-971721413780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  <dgm:t>
        <a:bodyPr/>
        <a:lstStyle/>
        <a:p>
          <a:endParaRPr lang="zh-CN" altLang="en-US"/>
        </a:p>
      </dgm:t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  <dgm:t>
        <a:bodyPr/>
        <a:lstStyle/>
        <a:p>
          <a:endParaRPr lang="zh-CN" altLang="en-US"/>
        </a:p>
      </dgm:t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2" presStyleCnt="3"/>
      <dgm:spPr/>
      <dgm:t>
        <a:bodyPr/>
        <a:lstStyle/>
        <a:p>
          <a:endParaRPr lang="zh-CN" altLang="en-US"/>
        </a:p>
      </dgm:t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2" presStyleCnt="3"/>
      <dgm:spPr/>
      <dgm:t>
        <a:bodyPr/>
        <a:lstStyle/>
        <a:p>
          <a:endParaRPr lang="zh-CN" altLang="en-US"/>
        </a:p>
      </dgm:t>
    </dgm:pt>
    <dgm:pt modelId="{DD37F1CB-61BF-4AF9-B620-3D9DA7A543BA}" type="pres">
      <dgm:prSet presAssocID="{7F03DFC8-8914-42B0-8E40-D303EB76454C}" presName="hierChild3" presStyleCnt="0"/>
      <dgm:spPr/>
    </dgm:pt>
    <dgm:pt modelId="{932B3438-7025-4587-8629-A42E79359257}" type="pres">
      <dgm:prSet presAssocID="{30DD9461-46A4-4462-8EEE-46DE62FCC96D}" presName="Name19" presStyleLbl="parChTrans1D4" presStyleIdx="4" presStyleCnt="6"/>
      <dgm:spPr/>
      <dgm:t>
        <a:bodyPr/>
        <a:lstStyle/>
        <a:p>
          <a:endParaRPr lang="zh-CN" altLang="en-US"/>
        </a:p>
      </dgm:t>
    </dgm:pt>
    <dgm:pt modelId="{22AC7013-D2C5-431C-868B-23441969076B}" type="pres">
      <dgm:prSet presAssocID="{8B91CC92-B77D-4C29-B1F3-C781A502D54B}" presName="Name21" presStyleCnt="0"/>
      <dgm:spPr/>
    </dgm:pt>
    <dgm:pt modelId="{B50D9745-74B3-40D3-ACD1-CCAF82D84DD7}" type="pres">
      <dgm:prSet presAssocID="{8B91CC92-B77D-4C29-B1F3-C781A502D54B}" presName="level2Shape" presStyleLbl="node4" presStyleIdx="4" presStyleCnt="6"/>
      <dgm:spPr/>
      <dgm:t>
        <a:bodyPr/>
        <a:lstStyle/>
        <a:p>
          <a:endParaRPr lang="zh-CN" altLang="en-US"/>
        </a:p>
      </dgm:t>
    </dgm:pt>
    <dgm:pt modelId="{284F6B57-6514-4ED5-BD9F-E7135A2AFFEF}" type="pres">
      <dgm:prSet presAssocID="{8B91CC92-B77D-4C29-B1F3-C781A502D54B}" presName="hierChild3" presStyleCnt="0"/>
      <dgm:spPr/>
    </dgm:pt>
    <dgm:pt modelId="{A9E39188-4555-464D-B7EA-B112E43A47F6}" type="pres">
      <dgm:prSet presAssocID="{FB7917D2-FFCF-47D1-990A-517871369B1C}" presName="Name19" presStyleLbl="parChTrans1D4" presStyleIdx="5" presStyleCnt="6"/>
      <dgm:spPr/>
      <dgm:t>
        <a:bodyPr/>
        <a:lstStyle/>
        <a:p>
          <a:endParaRPr lang="zh-CN" altLang="en-US"/>
        </a:p>
      </dgm:t>
    </dgm:pt>
    <dgm:pt modelId="{26EABB5E-B9FF-44EE-8AC3-E0BADE0C8667}" type="pres">
      <dgm:prSet presAssocID="{1AF972E0-BC1F-4ECF-AD97-8DBD3833C0A5}" presName="Name21" presStyleCnt="0"/>
      <dgm:spPr/>
    </dgm:pt>
    <dgm:pt modelId="{CB0F96E6-8E18-4540-A88D-F123573883BE}" type="pres">
      <dgm:prSet presAssocID="{1AF972E0-BC1F-4ECF-AD97-8DBD3833C0A5}" presName="level2Shape" presStyleLbl="node4" presStyleIdx="5" presStyleCnt="6"/>
      <dgm:spPr/>
      <dgm:t>
        <a:bodyPr/>
        <a:lstStyle/>
        <a:p>
          <a:endParaRPr lang="zh-CN" altLang="en-US"/>
        </a:p>
      </dgm:t>
    </dgm:pt>
    <dgm:pt modelId="{78751F00-911C-4D03-A389-00DA75CEE70D}" type="pres">
      <dgm:prSet presAssocID="{1AF972E0-BC1F-4ECF-AD97-8DBD3833C0A5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C1418C75-4C53-434E-95CE-4A3BA9AB47D6}" type="presOf" srcId="{1FD73798-E140-442A-A6DD-BF1C2D2B4F40}" destId="{154D415D-C84D-4F46-BD4E-E32816B35BA2}" srcOrd="0" destOrd="0" presId="urn:microsoft.com/office/officeart/2005/8/layout/hierarchy6"/>
    <dgm:cxn modelId="{0538E69E-3BB1-4181-BB5B-579EEF2F71F4}" type="presOf" srcId="{38DA059A-458D-4F11-AC6D-EF185007A8A7}" destId="{00E48923-2C61-467A-91A7-B4CDA8B38469}" srcOrd="0" destOrd="0" presId="urn:microsoft.com/office/officeart/2005/8/layout/hierarchy6"/>
    <dgm:cxn modelId="{1F70E2E7-4E5C-4BD2-B472-443A2A993816}" type="presOf" srcId="{5C3AD995-413F-475C-869D-5FAC00FC51B2}" destId="{2012422E-E0B2-41F1-9063-F0AC488DC0DD}" srcOrd="0" destOrd="0" presId="urn:microsoft.com/office/officeart/2005/8/layout/hierarchy6"/>
    <dgm:cxn modelId="{7F1016A0-0F02-4A28-B13F-AA3F4F1D1182}" srcId="{DDBF49C4-9D48-4DB9-9AF2-C85BD02D1E0B}" destId="{EC096F4B-6417-4F50-8200-EA55742AF1F8}" srcOrd="0" destOrd="0" parTransId="{23B56E13-5C2E-45B8-80D6-87D577B85CD0}" sibTransId="{E97980EE-4056-454A-BE05-9AF63C1C157A}"/>
    <dgm:cxn modelId="{E807BA22-B490-4C06-9BE3-307502E1BE7F}" type="presOf" srcId="{33282C02-2815-4198-BB19-437C94A78595}" destId="{3283DBC8-33B7-40BA-8F99-DE2FF33C045F}" srcOrd="0" destOrd="0" presId="urn:microsoft.com/office/officeart/2005/8/layout/hierarchy6"/>
    <dgm:cxn modelId="{FB438D6E-C541-4998-A46D-64850E420F7D}" srcId="{1FD73798-E140-442A-A6DD-BF1C2D2B4F40}" destId="{5C3AD995-413F-475C-869D-5FAC00FC51B2}" srcOrd="0" destOrd="0" parTransId="{9944EB5E-B096-43FD-84B3-8F499CAEF28F}" sibTransId="{9C6DC83B-B958-4AF9-B46B-DF501DC7D81F}"/>
    <dgm:cxn modelId="{B384FEB5-EF43-4D36-9D23-70288FF1C897}" type="presOf" srcId="{FB7917D2-FFCF-47D1-990A-517871369B1C}" destId="{A9E39188-4555-464D-B7EA-B112E43A47F6}" srcOrd="0" destOrd="0" presId="urn:microsoft.com/office/officeart/2005/8/layout/hierarchy6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D37181C5-0495-40F3-A495-16A835C7FECF}" type="presOf" srcId="{D39209F6-99F0-43EC-B8D7-F18665998A87}" destId="{FC7E497A-97C1-4D56-BA25-D786502239C1}" srcOrd="0" destOrd="0" presId="urn:microsoft.com/office/officeart/2005/8/layout/hierarchy6"/>
    <dgm:cxn modelId="{5A0DDBCA-74CF-4E81-AD41-AA8A5BDEB9BA}" type="presOf" srcId="{FEBD7C4F-1555-42AE-BA30-91B41885FCFA}" destId="{BECC2FC3-7B80-45CB-B8BE-D194B9E1A44C}" srcOrd="0" destOrd="0" presId="urn:microsoft.com/office/officeart/2005/8/layout/hierarchy6"/>
    <dgm:cxn modelId="{7C4958E8-2B26-48C5-B648-3EDF15900F4B}" type="presOf" srcId="{F6994A0A-2E80-4060-8E92-D0EB9E81DE48}" destId="{98592540-C1C8-41AC-AEE4-96E1025F1E06}" srcOrd="0" destOrd="0" presId="urn:microsoft.com/office/officeart/2005/8/layout/hierarchy6"/>
    <dgm:cxn modelId="{AEC43251-9AED-44D1-ACA5-AB5721711393}" srcId="{5C3AD995-413F-475C-869D-5FAC00FC51B2}" destId="{DDBF49C4-9D48-4DB9-9AF2-C85BD02D1E0B}" srcOrd="0" destOrd="0" parTransId="{A92C7A2E-AE0F-43EF-A560-CE470233910A}" sibTransId="{7413486E-03B3-40BB-B51D-6DAD758ECBF9}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3FA978DC-849A-4765-A694-79F5B42A9414}" type="presOf" srcId="{E3502407-60B2-4444-BE56-971721413780}" destId="{54B97EDE-ED94-4AF4-9472-7E2DDF03987E}" srcOrd="0" destOrd="0" presId="urn:microsoft.com/office/officeart/2005/8/layout/hierarchy6"/>
    <dgm:cxn modelId="{29C139EF-3642-40D7-806E-2B2C636B4978}" type="presOf" srcId="{D75B1053-FE0E-4573-B0BC-354B38EF3D17}" destId="{5163C620-82BC-43FB-99FC-45A7FC52BC51}" srcOrd="0" destOrd="0" presId="urn:microsoft.com/office/officeart/2005/8/layout/hierarchy6"/>
    <dgm:cxn modelId="{AFA7F3BC-956A-418D-874C-24B06D8F7E8B}" type="presOf" srcId="{7F03DFC8-8914-42B0-8E40-D303EB76454C}" destId="{BA64F8CA-4892-418D-8590-F701BB0F1B27}" srcOrd="0" destOrd="0" presId="urn:microsoft.com/office/officeart/2005/8/layout/hierarchy6"/>
    <dgm:cxn modelId="{179F1661-4CBE-48CC-AA47-5D00B44E5766}" type="presOf" srcId="{5EB96C4D-DDD9-4918-AF3D-9968B9567FB8}" destId="{E652D8AE-13AD-4FD5-A5AE-1385994BB843}" srcOrd="0" destOrd="0" presId="urn:microsoft.com/office/officeart/2005/8/layout/hierarchy6"/>
    <dgm:cxn modelId="{12700246-84E6-44BC-828B-B1CD691593B2}" type="presOf" srcId="{A92C7A2E-AE0F-43EF-A560-CE470233910A}" destId="{C3B2872F-11E6-4661-BE22-4E56E2E9985E}" srcOrd="0" destOrd="0" presId="urn:microsoft.com/office/officeart/2005/8/layout/hierarchy6"/>
    <dgm:cxn modelId="{DF364809-C5DF-45EE-8547-260EAC35EB0B}" srcId="{A567A9E4-7007-4107-B817-B47B77F13A5C}" destId="{D39209F6-99F0-43EC-B8D7-F18665998A87}" srcOrd="0" destOrd="0" parTransId="{5EB96C4D-DDD9-4918-AF3D-9968B9567FB8}" sibTransId="{C5ECDB1A-E8FD-4192-945B-46F180D45F82}"/>
    <dgm:cxn modelId="{8703A392-F098-4B7A-B697-196202D23326}" type="presOf" srcId="{32242EB7-180B-4D68-9317-33CFE328A9A1}" destId="{F9D1B0E2-E07C-4A9E-B7EF-A650B2D30814}" srcOrd="0" destOrd="0" presId="urn:microsoft.com/office/officeart/2005/8/layout/hierarchy6"/>
    <dgm:cxn modelId="{4E0906A9-2034-4BDE-948D-7102BB96439E}" type="presOf" srcId="{EC096F4B-6417-4F50-8200-EA55742AF1F8}" destId="{E3D2D7DD-8AF9-477A-8143-33A09A615F8B}" srcOrd="0" destOrd="0" presId="urn:microsoft.com/office/officeart/2005/8/layout/hierarchy6"/>
    <dgm:cxn modelId="{DD539FBD-A060-4EAB-8390-66F6467D6F98}" type="presOf" srcId="{23B56E13-5C2E-45B8-80D6-87D577B85CD0}" destId="{4A8F1116-6A60-49EA-9EC6-D85DEAC105D1}" srcOrd="0" destOrd="0" presId="urn:microsoft.com/office/officeart/2005/8/layout/hierarchy6"/>
    <dgm:cxn modelId="{F6AB5051-6BAA-41D2-9EFA-14FBD8794A35}" type="presOf" srcId="{8F38A954-5254-4519-804E-B827895E50AD}" destId="{81637F3B-DDBA-4C42-A3BA-EF1C9F14100C}" srcOrd="0" destOrd="0" presId="urn:microsoft.com/office/officeart/2005/8/layout/hierarchy6"/>
    <dgm:cxn modelId="{DE079C37-9F9E-487D-82B2-278FE65F124B}" type="presOf" srcId="{07249EA1-C2DE-4981-8BCA-9B02FDFA7EB7}" destId="{E6351189-AFF1-45A0-83B6-39DF4BBD7180}" srcOrd="0" destOrd="0" presId="urn:microsoft.com/office/officeart/2005/8/layout/hierarchy6"/>
    <dgm:cxn modelId="{BD5AD316-50E1-4363-AEF4-FF5A3AC70D4D}" srcId="{8F38A954-5254-4519-804E-B827895E50AD}" destId="{494AE804-42B0-48D3-8855-75748DF2AF68}" srcOrd="1" destOrd="0" parTransId="{FEBD7C4F-1555-42AE-BA30-91B41885FCFA}" sibTransId="{123F424E-9047-4910-B87B-219A65B7CFB3}"/>
    <dgm:cxn modelId="{82ACDAC9-63A4-4B5F-8A72-C2809F8BEA0B}" type="presOf" srcId="{09010410-259E-4185-AE39-871F5A669F78}" destId="{8BCFCA0E-8FE0-4069-BC81-7C82F0C4C514}" srcOrd="0" destOrd="0" presId="urn:microsoft.com/office/officeart/2005/8/layout/hierarchy6"/>
    <dgm:cxn modelId="{3FB7482E-521D-4813-93F0-BBA807020B63}" srcId="{8F38A954-5254-4519-804E-B827895E50AD}" destId="{09010410-259E-4185-AE39-871F5A669F78}" srcOrd="0" destOrd="0" parTransId="{E2D7E3DC-87EE-4D2F-8843-C559C6F0EDB0}" sibTransId="{905246F1-C4F9-4164-A4CD-2CA159878EAF}"/>
    <dgm:cxn modelId="{799CBCEF-3ED0-43F7-8943-ACA65A520B76}" srcId="{8B91CC92-B77D-4C29-B1F3-C781A502D54B}" destId="{1AF972E0-BC1F-4ECF-AD97-8DBD3833C0A5}" srcOrd="0" destOrd="0" parTransId="{FB7917D2-FFCF-47D1-990A-517871369B1C}" sibTransId="{940A7DBE-B71D-4639-A440-10EDE2A8D36A}"/>
    <dgm:cxn modelId="{E0BB6DC5-72C5-4432-B4DC-F1C6B04394E4}" type="presOf" srcId="{A567A9E4-7007-4107-B817-B47B77F13A5C}" destId="{C1E49489-A230-4A46-910E-FF75CC167C0C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A9032798-61A5-42A7-8D9A-EF90662E4FE1}" srcId="{EC096F4B-6417-4F50-8200-EA55742AF1F8}" destId="{E3502407-60B2-4444-BE56-971721413780}" srcOrd="0" destOrd="0" parTransId="{07249EA1-C2DE-4981-8BCA-9B02FDFA7EB7}" sibTransId="{349D88A7-38B2-411B-AA7D-FA9B9D1B37B9}"/>
    <dgm:cxn modelId="{9447B8E3-7B64-407E-933E-2E1DC95C83BD}" type="presOf" srcId="{DDBF49C4-9D48-4DB9-9AF2-C85BD02D1E0B}" destId="{8E792D03-BE7B-4B10-8854-EDBC1428E7F5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02E30C61-D278-44E9-99ED-54E7EE61CF82}" type="presOf" srcId="{30DD9461-46A4-4462-8EEE-46DE62FCC96D}" destId="{932B3438-7025-4587-8629-A42E79359257}" srcOrd="0" destOrd="0" presId="urn:microsoft.com/office/officeart/2005/8/layout/hierarchy6"/>
    <dgm:cxn modelId="{873B6854-01FF-42DA-97A7-F1CEAB0B50B3}" srcId="{494AE804-42B0-48D3-8855-75748DF2AF68}" destId="{A567A9E4-7007-4107-B817-B47B77F13A5C}" srcOrd="0" destOrd="0" parTransId="{32242EB7-180B-4D68-9317-33CFE328A9A1}" sibTransId="{89795F7F-34E8-4A68-85BB-EEE8E8A831B6}"/>
    <dgm:cxn modelId="{65D40D11-A6BD-40EC-A6C9-C7F6BDEBEEF2}" type="presOf" srcId="{494AE804-42B0-48D3-8855-75748DF2AF68}" destId="{CFF18FE9-5190-42DE-B0A6-8B479DAB35B3}" srcOrd="0" destOrd="0" presId="urn:microsoft.com/office/officeart/2005/8/layout/hierarchy6"/>
    <dgm:cxn modelId="{C11A0486-43FF-47ED-8961-21E5C5A47141}" type="presOf" srcId="{9944EB5E-B096-43FD-84B3-8F499CAEF28F}" destId="{1C752223-1F6C-475D-8CDF-67601A624F4E}" srcOrd="0" destOrd="0" presId="urn:microsoft.com/office/officeart/2005/8/layout/hierarchy6"/>
    <dgm:cxn modelId="{3332613C-7120-44C9-8CB7-4DCD4C349F02}" type="presOf" srcId="{E2D7E3DC-87EE-4D2F-8843-C559C6F0EDB0}" destId="{EA694146-E3B4-4E45-A2C4-D26032A2FA7E}" srcOrd="0" destOrd="0" presId="urn:microsoft.com/office/officeart/2005/8/layout/hierarchy6"/>
    <dgm:cxn modelId="{A35F0CD6-4171-4D12-BA76-55C68DC53FE6}" type="presOf" srcId="{C7279E33-CBE7-4224-96BA-9B165509B265}" destId="{208C5AAB-9544-49BF-9FB1-96FB50AED2C3}" srcOrd="0" destOrd="0" presId="urn:microsoft.com/office/officeart/2005/8/layout/hierarchy6"/>
    <dgm:cxn modelId="{9EEBB046-1858-4E05-AB07-745A6BB52FE2}" type="presOf" srcId="{1AF972E0-BC1F-4ECF-AD97-8DBD3833C0A5}" destId="{CB0F96E6-8E18-4540-A88D-F123573883BE}" srcOrd="0" destOrd="0" presId="urn:microsoft.com/office/officeart/2005/8/layout/hierarchy6"/>
    <dgm:cxn modelId="{7A544707-42F8-46FA-8336-11878BB7C553}" srcId="{7F03DFC8-8914-42B0-8E40-D303EB76454C}" destId="{8B91CC92-B77D-4C29-B1F3-C781A502D54B}" srcOrd="0" destOrd="0" parTransId="{30DD9461-46A4-4462-8EEE-46DE62FCC96D}" sibTransId="{28F20AD1-B6B3-49A0-A572-40E0D741B835}"/>
    <dgm:cxn modelId="{EAD257A7-3748-424C-94E5-FBEACBCA9379}" type="presOf" srcId="{8B91CC92-B77D-4C29-B1F3-C781A502D54B}" destId="{B50D9745-74B3-40D3-ACD1-CCAF82D84DD7}" srcOrd="0" destOrd="0" presId="urn:microsoft.com/office/officeart/2005/8/layout/hierarchy6"/>
    <dgm:cxn modelId="{7AEB282F-9B41-47E1-ADAC-681C8663D2CA}" type="presParOf" srcId="{3283DBC8-33B7-40BA-8F99-DE2FF33C045F}" destId="{67DFA55D-BCE7-44C5-9670-F8C7F69464B9}" srcOrd="0" destOrd="0" presId="urn:microsoft.com/office/officeart/2005/8/layout/hierarchy6"/>
    <dgm:cxn modelId="{97F546B6-6432-4D50-9649-DAD07F575DE3}" type="presParOf" srcId="{67DFA55D-BCE7-44C5-9670-F8C7F69464B9}" destId="{F78D82BF-4B74-4FC4-AA8D-40DF339A22E3}" srcOrd="0" destOrd="0" presId="urn:microsoft.com/office/officeart/2005/8/layout/hierarchy6"/>
    <dgm:cxn modelId="{6FEF6EB7-AC61-4A9E-865B-F470ACBEDAE6}" type="presParOf" srcId="{F78D82BF-4B74-4FC4-AA8D-40DF339A22E3}" destId="{2BE078DB-1724-4C3D-8EF4-8C89F27AA0C5}" srcOrd="0" destOrd="0" presId="urn:microsoft.com/office/officeart/2005/8/layout/hierarchy6"/>
    <dgm:cxn modelId="{E2D61E67-8F3C-44E0-95A2-CB9C5FD6D8EF}" type="presParOf" srcId="{2BE078DB-1724-4C3D-8EF4-8C89F27AA0C5}" destId="{81637F3B-DDBA-4C42-A3BA-EF1C9F14100C}" srcOrd="0" destOrd="0" presId="urn:microsoft.com/office/officeart/2005/8/layout/hierarchy6"/>
    <dgm:cxn modelId="{CFA2FBBD-66FE-4563-B621-52008E59D076}" type="presParOf" srcId="{2BE078DB-1724-4C3D-8EF4-8C89F27AA0C5}" destId="{66D5898B-0F48-4F83-BCA3-2D0C65F241BB}" srcOrd="1" destOrd="0" presId="urn:microsoft.com/office/officeart/2005/8/layout/hierarchy6"/>
    <dgm:cxn modelId="{0F594875-831E-4928-B5E8-4A7BAF18E0A3}" type="presParOf" srcId="{66D5898B-0F48-4F83-BCA3-2D0C65F241BB}" destId="{EA694146-E3B4-4E45-A2C4-D26032A2FA7E}" srcOrd="0" destOrd="0" presId="urn:microsoft.com/office/officeart/2005/8/layout/hierarchy6"/>
    <dgm:cxn modelId="{5EB5B7A4-2FBA-41BB-8083-3F046ABBC060}" type="presParOf" srcId="{66D5898B-0F48-4F83-BCA3-2D0C65F241BB}" destId="{56D34D66-84CD-439B-82A2-D7C54D9BBA9A}" srcOrd="1" destOrd="0" presId="urn:microsoft.com/office/officeart/2005/8/layout/hierarchy6"/>
    <dgm:cxn modelId="{B0238FED-464C-4822-96B7-CBA05946C120}" type="presParOf" srcId="{56D34D66-84CD-439B-82A2-D7C54D9BBA9A}" destId="{8BCFCA0E-8FE0-4069-BC81-7C82F0C4C514}" srcOrd="0" destOrd="0" presId="urn:microsoft.com/office/officeart/2005/8/layout/hierarchy6"/>
    <dgm:cxn modelId="{3C55DC93-7642-49EC-8DCE-9358A071B980}" type="presParOf" srcId="{56D34D66-84CD-439B-82A2-D7C54D9BBA9A}" destId="{A688F43D-79B4-4D00-8027-9D004E4A8CE2}" srcOrd="1" destOrd="0" presId="urn:microsoft.com/office/officeart/2005/8/layout/hierarchy6"/>
    <dgm:cxn modelId="{69E34360-8514-46A8-AB82-590AE932C151}" type="presParOf" srcId="{66D5898B-0F48-4F83-BCA3-2D0C65F241BB}" destId="{BECC2FC3-7B80-45CB-B8BE-D194B9E1A44C}" srcOrd="2" destOrd="0" presId="urn:microsoft.com/office/officeart/2005/8/layout/hierarchy6"/>
    <dgm:cxn modelId="{281B6D73-214D-49B9-9380-53F777D35152}" type="presParOf" srcId="{66D5898B-0F48-4F83-BCA3-2D0C65F241BB}" destId="{71106BEA-CB98-4DF3-B867-87398A13F61F}" srcOrd="3" destOrd="0" presId="urn:microsoft.com/office/officeart/2005/8/layout/hierarchy6"/>
    <dgm:cxn modelId="{8C8DD0A8-8AA1-4401-923A-85EB415EC9C7}" type="presParOf" srcId="{71106BEA-CB98-4DF3-B867-87398A13F61F}" destId="{CFF18FE9-5190-42DE-B0A6-8B479DAB35B3}" srcOrd="0" destOrd="0" presId="urn:microsoft.com/office/officeart/2005/8/layout/hierarchy6"/>
    <dgm:cxn modelId="{5F5265A0-C2E4-4BF3-8897-C04B41B424C4}" type="presParOf" srcId="{71106BEA-CB98-4DF3-B867-87398A13F61F}" destId="{EDFE2B59-6D05-425A-94A0-6E7C56AF1F2C}" srcOrd="1" destOrd="0" presId="urn:microsoft.com/office/officeart/2005/8/layout/hierarchy6"/>
    <dgm:cxn modelId="{F15F4896-2E01-486F-AF7D-D6BA0AC62445}" type="presParOf" srcId="{EDFE2B59-6D05-425A-94A0-6E7C56AF1F2C}" destId="{F9D1B0E2-E07C-4A9E-B7EF-A650B2D30814}" srcOrd="0" destOrd="0" presId="urn:microsoft.com/office/officeart/2005/8/layout/hierarchy6"/>
    <dgm:cxn modelId="{6853EDA6-4DB2-44DB-94E0-16DB2FF03E8D}" type="presParOf" srcId="{EDFE2B59-6D05-425A-94A0-6E7C56AF1F2C}" destId="{FD2A04AF-EAB9-4B2B-A3E9-801BD67AAA25}" srcOrd="1" destOrd="0" presId="urn:microsoft.com/office/officeart/2005/8/layout/hierarchy6"/>
    <dgm:cxn modelId="{7053E2E8-4D81-4D1E-BAA6-905F7247CFB7}" type="presParOf" srcId="{FD2A04AF-EAB9-4B2B-A3E9-801BD67AAA25}" destId="{C1E49489-A230-4A46-910E-FF75CC167C0C}" srcOrd="0" destOrd="0" presId="urn:microsoft.com/office/officeart/2005/8/layout/hierarchy6"/>
    <dgm:cxn modelId="{FF026305-9BE5-43AD-AC97-C2B8582F8BB6}" type="presParOf" srcId="{FD2A04AF-EAB9-4B2B-A3E9-801BD67AAA25}" destId="{7C8BBAA1-7567-43F7-BAB0-E7DE2F8465B5}" srcOrd="1" destOrd="0" presId="urn:microsoft.com/office/officeart/2005/8/layout/hierarchy6"/>
    <dgm:cxn modelId="{1CA7EFF1-873F-423B-948B-F56525C8B2D7}" type="presParOf" srcId="{7C8BBAA1-7567-43F7-BAB0-E7DE2F8465B5}" destId="{E652D8AE-13AD-4FD5-A5AE-1385994BB843}" srcOrd="0" destOrd="0" presId="urn:microsoft.com/office/officeart/2005/8/layout/hierarchy6"/>
    <dgm:cxn modelId="{93A51131-4611-4043-9686-5FBD8674E34A}" type="presParOf" srcId="{7C8BBAA1-7567-43F7-BAB0-E7DE2F8465B5}" destId="{5581D0E5-2B32-4F3E-B41C-87982F3C0E9B}" srcOrd="1" destOrd="0" presId="urn:microsoft.com/office/officeart/2005/8/layout/hierarchy6"/>
    <dgm:cxn modelId="{231251D8-7255-4326-A622-180072FEE447}" type="presParOf" srcId="{5581D0E5-2B32-4F3E-B41C-87982F3C0E9B}" destId="{FC7E497A-97C1-4D56-BA25-D786502239C1}" srcOrd="0" destOrd="0" presId="urn:microsoft.com/office/officeart/2005/8/layout/hierarchy6"/>
    <dgm:cxn modelId="{BE0871A7-2B03-44D0-873A-CBDB6E9253B2}" type="presParOf" srcId="{5581D0E5-2B32-4F3E-B41C-87982F3C0E9B}" destId="{A34BE0E9-4482-42AD-BEBF-A8F424061FE9}" srcOrd="1" destOrd="0" presId="urn:microsoft.com/office/officeart/2005/8/layout/hierarchy6"/>
    <dgm:cxn modelId="{2AEF9CE7-1C2D-4086-95FD-86D28508582A}" type="presParOf" srcId="{66D5898B-0F48-4F83-BCA3-2D0C65F241BB}" destId="{00E48923-2C61-467A-91A7-B4CDA8B38469}" srcOrd="4" destOrd="0" presId="urn:microsoft.com/office/officeart/2005/8/layout/hierarchy6"/>
    <dgm:cxn modelId="{24373EBB-BE06-42DC-BD31-47710EE95E59}" type="presParOf" srcId="{66D5898B-0F48-4F83-BCA3-2D0C65F241BB}" destId="{49A172FD-C782-4E6F-BCF5-E77403F20E0E}" srcOrd="5" destOrd="0" presId="urn:microsoft.com/office/officeart/2005/8/layout/hierarchy6"/>
    <dgm:cxn modelId="{04988A8F-C445-4E07-B045-B0278F23290B}" type="presParOf" srcId="{49A172FD-C782-4E6F-BCF5-E77403F20E0E}" destId="{154D415D-C84D-4F46-BD4E-E32816B35BA2}" srcOrd="0" destOrd="0" presId="urn:microsoft.com/office/officeart/2005/8/layout/hierarchy6"/>
    <dgm:cxn modelId="{65360391-BB2C-4F45-9A56-81113804E26B}" type="presParOf" srcId="{49A172FD-C782-4E6F-BCF5-E77403F20E0E}" destId="{BC7982E7-A634-4CC7-80D9-CE69534D91DC}" srcOrd="1" destOrd="0" presId="urn:microsoft.com/office/officeart/2005/8/layout/hierarchy6"/>
    <dgm:cxn modelId="{EA84310D-88E8-4353-BA73-6435544CB039}" type="presParOf" srcId="{BC7982E7-A634-4CC7-80D9-CE69534D91DC}" destId="{1C752223-1F6C-475D-8CDF-67601A624F4E}" srcOrd="0" destOrd="0" presId="urn:microsoft.com/office/officeart/2005/8/layout/hierarchy6"/>
    <dgm:cxn modelId="{99B43E59-7B28-4D41-A97D-1F068ABFEFA0}" type="presParOf" srcId="{BC7982E7-A634-4CC7-80D9-CE69534D91DC}" destId="{C7431286-B342-4404-B1A8-ED909360F167}" srcOrd="1" destOrd="0" presId="urn:microsoft.com/office/officeart/2005/8/layout/hierarchy6"/>
    <dgm:cxn modelId="{2BD4FE42-2DCC-4563-8273-1C6AE3FAA5D5}" type="presParOf" srcId="{C7431286-B342-4404-B1A8-ED909360F167}" destId="{2012422E-E0B2-41F1-9063-F0AC488DC0DD}" srcOrd="0" destOrd="0" presId="urn:microsoft.com/office/officeart/2005/8/layout/hierarchy6"/>
    <dgm:cxn modelId="{3E33B901-704B-44FB-B67E-AB63AEEEB206}" type="presParOf" srcId="{C7431286-B342-4404-B1A8-ED909360F167}" destId="{9B33C75F-D3AE-4FCA-B6CE-1B3AF39C3C61}" srcOrd="1" destOrd="0" presId="urn:microsoft.com/office/officeart/2005/8/layout/hierarchy6"/>
    <dgm:cxn modelId="{F0288F22-63A2-4718-85E8-3858FCC33ECC}" type="presParOf" srcId="{9B33C75F-D3AE-4FCA-B6CE-1B3AF39C3C61}" destId="{C3B2872F-11E6-4661-BE22-4E56E2E9985E}" srcOrd="0" destOrd="0" presId="urn:microsoft.com/office/officeart/2005/8/layout/hierarchy6"/>
    <dgm:cxn modelId="{7F42A6ED-F7E6-4D24-B17D-83B2E7B69259}" type="presParOf" srcId="{9B33C75F-D3AE-4FCA-B6CE-1B3AF39C3C61}" destId="{8A9C7FCD-DB95-4C52-AD29-64805160394B}" srcOrd="1" destOrd="0" presId="urn:microsoft.com/office/officeart/2005/8/layout/hierarchy6"/>
    <dgm:cxn modelId="{CE406AE1-3457-4FD1-A064-E6E00B049BE6}" type="presParOf" srcId="{8A9C7FCD-DB95-4C52-AD29-64805160394B}" destId="{8E792D03-BE7B-4B10-8854-EDBC1428E7F5}" srcOrd="0" destOrd="0" presId="urn:microsoft.com/office/officeart/2005/8/layout/hierarchy6"/>
    <dgm:cxn modelId="{6EA064CD-65D6-418A-9423-DFB6D5BF92A4}" type="presParOf" srcId="{8A9C7FCD-DB95-4C52-AD29-64805160394B}" destId="{353DFD3B-63F8-4060-BEC9-7DAA6C1C134D}" srcOrd="1" destOrd="0" presId="urn:microsoft.com/office/officeart/2005/8/layout/hierarchy6"/>
    <dgm:cxn modelId="{083FC337-25AC-4569-BE82-22CAAF0108DE}" type="presParOf" srcId="{353DFD3B-63F8-4060-BEC9-7DAA6C1C134D}" destId="{4A8F1116-6A60-49EA-9EC6-D85DEAC105D1}" srcOrd="0" destOrd="0" presId="urn:microsoft.com/office/officeart/2005/8/layout/hierarchy6"/>
    <dgm:cxn modelId="{74EFA6D8-E4E9-4F44-A7E4-91F47EC0082F}" type="presParOf" srcId="{353DFD3B-63F8-4060-BEC9-7DAA6C1C134D}" destId="{91087EEF-1142-413C-B572-831441181BBE}" srcOrd="1" destOrd="0" presId="urn:microsoft.com/office/officeart/2005/8/layout/hierarchy6"/>
    <dgm:cxn modelId="{48BDA7B4-3C7B-4936-AEF0-591F83125CF9}" type="presParOf" srcId="{91087EEF-1142-413C-B572-831441181BBE}" destId="{E3D2D7DD-8AF9-477A-8143-33A09A615F8B}" srcOrd="0" destOrd="0" presId="urn:microsoft.com/office/officeart/2005/8/layout/hierarchy6"/>
    <dgm:cxn modelId="{1491C9DE-4262-4521-9B3A-1635F7E04573}" type="presParOf" srcId="{91087EEF-1142-413C-B572-831441181BBE}" destId="{F049DD53-8479-4978-AC7F-4F1F318E5638}" srcOrd="1" destOrd="0" presId="urn:microsoft.com/office/officeart/2005/8/layout/hierarchy6"/>
    <dgm:cxn modelId="{37E8CBFD-608E-4904-A319-509A70FA9CCF}" type="presParOf" srcId="{F049DD53-8479-4978-AC7F-4F1F318E5638}" destId="{E6351189-AFF1-45A0-83B6-39DF4BBD7180}" srcOrd="0" destOrd="0" presId="urn:microsoft.com/office/officeart/2005/8/layout/hierarchy6"/>
    <dgm:cxn modelId="{2173E112-FFA2-4CF4-A98F-C294835A8199}" type="presParOf" srcId="{F049DD53-8479-4978-AC7F-4F1F318E5638}" destId="{5E974041-3A59-4722-81A4-42249277BBF5}" srcOrd="1" destOrd="0" presId="urn:microsoft.com/office/officeart/2005/8/layout/hierarchy6"/>
    <dgm:cxn modelId="{B2807EE3-7276-44AA-927A-C676C17C65C2}" type="presParOf" srcId="{5E974041-3A59-4722-81A4-42249277BBF5}" destId="{54B97EDE-ED94-4AF4-9472-7E2DDF03987E}" srcOrd="0" destOrd="0" presId="urn:microsoft.com/office/officeart/2005/8/layout/hierarchy6"/>
    <dgm:cxn modelId="{CB12BCB6-6042-4BAE-A2D6-EC0ECAE0F71F}" type="presParOf" srcId="{5E974041-3A59-4722-81A4-42249277BBF5}" destId="{3158ADD7-1F04-486F-9C4E-2E1C5C7FF08A}" srcOrd="1" destOrd="0" presId="urn:microsoft.com/office/officeart/2005/8/layout/hierarchy6"/>
    <dgm:cxn modelId="{A905EA31-26DC-4406-82ED-79D7FF1A8EA4}" type="presParOf" srcId="{66D5898B-0F48-4F83-BCA3-2D0C65F241BB}" destId="{208C5AAB-9544-49BF-9FB1-96FB50AED2C3}" srcOrd="6" destOrd="0" presId="urn:microsoft.com/office/officeart/2005/8/layout/hierarchy6"/>
    <dgm:cxn modelId="{7957E275-3B49-4F67-B39C-C87F9D5A3499}" type="presParOf" srcId="{66D5898B-0F48-4F83-BCA3-2D0C65F241BB}" destId="{8F789C91-2132-40CF-941F-F5EC7FD444A5}" srcOrd="7" destOrd="0" presId="urn:microsoft.com/office/officeart/2005/8/layout/hierarchy6"/>
    <dgm:cxn modelId="{86170EE3-1351-4891-BEA1-DB3DF2AE8891}" type="presParOf" srcId="{8F789C91-2132-40CF-941F-F5EC7FD444A5}" destId="{98592540-C1C8-41AC-AEE4-96E1025F1E06}" srcOrd="0" destOrd="0" presId="urn:microsoft.com/office/officeart/2005/8/layout/hierarchy6"/>
    <dgm:cxn modelId="{B3F8D0D6-4807-46EF-8667-7D68C0D977AD}" type="presParOf" srcId="{8F789C91-2132-40CF-941F-F5EC7FD444A5}" destId="{F961935E-A5B7-4D01-A78D-075186F1B17C}" srcOrd="1" destOrd="0" presId="urn:microsoft.com/office/officeart/2005/8/layout/hierarchy6"/>
    <dgm:cxn modelId="{A043E663-5B66-4306-A7C6-9E2D4DB9759A}" type="presParOf" srcId="{F961935E-A5B7-4D01-A78D-075186F1B17C}" destId="{5163C620-82BC-43FB-99FC-45A7FC52BC51}" srcOrd="0" destOrd="0" presId="urn:microsoft.com/office/officeart/2005/8/layout/hierarchy6"/>
    <dgm:cxn modelId="{D4A9C793-FEA6-420D-909E-9E79967F50A2}" type="presParOf" srcId="{F961935E-A5B7-4D01-A78D-075186F1B17C}" destId="{FA8A18F5-A3DC-4F88-912F-60C439B5C8C3}" srcOrd="1" destOrd="0" presId="urn:microsoft.com/office/officeart/2005/8/layout/hierarchy6"/>
    <dgm:cxn modelId="{991230C2-1AAC-424C-88DE-EBB059FFA3A0}" type="presParOf" srcId="{FA8A18F5-A3DC-4F88-912F-60C439B5C8C3}" destId="{BA64F8CA-4892-418D-8590-F701BB0F1B27}" srcOrd="0" destOrd="0" presId="urn:microsoft.com/office/officeart/2005/8/layout/hierarchy6"/>
    <dgm:cxn modelId="{301F1E71-F0CC-47F6-8BD8-D6FB67077778}" type="presParOf" srcId="{FA8A18F5-A3DC-4F88-912F-60C439B5C8C3}" destId="{DD37F1CB-61BF-4AF9-B620-3D9DA7A543BA}" srcOrd="1" destOrd="0" presId="urn:microsoft.com/office/officeart/2005/8/layout/hierarchy6"/>
    <dgm:cxn modelId="{D2EC09C0-4811-4CC1-905E-06A9BB5C9867}" type="presParOf" srcId="{DD37F1CB-61BF-4AF9-B620-3D9DA7A543BA}" destId="{932B3438-7025-4587-8629-A42E79359257}" srcOrd="0" destOrd="0" presId="urn:microsoft.com/office/officeart/2005/8/layout/hierarchy6"/>
    <dgm:cxn modelId="{2A0BC93B-E0BB-42D5-846A-170F80048AC6}" type="presParOf" srcId="{DD37F1CB-61BF-4AF9-B620-3D9DA7A543BA}" destId="{22AC7013-D2C5-431C-868B-23441969076B}" srcOrd="1" destOrd="0" presId="urn:microsoft.com/office/officeart/2005/8/layout/hierarchy6"/>
    <dgm:cxn modelId="{2EFC57F6-5FB9-433A-9F30-3A51C1282A6A}" type="presParOf" srcId="{22AC7013-D2C5-431C-868B-23441969076B}" destId="{B50D9745-74B3-40D3-ACD1-CCAF82D84DD7}" srcOrd="0" destOrd="0" presId="urn:microsoft.com/office/officeart/2005/8/layout/hierarchy6"/>
    <dgm:cxn modelId="{38D14734-7589-4ABB-87A1-7276A70E00C4}" type="presParOf" srcId="{22AC7013-D2C5-431C-868B-23441969076B}" destId="{284F6B57-6514-4ED5-BD9F-E7135A2AFFEF}" srcOrd="1" destOrd="0" presId="urn:microsoft.com/office/officeart/2005/8/layout/hierarchy6"/>
    <dgm:cxn modelId="{420E66BA-6AA3-4342-8617-D0F2C13CDD64}" type="presParOf" srcId="{284F6B57-6514-4ED5-BD9F-E7135A2AFFEF}" destId="{A9E39188-4555-464D-B7EA-B112E43A47F6}" srcOrd="0" destOrd="0" presId="urn:microsoft.com/office/officeart/2005/8/layout/hierarchy6"/>
    <dgm:cxn modelId="{E5435EDC-8BBB-47E3-9AA7-1F159C6FFD3F}" type="presParOf" srcId="{284F6B57-6514-4ED5-BD9F-E7135A2AFFEF}" destId="{26EABB5E-B9FF-44EE-8AC3-E0BADE0C8667}" srcOrd="1" destOrd="0" presId="urn:microsoft.com/office/officeart/2005/8/layout/hierarchy6"/>
    <dgm:cxn modelId="{FCCAF428-3FAB-43E4-97B4-00FCD1F5020F}" type="presParOf" srcId="{26EABB5E-B9FF-44EE-8AC3-E0BADE0C8667}" destId="{CB0F96E6-8E18-4540-A88D-F123573883BE}" srcOrd="0" destOrd="0" presId="urn:microsoft.com/office/officeart/2005/8/layout/hierarchy6"/>
    <dgm:cxn modelId="{35507D10-5EB9-430F-9A4C-02C9FF68969A}" type="presParOf" srcId="{26EABB5E-B9FF-44EE-8AC3-E0BADE0C8667}" destId="{78751F00-911C-4D03-A389-00DA75CEE70D}" srcOrd="1" destOrd="0" presId="urn:microsoft.com/office/officeart/2005/8/layout/hierarchy6"/>
    <dgm:cxn modelId="{6D5A437D-7EAF-4275-BAE0-804B7BE4E2E0}" type="presParOf" srcId="{3283DBC8-33B7-40BA-8F99-DE2FF33C045F}" destId="{25E2A229-3ADE-4134-9C76-1A6B39325B0D}" srcOrd="1" destOrd="0" presId="urn:microsoft.com/office/officeart/2005/8/layout/hierarchy6"/>
  </dgm:cxnLst>
  <dgm:bg/>
  <dgm:whole/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163935" y="2803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ser</a:t>
          </a:r>
          <a:endParaRPr lang="zh-CN" altLang="en-US" sz="1200" kern="1200"/>
        </a:p>
      </dsp:txBody>
      <dsp:txXfrm>
        <a:off x="2182415" y="21283"/>
        <a:ext cx="909479" cy="593999"/>
      </dsp:txXfrm>
    </dsp:sp>
    <dsp:sp modelId="{BECC2FC3-7B80-45CB-B8BE-D194B9E1A44C}">
      <dsp:nvSpPr>
        <dsp:cNvPr id="0" name=""/>
        <dsp:cNvSpPr/>
      </dsp:nvSpPr>
      <dsp:spPr>
        <a:xfrm>
          <a:off x="791597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1845557" y="0"/>
              </a:moveTo>
              <a:lnTo>
                <a:pt x="1845557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318377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gister</a:t>
          </a:r>
          <a:endParaRPr lang="zh-CN" altLang="en-US" sz="1200" kern="1200"/>
        </a:p>
      </dsp:txBody>
      <dsp:txXfrm>
        <a:off x="336857" y="904627"/>
        <a:ext cx="909479" cy="593999"/>
      </dsp:txXfrm>
    </dsp:sp>
    <dsp:sp modelId="{B7CEC29C-42BF-D245-9EF2-7D421EF73699}">
      <dsp:nvSpPr>
        <dsp:cNvPr id="0" name=""/>
        <dsp:cNvSpPr/>
      </dsp:nvSpPr>
      <dsp:spPr>
        <a:xfrm>
          <a:off x="2021969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615185" y="0"/>
              </a:moveTo>
              <a:lnTo>
                <a:pt x="615185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8FC48A-72AB-C54A-A26A-EE666AA982EB}">
      <dsp:nvSpPr>
        <dsp:cNvPr id="0" name=""/>
        <dsp:cNvSpPr/>
      </dsp:nvSpPr>
      <dsp:spPr>
        <a:xfrm>
          <a:off x="1548749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Login</a:t>
          </a:r>
          <a:endParaRPr lang="zh-CN" altLang="en-US" sz="1200" kern="1200"/>
        </a:p>
      </dsp:txBody>
      <dsp:txXfrm>
        <a:off x="1567229" y="904627"/>
        <a:ext cx="909479" cy="593999"/>
      </dsp:txXfrm>
    </dsp:sp>
    <dsp:sp modelId="{00E48923-2C61-467A-91A7-B4CDA8B38469}">
      <dsp:nvSpPr>
        <dsp:cNvPr id="0" name=""/>
        <dsp:cNvSpPr/>
      </dsp:nvSpPr>
      <dsp:spPr>
        <a:xfrm>
          <a:off x="2637155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615185" y="126191"/>
              </a:lnTo>
              <a:lnTo>
                <a:pt x="615185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2779120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Information</a:t>
          </a:r>
          <a:endParaRPr lang="en-US" sz="1200" kern="1200"/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Magement</a:t>
          </a:r>
          <a:endParaRPr lang="zh-CN" altLang="en-US" sz="1200" kern="1200"/>
        </a:p>
      </dsp:txBody>
      <dsp:txXfrm>
        <a:off x="2797600" y="904627"/>
        <a:ext cx="909479" cy="593999"/>
      </dsp:txXfrm>
    </dsp:sp>
    <dsp:sp modelId="{EC930220-F3A4-5D41-9BAE-FD782594CD65}">
      <dsp:nvSpPr>
        <dsp:cNvPr id="0" name=""/>
        <dsp:cNvSpPr/>
      </dsp:nvSpPr>
      <dsp:spPr>
        <a:xfrm>
          <a:off x="3206620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0ED5FB-69EB-4443-8CCC-0E6170B9DFE3}">
      <dsp:nvSpPr>
        <dsp:cNvPr id="0" name=""/>
        <dsp:cNvSpPr/>
      </dsp:nvSpPr>
      <dsp:spPr>
        <a:xfrm>
          <a:off x="2779120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cover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endParaRPr lang="zh-CN" altLang="en-US" sz="1200" kern="1200"/>
        </a:p>
      </dsp:txBody>
      <dsp:txXfrm>
        <a:off x="2797600" y="1787971"/>
        <a:ext cx="909479" cy="593999"/>
      </dsp:txXfrm>
    </dsp:sp>
    <dsp:sp modelId="{36FA5243-E915-B548-AC3A-2CF118A99703}">
      <dsp:nvSpPr>
        <dsp:cNvPr id="0" name=""/>
        <dsp:cNvSpPr/>
      </dsp:nvSpPr>
      <dsp:spPr>
        <a:xfrm>
          <a:off x="3206620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A4754F-B2F6-2642-A217-71A825E2BDD4}">
      <dsp:nvSpPr>
        <dsp:cNvPr id="0" name=""/>
        <dsp:cNvSpPr/>
      </dsp:nvSpPr>
      <dsp:spPr>
        <a:xfrm>
          <a:off x="2779120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pdate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r>
            <a:rPr lang="zh-CN" altLang="en-US" sz="1200" kern="1200"/>
            <a:t> </a:t>
          </a:r>
          <a:r>
            <a:rPr lang="en-US" altLang="zh-CN" sz="1200" kern="1200"/>
            <a:t>Information</a:t>
          </a:r>
          <a:endParaRPr lang="zh-CN" altLang="en-US" sz="1200" kern="1200"/>
        </a:p>
      </dsp:txBody>
      <dsp:txXfrm>
        <a:off x="2797600" y="2671314"/>
        <a:ext cx="909479" cy="593999"/>
      </dsp:txXfrm>
    </dsp:sp>
    <dsp:sp modelId="{208C5AAB-9544-49BF-9FB1-96FB50AED2C3}">
      <dsp:nvSpPr>
        <dsp:cNvPr id="0" name=""/>
        <dsp:cNvSpPr/>
      </dsp:nvSpPr>
      <dsp:spPr>
        <a:xfrm>
          <a:off x="2637155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1845557" y="126191"/>
              </a:lnTo>
              <a:lnTo>
                <a:pt x="1845557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4009492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Facility</a:t>
          </a:r>
          <a:r>
            <a:rPr lang="zh-CN" altLang="en-US" sz="1200" kern="1200"/>
            <a:t> </a:t>
          </a:r>
          <a:r>
            <a:rPr lang="en-US" altLang="zh-CN" sz="1200" kern="1200"/>
            <a:t>Booking</a:t>
          </a:r>
          <a:endParaRPr lang="zh-CN" altLang="en-US" sz="1200" kern="1200"/>
        </a:p>
      </dsp:txBody>
      <dsp:txXfrm>
        <a:off x="4027972" y="904627"/>
        <a:ext cx="909479" cy="593999"/>
      </dsp:txXfrm>
    </dsp:sp>
    <dsp:sp modelId="{5163C620-82BC-43FB-99FC-45A7FC52BC51}">
      <dsp:nvSpPr>
        <dsp:cNvPr id="0" name=""/>
        <dsp:cNvSpPr/>
      </dsp:nvSpPr>
      <dsp:spPr>
        <a:xfrm>
          <a:off x="4436992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4009492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Search</a:t>
          </a:r>
          <a:endParaRPr lang="zh-CN" altLang="en-US" sz="1200" kern="1200"/>
        </a:p>
      </dsp:txBody>
      <dsp:txXfrm>
        <a:off x="4027972" y="1787971"/>
        <a:ext cx="909479" cy="593999"/>
      </dsp:txXfrm>
    </dsp:sp>
    <dsp:sp modelId="{685ECA15-0E11-AE4D-A072-65D59E4ADD4B}">
      <dsp:nvSpPr>
        <dsp:cNvPr id="0" name=""/>
        <dsp:cNvSpPr/>
      </dsp:nvSpPr>
      <dsp:spPr>
        <a:xfrm>
          <a:off x="4436992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AC7A0F-0583-4140-95BF-CC97E38C0A4F}">
      <dsp:nvSpPr>
        <dsp:cNvPr id="0" name=""/>
        <dsp:cNvSpPr/>
      </dsp:nvSpPr>
      <dsp:spPr>
        <a:xfrm>
          <a:off x="4009492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Book</a:t>
          </a:r>
          <a:endParaRPr lang="zh-CN" altLang="en-US" sz="1200" kern="1200"/>
        </a:p>
      </dsp:txBody>
      <dsp:txXfrm>
        <a:off x="4027972" y="2671314"/>
        <a:ext cx="909479" cy="593999"/>
      </dsp:txXfrm>
    </dsp:sp>
    <dsp:sp modelId="{15319DAE-84AC-8341-8B9D-DC475E8674F7}">
      <dsp:nvSpPr>
        <dsp:cNvPr id="0" name=""/>
        <dsp:cNvSpPr/>
      </dsp:nvSpPr>
      <dsp:spPr>
        <a:xfrm>
          <a:off x="4436992" y="3283794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5E5419-6CED-9B4F-9C65-6A86275A3353}">
      <dsp:nvSpPr>
        <dsp:cNvPr id="0" name=""/>
        <dsp:cNvSpPr/>
      </dsp:nvSpPr>
      <dsp:spPr>
        <a:xfrm>
          <a:off x="4009492" y="3536178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</a:t>
          </a:r>
          <a:r>
            <a:rPr lang="zh-CN" altLang="en-US" sz="1200" kern="1200"/>
            <a:t> </a:t>
          </a:r>
          <a:r>
            <a:rPr lang="en-US" sz="1200" kern="1200"/>
            <a:t>Calendar</a:t>
          </a:r>
          <a:endParaRPr lang="zh-CN" altLang="en-US" sz="1200" kern="1200"/>
        </a:p>
      </dsp:txBody>
      <dsp:txXfrm>
        <a:off x="4027972" y="3554658"/>
        <a:ext cx="909479" cy="59399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247427" y="657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min</a:t>
          </a:r>
          <a:endParaRPr lang="zh-CN" altLang="en-US" sz="900" kern="1200"/>
        </a:p>
      </dsp:txBody>
      <dsp:txXfrm>
        <a:off x="2262696" y="15926"/>
        <a:ext cx="751456" cy="490791"/>
      </dsp:txXfrm>
    </dsp:sp>
    <dsp:sp modelId="{BECC2FC3-7B80-45CB-B8BE-D194B9E1A44C}">
      <dsp:nvSpPr>
        <dsp:cNvPr id="0" name=""/>
        <dsp:cNvSpPr/>
      </dsp:nvSpPr>
      <dsp:spPr>
        <a:xfrm>
          <a:off x="1113536" y="521986"/>
          <a:ext cx="1524888" cy="208531"/>
        </a:xfrm>
        <a:custGeom>
          <a:avLst/>
          <a:gdLst/>
          <a:ahLst/>
          <a:cxnLst/>
          <a:rect l="0" t="0" r="0" b="0"/>
          <a:pathLst>
            <a:path>
              <a:moveTo>
                <a:pt x="1524888" y="0"/>
              </a:moveTo>
              <a:lnTo>
                <a:pt x="1524888" y="104265"/>
              </a:lnTo>
              <a:lnTo>
                <a:pt x="0" y="104265"/>
              </a:lnTo>
              <a:lnTo>
                <a:pt x="0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722539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User Management</a:t>
          </a:r>
          <a:endParaRPr lang="zh-CN" altLang="en-US" sz="900" kern="1200"/>
        </a:p>
      </dsp:txBody>
      <dsp:txXfrm>
        <a:off x="737808" y="745787"/>
        <a:ext cx="751456" cy="490791"/>
      </dsp:txXfrm>
    </dsp:sp>
    <dsp:sp modelId="{F9D1B0E2-E07C-4A9E-B7EF-A650B2D30814}">
      <dsp:nvSpPr>
        <dsp:cNvPr id="0" name=""/>
        <dsp:cNvSpPr/>
      </dsp:nvSpPr>
      <dsp:spPr>
        <a:xfrm>
          <a:off x="1067816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E49489-A230-4A46-910E-FF75CC167C0C}">
      <dsp:nvSpPr>
        <dsp:cNvPr id="0" name=""/>
        <dsp:cNvSpPr/>
      </dsp:nvSpPr>
      <dsp:spPr>
        <a:xfrm>
          <a:off x="722539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Edi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User</a:t>
          </a:r>
          <a:endParaRPr lang="zh-CN" altLang="en-US" sz="900" kern="1200"/>
        </a:p>
      </dsp:txBody>
      <dsp:txXfrm>
        <a:off x="737808" y="1475648"/>
        <a:ext cx="751456" cy="490791"/>
      </dsp:txXfrm>
    </dsp:sp>
    <dsp:sp modelId="{E652D8AE-13AD-4FD5-A5AE-1385994BB843}">
      <dsp:nvSpPr>
        <dsp:cNvPr id="0" name=""/>
        <dsp:cNvSpPr/>
      </dsp:nvSpPr>
      <dsp:spPr>
        <a:xfrm>
          <a:off x="1067816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7E497A-97C1-4D56-BA25-D786502239C1}">
      <dsp:nvSpPr>
        <dsp:cNvPr id="0" name=""/>
        <dsp:cNvSpPr/>
      </dsp:nvSpPr>
      <dsp:spPr>
        <a:xfrm>
          <a:off x="722539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User</a:t>
          </a:r>
          <a:endParaRPr lang="zh-CN" altLang="en-US" sz="900" kern="1200"/>
        </a:p>
      </dsp:txBody>
      <dsp:txXfrm>
        <a:off x="737808" y="2205509"/>
        <a:ext cx="751456" cy="490791"/>
      </dsp:txXfrm>
    </dsp:sp>
    <dsp:sp modelId="{00E48923-2C61-467A-91A7-B4CDA8B38469}">
      <dsp:nvSpPr>
        <dsp:cNvPr id="0" name=""/>
        <dsp:cNvSpPr/>
      </dsp:nvSpPr>
      <dsp:spPr>
        <a:xfrm>
          <a:off x="2130128" y="521986"/>
          <a:ext cx="508296" cy="208531"/>
        </a:xfrm>
        <a:custGeom>
          <a:avLst/>
          <a:gdLst/>
          <a:ahLst/>
          <a:cxnLst/>
          <a:rect l="0" t="0" r="0" b="0"/>
          <a:pathLst>
            <a:path>
              <a:moveTo>
                <a:pt x="508296" y="0"/>
              </a:moveTo>
              <a:lnTo>
                <a:pt x="508296" y="104265"/>
              </a:lnTo>
              <a:lnTo>
                <a:pt x="0" y="104265"/>
              </a:lnTo>
              <a:lnTo>
                <a:pt x="0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1739131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Management</a:t>
          </a:r>
          <a:endParaRPr lang="zh-CN" altLang="en-US" sz="900" kern="1200"/>
        </a:p>
      </dsp:txBody>
      <dsp:txXfrm>
        <a:off x="1754400" y="745787"/>
        <a:ext cx="751456" cy="490791"/>
      </dsp:txXfrm>
    </dsp:sp>
    <dsp:sp modelId="{1C752223-1F6C-475D-8CDF-67601A624F4E}">
      <dsp:nvSpPr>
        <dsp:cNvPr id="0" name=""/>
        <dsp:cNvSpPr/>
      </dsp:nvSpPr>
      <dsp:spPr>
        <a:xfrm>
          <a:off x="2084408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12422E-E0B2-41F1-9063-F0AC488DC0DD}">
      <dsp:nvSpPr>
        <dsp:cNvPr id="0" name=""/>
        <dsp:cNvSpPr/>
      </dsp:nvSpPr>
      <dsp:spPr>
        <a:xfrm>
          <a:off x="1739131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Search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1475648"/>
        <a:ext cx="751456" cy="490791"/>
      </dsp:txXfrm>
    </dsp:sp>
    <dsp:sp modelId="{C3B2872F-11E6-4661-BE22-4E56E2E9985E}">
      <dsp:nvSpPr>
        <dsp:cNvPr id="0" name=""/>
        <dsp:cNvSpPr/>
      </dsp:nvSpPr>
      <dsp:spPr>
        <a:xfrm>
          <a:off x="2084408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792D03-BE7B-4B10-8854-EDBC1428E7F5}">
      <dsp:nvSpPr>
        <dsp:cNvPr id="0" name=""/>
        <dsp:cNvSpPr/>
      </dsp:nvSpPr>
      <dsp:spPr>
        <a:xfrm>
          <a:off x="1739131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d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</a:t>
          </a: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2205509"/>
        <a:ext cx="751456" cy="490791"/>
      </dsp:txXfrm>
    </dsp:sp>
    <dsp:sp modelId="{4A8F1116-6A60-49EA-9EC6-D85DEAC105D1}">
      <dsp:nvSpPr>
        <dsp:cNvPr id="0" name=""/>
        <dsp:cNvSpPr/>
      </dsp:nvSpPr>
      <dsp:spPr>
        <a:xfrm>
          <a:off x="2084408" y="2711570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D2D7DD-8AF9-477A-8143-33A09A615F8B}">
      <dsp:nvSpPr>
        <dsp:cNvPr id="0" name=""/>
        <dsp:cNvSpPr/>
      </dsp:nvSpPr>
      <dsp:spPr>
        <a:xfrm>
          <a:off x="1739131" y="2920102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Edi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2935371"/>
        <a:ext cx="751456" cy="490791"/>
      </dsp:txXfrm>
    </dsp:sp>
    <dsp:sp modelId="{E6351189-AFF1-45A0-83B6-39DF4BBD7180}">
      <dsp:nvSpPr>
        <dsp:cNvPr id="0" name=""/>
        <dsp:cNvSpPr/>
      </dsp:nvSpPr>
      <dsp:spPr>
        <a:xfrm>
          <a:off x="2084408" y="3441431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B97EDE-ED94-4AF4-9472-7E2DDF03987E}">
      <dsp:nvSpPr>
        <dsp:cNvPr id="0" name=""/>
        <dsp:cNvSpPr/>
      </dsp:nvSpPr>
      <dsp:spPr>
        <a:xfrm>
          <a:off x="1739131" y="3649963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3665232"/>
        <a:ext cx="751456" cy="490791"/>
      </dsp:txXfrm>
    </dsp:sp>
    <dsp:sp modelId="{208C5AAB-9544-49BF-9FB1-96FB50AED2C3}">
      <dsp:nvSpPr>
        <dsp:cNvPr id="0" name=""/>
        <dsp:cNvSpPr/>
      </dsp:nvSpPr>
      <dsp:spPr>
        <a:xfrm>
          <a:off x="2638425" y="521986"/>
          <a:ext cx="508296" cy="2085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265"/>
              </a:lnTo>
              <a:lnTo>
                <a:pt x="508296" y="104265"/>
              </a:lnTo>
              <a:lnTo>
                <a:pt x="508296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2755724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oking Management</a:t>
          </a:r>
          <a:endParaRPr lang="zh-CN" altLang="en-US" sz="900" kern="1200"/>
        </a:p>
      </dsp:txBody>
      <dsp:txXfrm>
        <a:off x="2770993" y="745787"/>
        <a:ext cx="751456" cy="490791"/>
      </dsp:txXfrm>
    </dsp:sp>
    <dsp:sp modelId="{5163C620-82BC-43FB-99FC-45A7FC52BC51}">
      <dsp:nvSpPr>
        <dsp:cNvPr id="0" name=""/>
        <dsp:cNvSpPr/>
      </dsp:nvSpPr>
      <dsp:spPr>
        <a:xfrm>
          <a:off x="3101001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2755724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d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Booking</a:t>
          </a:r>
          <a:endParaRPr lang="zh-CN" altLang="en-US" sz="900" kern="1200"/>
        </a:p>
      </dsp:txBody>
      <dsp:txXfrm>
        <a:off x="2770993" y="1475648"/>
        <a:ext cx="751456" cy="490791"/>
      </dsp:txXfrm>
    </dsp:sp>
    <dsp:sp modelId="{932B3438-7025-4587-8629-A42E79359257}">
      <dsp:nvSpPr>
        <dsp:cNvPr id="0" name=""/>
        <dsp:cNvSpPr/>
      </dsp:nvSpPr>
      <dsp:spPr>
        <a:xfrm>
          <a:off x="3101001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0D9745-74B3-40D3-ACD1-CCAF82D84DD7}">
      <dsp:nvSpPr>
        <dsp:cNvPr id="0" name=""/>
        <dsp:cNvSpPr/>
      </dsp:nvSpPr>
      <dsp:spPr>
        <a:xfrm>
          <a:off x="2755724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Booking</a:t>
          </a:r>
          <a:endParaRPr lang="zh-CN" altLang="en-US" sz="900" kern="1200"/>
        </a:p>
      </dsp:txBody>
      <dsp:txXfrm>
        <a:off x="2770993" y="2205509"/>
        <a:ext cx="751456" cy="490791"/>
      </dsp:txXfrm>
    </dsp:sp>
    <dsp:sp modelId="{D0C03D2E-8AEF-4FEF-9CE2-C3BF6F689C70}">
      <dsp:nvSpPr>
        <dsp:cNvPr id="0" name=""/>
        <dsp:cNvSpPr/>
      </dsp:nvSpPr>
      <dsp:spPr>
        <a:xfrm>
          <a:off x="2638425" y="521986"/>
          <a:ext cx="1524888" cy="2085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265"/>
              </a:lnTo>
              <a:lnTo>
                <a:pt x="1524888" y="104265"/>
              </a:lnTo>
              <a:lnTo>
                <a:pt x="1524888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BB9A2E2-7B36-4CC4-8202-CCAA9EC70E86}">
      <dsp:nvSpPr>
        <dsp:cNvPr id="0" name=""/>
        <dsp:cNvSpPr/>
      </dsp:nvSpPr>
      <dsp:spPr>
        <a:xfrm>
          <a:off x="3772316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oking Calendar</a:t>
          </a:r>
          <a:endParaRPr lang="zh-CN" altLang="en-US" sz="900" kern="1200"/>
        </a:p>
      </dsp:txBody>
      <dsp:txXfrm>
        <a:off x="3787585" y="745787"/>
        <a:ext cx="751456" cy="4907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4279D6-FAA8-476E-BEAD-CC6A7DEC8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8</Pages>
  <Words>1050</Words>
  <Characters>598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0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6</cp:revision>
  <dcterms:created xsi:type="dcterms:W3CDTF">2019-05-15T19:39:00Z</dcterms:created>
  <dcterms:modified xsi:type="dcterms:W3CDTF">2019-05-19T16:30:00Z</dcterms:modified>
</cp:coreProperties>
</file>